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449125" w14:textId="77777777" w:rsidR="002A2C0B" w:rsidRPr="000B2574" w:rsidRDefault="002A2C0B" w:rsidP="003F0B91">
      <w:pPr>
        <w:spacing w:after="0"/>
        <w:jc w:val="center"/>
        <w:rPr>
          <w:rFonts w:ascii="Arial Black" w:hAnsi="Arial Black"/>
          <w:sz w:val="28"/>
          <w:szCs w:val="28"/>
        </w:rPr>
      </w:pPr>
      <w:r w:rsidRPr="000B2574">
        <w:rPr>
          <w:rFonts w:ascii="Arial Black" w:hAnsi="Arial Black"/>
          <w:sz w:val="28"/>
          <w:szCs w:val="28"/>
        </w:rPr>
        <w:t xml:space="preserve">ALABAMA </w:t>
      </w:r>
      <w:r w:rsidR="00883B03" w:rsidRPr="000B2574">
        <w:rPr>
          <w:rFonts w:ascii="Arial Black" w:hAnsi="Arial Black"/>
          <w:sz w:val="28"/>
          <w:szCs w:val="28"/>
        </w:rPr>
        <w:t xml:space="preserve">STATE </w:t>
      </w:r>
      <w:r w:rsidRPr="000B2574">
        <w:rPr>
          <w:rFonts w:ascii="Arial Black" w:hAnsi="Arial Black"/>
          <w:sz w:val="28"/>
          <w:szCs w:val="28"/>
        </w:rPr>
        <w:t>LEADERSHIP CONFERENCE</w:t>
      </w:r>
    </w:p>
    <w:p w14:paraId="64811C8B" w14:textId="77777777" w:rsidR="00883B03" w:rsidRPr="000B2574" w:rsidRDefault="005B64F1" w:rsidP="00883B03">
      <w:pPr>
        <w:spacing w:after="0"/>
        <w:jc w:val="center"/>
        <w:rPr>
          <w:rFonts w:ascii="Arial" w:hAnsi="Arial" w:cs="Arial"/>
          <w:sz w:val="32"/>
          <w:szCs w:val="32"/>
        </w:rPr>
      </w:pPr>
      <w:r w:rsidRPr="000B2574">
        <w:rPr>
          <w:rFonts w:ascii="Arial" w:hAnsi="Arial" w:cs="Arial"/>
          <w:sz w:val="32"/>
          <w:szCs w:val="32"/>
        </w:rPr>
        <w:t>SECONDARY</w:t>
      </w:r>
      <w:r w:rsidR="006268B7" w:rsidRPr="000B2574">
        <w:rPr>
          <w:rFonts w:ascii="Arial" w:hAnsi="Arial" w:cs="Arial"/>
          <w:sz w:val="32"/>
          <w:szCs w:val="32"/>
        </w:rPr>
        <w:t xml:space="preserve"> (HIGH SCHOOL)</w:t>
      </w:r>
      <w:r w:rsidRPr="000B2574">
        <w:rPr>
          <w:rFonts w:ascii="Arial" w:hAnsi="Arial" w:cs="Arial"/>
          <w:sz w:val="32"/>
          <w:szCs w:val="32"/>
        </w:rPr>
        <w:t xml:space="preserve"> </w:t>
      </w:r>
      <w:r w:rsidR="006268B7" w:rsidRPr="000B2574">
        <w:rPr>
          <w:rFonts w:ascii="Arial" w:hAnsi="Arial" w:cs="Arial"/>
          <w:sz w:val="32"/>
          <w:szCs w:val="32"/>
        </w:rPr>
        <w:t xml:space="preserve">DIVISION </w:t>
      </w:r>
      <w:r w:rsidR="00883B03" w:rsidRPr="000B2574">
        <w:rPr>
          <w:rFonts w:ascii="Arial" w:hAnsi="Arial" w:cs="Arial"/>
          <w:sz w:val="32"/>
          <w:szCs w:val="32"/>
        </w:rPr>
        <w:t xml:space="preserve">COMPETITIVE EVENTS </w:t>
      </w:r>
    </w:p>
    <w:p w14:paraId="5CC39848" w14:textId="717127C3" w:rsidR="002F5CFE" w:rsidRDefault="00983BB1" w:rsidP="000B2574">
      <w:pPr>
        <w:jc w:val="center"/>
        <w:rPr>
          <w:sz w:val="32"/>
          <w:szCs w:val="32"/>
        </w:rPr>
      </w:pPr>
      <w:r>
        <w:rPr>
          <w:rFonts w:ascii="Arial" w:hAnsi="Arial" w:cs="Arial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77B3DD3" wp14:editId="2CF6E6F9">
                <wp:simplePos x="0" y="0"/>
                <wp:positionH relativeFrom="page">
                  <wp:posOffset>1000125</wp:posOffset>
                </wp:positionH>
                <wp:positionV relativeFrom="paragraph">
                  <wp:posOffset>226060</wp:posOffset>
                </wp:positionV>
                <wp:extent cx="1847850" cy="485775"/>
                <wp:effectExtent l="0" t="19050" r="38100" b="47625"/>
                <wp:wrapNone/>
                <wp:docPr id="9" name="Arrow: Right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47850" cy="485775"/>
                        </a:xfrm>
                        <a:prstGeom prst="rightArrow">
                          <a:avLst/>
                        </a:prstGeom>
                        <a:solidFill>
                          <a:srgbClr val="5B9BD5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5C342B4" w14:textId="77777777" w:rsidR="00983BB1" w:rsidRPr="00EC75AC" w:rsidRDefault="00983BB1" w:rsidP="00983BB1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EC75AC">
                              <w:rPr>
                                <w:b/>
                                <w:bCs/>
                                <w:highlight w:val="yellow"/>
                              </w:rPr>
                              <w:t>NEW FOR THIS YEAR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  </w:t>
                            </w:r>
                          </w:p>
                          <w:p w14:paraId="5EE2DAA4" w14:textId="77777777" w:rsidR="00983BB1" w:rsidRDefault="00983BB1" w:rsidP="00983BB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7B3DD3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9" o:spid="_x0000_s1026" type="#_x0000_t13" style="position:absolute;left:0;text-align:left;margin-left:78.75pt;margin-top:17.8pt;width:145.5pt;height:38.25pt;z-index:251676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" adj="18761" fillcolor="#5b9bd5" strokecolor="#41719c" strokeweight="1pt">
                <v:textbox>
                  <w:txbxContent>
                    <w:p w14:paraId="75C342B4" w14:textId="77777777" w:rsidR="00983BB1" w:rsidRPr="00EC75AC" w:rsidRDefault="00983BB1" w:rsidP="00983BB1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EC75AC">
                        <w:rPr>
                          <w:b/>
                          <w:bCs/>
                          <w:highlight w:val="yellow"/>
                        </w:rPr>
                        <w:t>NEW FOR THIS YEAR</w:t>
                      </w:r>
                      <w:r>
                        <w:rPr>
                          <w:b/>
                          <w:bCs/>
                        </w:rPr>
                        <w:t xml:space="preserve">   </w:t>
                      </w:r>
                    </w:p>
                    <w:p w14:paraId="5EE2DAA4" w14:textId="77777777" w:rsidR="00983BB1" w:rsidRDefault="00983BB1" w:rsidP="00983BB1">
                      <w:pPr>
                        <w:jc w:val="center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8E6E4C" w:rsidRPr="000B2574">
        <w:rPr>
          <w:sz w:val="32"/>
          <w:szCs w:val="32"/>
        </w:rPr>
        <w:t>March 4</w:t>
      </w:r>
      <w:r w:rsidR="008E6E4C" w:rsidRPr="000B2574">
        <w:rPr>
          <w:sz w:val="32"/>
          <w:szCs w:val="32"/>
          <w:vertAlign w:val="superscript"/>
        </w:rPr>
        <w:t>th</w:t>
      </w:r>
      <w:r w:rsidR="008E6E4C" w:rsidRPr="000B2574">
        <w:rPr>
          <w:sz w:val="32"/>
          <w:szCs w:val="32"/>
        </w:rPr>
        <w:t xml:space="preserve"> &amp; 5</w:t>
      </w:r>
      <w:r w:rsidR="008E6E4C" w:rsidRPr="000B2574">
        <w:rPr>
          <w:sz w:val="32"/>
          <w:szCs w:val="32"/>
          <w:vertAlign w:val="superscript"/>
        </w:rPr>
        <w:t>th</w:t>
      </w:r>
      <w:r w:rsidR="00883B03" w:rsidRPr="000B2574">
        <w:rPr>
          <w:sz w:val="32"/>
          <w:szCs w:val="32"/>
        </w:rPr>
        <w:t>,</w:t>
      </w:r>
      <w:r w:rsidR="00AE7CD0" w:rsidRPr="000B2574">
        <w:rPr>
          <w:sz w:val="32"/>
          <w:szCs w:val="32"/>
        </w:rPr>
        <w:t xml:space="preserve"> 20</w:t>
      </w:r>
      <w:r w:rsidR="00AB7406" w:rsidRPr="000B2574">
        <w:rPr>
          <w:sz w:val="32"/>
          <w:szCs w:val="32"/>
        </w:rPr>
        <w:t>2</w:t>
      </w:r>
      <w:r w:rsidR="00E877F5" w:rsidRPr="000B2574">
        <w:rPr>
          <w:sz w:val="32"/>
          <w:szCs w:val="32"/>
        </w:rPr>
        <w:t>1</w:t>
      </w:r>
    </w:p>
    <w:p w14:paraId="0E6B6108" w14:textId="3E2434E3" w:rsidR="00A51135" w:rsidRPr="00D939B1" w:rsidRDefault="00A51135" w:rsidP="00A51135">
      <w:pPr>
        <w:spacing w:after="0"/>
        <w:jc w:val="center"/>
        <w:rPr>
          <w:rFonts w:ascii="Arial" w:hAnsi="Arial" w:cs="Arial"/>
          <w:b/>
          <w:bCs/>
        </w:rPr>
      </w:pPr>
      <w:r w:rsidRPr="00D939B1">
        <w:rPr>
          <w:rFonts w:ascii="Arial" w:hAnsi="Arial" w:cs="Arial"/>
          <w:b/>
          <w:bCs/>
        </w:rPr>
        <w:t xml:space="preserve">ONLINE </w:t>
      </w:r>
      <w:r w:rsidR="00983BB1" w:rsidRPr="00D939B1">
        <w:rPr>
          <w:rFonts w:ascii="Arial" w:hAnsi="Arial" w:cs="Arial"/>
          <w:b/>
          <w:bCs/>
        </w:rPr>
        <w:t xml:space="preserve">QUALIFYING </w:t>
      </w:r>
      <w:r w:rsidRPr="00D939B1">
        <w:rPr>
          <w:rFonts w:ascii="Arial" w:hAnsi="Arial" w:cs="Arial"/>
          <w:b/>
          <w:bCs/>
        </w:rPr>
        <w:t>SUBMISSIONS DUE NOV 16</w:t>
      </w:r>
      <w:r w:rsidRPr="00D939B1">
        <w:rPr>
          <w:rFonts w:ascii="Arial" w:hAnsi="Arial" w:cs="Arial"/>
          <w:b/>
          <w:bCs/>
          <w:vertAlign w:val="superscript"/>
        </w:rPr>
        <w:t>TH</w:t>
      </w:r>
      <w:r w:rsidRPr="00D939B1">
        <w:rPr>
          <w:rFonts w:ascii="Arial" w:hAnsi="Arial" w:cs="Arial"/>
          <w:b/>
          <w:bCs/>
        </w:rPr>
        <w:t xml:space="preserve">, 2020 </w:t>
      </w:r>
    </w:p>
    <w:p w14:paraId="487623C2" w14:textId="1AA6777D" w:rsidR="00A51135" w:rsidRPr="00D939B1" w:rsidRDefault="00A51135" w:rsidP="00A51135">
      <w:pPr>
        <w:jc w:val="center"/>
        <w:rPr>
          <w:rFonts w:ascii="Arial" w:hAnsi="Arial" w:cs="Arial"/>
          <w:b/>
          <w:bCs/>
        </w:rPr>
      </w:pPr>
      <w:r w:rsidRPr="00D939B1">
        <w:rPr>
          <w:rFonts w:ascii="Arial" w:hAnsi="Arial" w:cs="Arial"/>
          <w:b/>
          <w:bCs/>
        </w:rPr>
        <w:t xml:space="preserve"> ONLINE </w:t>
      </w:r>
      <w:r w:rsidR="00983BB1" w:rsidRPr="00D939B1">
        <w:rPr>
          <w:rFonts w:ascii="Arial" w:hAnsi="Arial" w:cs="Arial"/>
          <w:b/>
          <w:bCs/>
        </w:rPr>
        <w:t xml:space="preserve">QUALIFYING </w:t>
      </w:r>
      <w:r w:rsidRPr="00D939B1">
        <w:rPr>
          <w:rFonts w:ascii="Arial" w:hAnsi="Arial" w:cs="Arial"/>
          <w:b/>
          <w:bCs/>
        </w:rPr>
        <w:t>TESTING WINDOW- DEC 1</w:t>
      </w:r>
      <w:r w:rsidRPr="00D939B1">
        <w:rPr>
          <w:rFonts w:ascii="Arial" w:hAnsi="Arial" w:cs="Arial"/>
          <w:b/>
          <w:bCs/>
          <w:vertAlign w:val="superscript"/>
        </w:rPr>
        <w:t>ST</w:t>
      </w:r>
      <w:r w:rsidRPr="00D939B1">
        <w:rPr>
          <w:rFonts w:ascii="Arial" w:hAnsi="Arial" w:cs="Arial"/>
          <w:b/>
          <w:bCs/>
        </w:rPr>
        <w:t xml:space="preserve"> – 7</w:t>
      </w:r>
      <w:r w:rsidRPr="00D939B1">
        <w:rPr>
          <w:rFonts w:ascii="Arial" w:hAnsi="Arial" w:cs="Arial"/>
          <w:b/>
          <w:bCs/>
          <w:vertAlign w:val="superscript"/>
        </w:rPr>
        <w:t>TH</w:t>
      </w:r>
      <w:r w:rsidRPr="00D939B1">
        <w:rPr>
          <w:rFonts w:ascii="Arial" w:hAnsi="Arial" w:cs="Arial"/>
          <w:b/>
          <w:bCs/>
        </w:rPr>
        <w:t>, 2020</w:t>
      </w:r>
    </w:p>
    <w:tbl>
      <w:tblPr>
        <w:tblStyle w:val="TableGrid"/>
        <w:tblW w:w="14485" w:type="dxa"/>
        <w:tblLook w:val="04A0" w:firstRow="1" w:lastRow="0" w:firstColumn="1" w:lastColumn="0" w:noHBand="0" w:noVBand="1"/>
      </w:tblPr>
      <w:tblGrid>
        <w:gridCol w:w="2155"/>
        <w:gridCol w:w="1877"/>
        <w:gridCol w:w="2016"/>
        <w:gridCol w:w="2137"/>
        <w:gridCol w:w="1895"/>
        <w:gridCol w:w="2515"/>
        <w:gridCol w:w="1890"/>
      </w:tblGrid>
      <w:tr w:rsidR="00397877" w:rsidRPr="00766F58" w14:paraId="7A98FEB0" w14:textId="77777777" w:rsidTr="00B270F6">
        <w:trPr>
          <w:trHeight w:val="884"/>
        </w:trPr>
        <w:tc>
          <w:tcPr>
            <w:tcW w:w="2155" w:type="dxa"/>
            <w:shd w:val="clear" w:color="auto" w:fill="C45911" w:themeFill="accent2" w:themeFillShade="BF"/>
          </w:tcPr>
          <w:p w14:paraId="1911BA6E" w14:textId="77777777"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 xml:space="preserve">HEALTH SCIENCE </w:t>
            </w:r>
          </w:p>
          <w:p w14:paraId="5829C2C9" w14:textId="77777777"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1877" w:type="dxa"/>
            <w:shd w:val="clear" w:color="auto" w:fill="BF8F00" w:themeFill="accent4" w:themeFillShade="BF"/>
          </w:tcPr>
          <w:p w14:paraId="55227508" w14:textId="77777777"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HEALTH</w:t>
            </w:r>
          </w:p>
          <w:p w14:paraId="25F08FD8" w14:textId="77777777"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PROFESSIONS</w:t>
            </w:r>
          </w:p>
          <w:p w14:paraId="18CB2671" w14:textId="77777777"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2016" w:type="dxa"/>
            <w:shd w:val="clear" w:color="auto" w:fill="2E74B5" w:themeFill="accent1" w:themeFillShade="BF"/>
          </w:tcPr>
          <w:p w14:paraId="448E6FC7" w14:textId="77777777"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 xml:space="preserve">EMERGENCY </w:t>
            </w:r>
          </w:p>
          <w:p w14:paraId="2762FE03" w14:textId="77777777"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PREPAREDNESS</w:t>
            </w:r>
          </w:p>
          <w:p w14:paraId="1BB76EF7" w14:textId="77777777"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2137" w:type="dxa"/>
            <w:shd w:val="clear" w:color="auto" w:fill="538135" w:themeFill="accent6" w:themeFillShade="BF"/>
          </w:tcPr>
          <w:p w14:paraId="6728C435" w14:textId="77777777"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 xml:space="preserve">LEADERSHIP </w:t>
            </w:r>
          </w:p>
          <w:p w14:paraId="21FC143A" w14:textId="77777777"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1895" w:type="dxa"/>
            <w:shd w:val="clear" w:color="auto" w:fill="FE8F58"/>
          </w:tcPr>
          <w:p w14:paraId="5EA0A8EB" w14:textId="77777777"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TEAMWORK</w:t>
            </w:r>
          </w:p>
          <w:p w14:paraId="547D33E2" w14:textId="77777777"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2515" w:type="dxa"/>
            <w:shd w:val="clear" w:color="auto" w:fill="F020C8"/>
          </w:tcPr>
          <w:p w14:paraId="623C503F" w14:textId="77777777"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RECOGNITION</w:t>
            </w:r>
          </w:p>
          <w:p w14:paraId="3EDF7759" w14:textId="77777777" w:rsidR="00397877" w:rsidRPr="00766F58" w:rsidRDefault="00397877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1890" w:type="dxa"/>
            <w:shd w:val="clear" w:color="auto" w:fill="7030A0"/>
          </w:tcPr>
          <w:p w14:paraId="1DF271D8" w14:textId="3CC62510" w:rsidR="00397877" w:rsidRPr="00766F58" w:rsidRDefault="00397877" w:rsidP="00273A46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 xml:space="preserve">ALABAMA ONLY </w:t>
            </w:r>
          </w:p>
          <w:p w14:paraId="79061D25" w14:textId="77777777" w:rsidR="00397877" w:rsidRPr="00766F58" w:rsidRDefault="00397877" w:rsidP="00273A46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>
              <w:rPr>
                <w:b/>
                <w:color w:val="FFFFFF" w:themeColor="background1"/>
                <w:sz w:val="20"/>
                <w:szCs w:val="24"/>
              </w:rPr>
              <w:t xml:space="preserve">RECOGNITION </w:t>
            </w: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</w:tr>
      <w:tr w:rsidR="00A94A97" w:rsidRPr="00273A46" w14:paraId="01441ACF" w14:textId="77777777" w:rsidTr="00B270F6">
        <w:trPr>
          <w:trHeight w:val="823"/>
        </w:trPr>
        <w:tc>
          <w:tcPr>
            <w:tcW w:w="2155" w:type="dxa"/>
            <w:shd w:val="clear" w:color="auto" w:fill="F7CAAC" w:themeFill="accent2" w:themeFillTint="66"/>
          </w:tcPr>
          <w:p w14:paraId="5A6F95A8" w14:textId="77777777" w:rsidR="000B6726" w:rsidRDefault="000B6726" w:rsidP="00766F58">
            <w:pPr>
              <w:jc w:val="center"/>
              <w:rPr>
                <w:sz w:val="18"/>
              </w:rPr>
            </w:pPr>
          </w:p>
          <w:p w14:paraId="05CD2148" w14:textId="77777777" w:rsidR="000B6726" w:rsidRDefault="000B6726" w:rsidP="00766F58">
            <w:pPr>
              <w:jc w:val="center"/>
              <w:rPr>
                <w:sz w:val="18"/>
              </w:rPr>
            </w:pPr>
            <w:r>
              <w:rPr>
                <w:sz w:val="18"/>
              </w:rPr>
              <w:t>BEHAVIORAL HEALTH</w:t>
            </w:r>
          </w:p>
          <w:p w14:paraId="29827311" w14:textId="77777777" w:rsidR="00A94A97" w:rsidRPr="00273A46" w:rsidRDefault="00A94A97" w:rsidP="000B6726">
            <w:pPr>
              <w:rPr>
                <w:sz w:val="18"/>
              </w:rPr>
            </w:pPr>
          </w:p>
        </w:tc>
        <w:tc>
          <w:tcPr>
            <w:tcW w:w="1877" w:type="dxa"/>
            <w:shd w:val="clear" w:color="auto" w:fill="FFE599" w:themeFill="accent4" w:themeFillTint="66"/>
          </w:tcPr>
          <w:p w14:paraId="0C851797" w14:textId="77777777" w:rsidR="00A94A97" w:rsidRPr="00273A46" w:rsidRDefault="00A94A97" w:rsidP="00766F58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 xml:space="preserve">BIOMEDICAL LABORATORY </w:t>
            </w:r>
          </w:p>
          <w:p w14:paraId="68E6A91C" w14:textId="77777777" w:rsidR="00A94A97" w:rsidRPr="00273A46" w:rsidRDefault="00A94A97" w:rsidP="00766F58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SCIENCE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14:paraId="73F28C48" w14:textId="77777777" w:rsidR="00A94A97" w:rsidRPr="00273A46" w:rsidRDefault="00A94A97" w:rsidP="00766F58">
            <w:pPr>
              <w:jc w:val="center"/>
              <w:rPr>
                <w:sz w:val="18"/>
              </w:rPr>
            </w:pPr>
            <w:r>
              <w:rPr>
                <w:sz w:val="18"/>
              </w:rPr>
              <w:t>CERT SKILLS</w:t>
            </w:r>
          </w:p>
        </w:tc>
        <w:tc>
          <w:tcPr>
            <w:tcW w:w="2137" w:type="dxa"/>
            <w:shd w:val="clear" w:color="auto" w:fill="C5E0B3" w:themeFill="accent6" w:themeFillTint="66"/>
          </w:tcPr>
          <w:p w14:paraId="160A4F27" w14:textId="77777777" w:rsidR="004338BF" w:rsidRDefault="004338BF" w:rsidP="004338BF">
            <w:pPr>
              <w:jc w:val="center"/>
              <w:rPr>
                <w:sz w:val="18"/>
              </w:rPr>
            </w:pPr>
            <w:r>
              <w:rPr>
                <w:sz w:val="18"/>
              </w:rPr>
              <w:t xml:space="preserve">HEALTH CAREER </w:t>
            </w:r>
            <w:r w:rsidRPr="00273A46">
              <w:rPr>
                <w:sz w:val="18"/>
              </w:rPr>
              <w:t>PHOTOGRAPHY</w:t>
            </w:r>
          </w:p>
          <w:p w14:paraId="7C349234" w14:textId="23A7228E" w:rsidR="00A94A97" w:rsidRPr="00273A46" w:rsidRDefault="00A94A97" w:rsidP="00766F58">
            <w:pPr>
              <w:jc w:val="center"/>
              <w:rPr>
                <w:sz w:val="18"/>
              </w:rPr>
            </w:pPr>
          </w:p>
        </w:tc>
        <w:tc>
          <w:tcPr>
            <w:tcW w:w="1895" w:type="dxa"/>
            <w:shd w:val="clear" w:color="auto" w:fill="FCAF24"/>
          </w:tcPr>
          <w:p w14:paraId="07D9D53F" w14:textId="77777777" w:rsidR="00A94A97" w:rsidRPr="00273A46" w:rsidRDefault="00A94A97" w:rsidP="00AE0052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 xml:space="preserve">BIOMEDICAL </w:t>
            </w:r>
          </w:p>
          <w:p w14:paraId="4AD68B35" w14:textId="77777777" w:rsidR="00A94A97" w:rsidRPr="00273A46" w:rsidRDefault="00A94A97" w:rsidP="00AE0052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DEBATE</w:t>
            </w:r>
          </w:p>
        </w:tc>
        <w:tc>
          <w:tcPr>
            <w:tcW w:w="2515" w:type="dxa"/>
            <w:shd w:val="clear" w:color="auto" w:fill="F9A5E9"/>
          </w:tcPr>
          <w:p w14:paraId="21236FFC" w14:textId="77777777" w:rsidR="002371A7" w:rsidRPr="00273A46" w:rsidRDefault="002371A7" w:rsidP="002371A7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BARBARA JAMES</w:t>
            </w:r>
          </w:p>
          <w:p w14:paraId="678BE226" w14:textId="77777777" w:rsidR="002371A7" w:rsidRDefault="002371A7" w:rsidP="002371A7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SERVICE AWARD</w:t>
            </w:r>
          </w:p>
          <w:p w14:paraId="2D75EE3C" w14:textId="7C6FB035" w:rsidR="00A94A97" w:rsidRPr="000C1FEF" w:rsidRDefault="002371A7" w:rsidP="002371A7">
            <w:pPr>
              <w:jc w:val="center"/>
              <w:rPr>
                <w:b/>
                <w:i/>
                <w:sz w:val="18"/>
              </w:rPr>
            </w:pPr>
            <w:r w:rsidRPr="00A11D7F">
              <w:rPr>
                <w:b/>
                <w:i/>
                <w:color w:val="FF0000"/>
                <w:sz w:val="18"/>
              </w:rPr>
              <w:t>(70</w:t>
            </w:r>
            <w:r>
              <w:rPr>
                <w:b/>
                <w:i/>
                <w:color w:val="FF0000"/>
                <w:sz w:val="18"/>
              </w:rPr>
              <w:t xml:space="preserve"> </w:t>
            </w:r>
            <w:r w:rsidRPr="00A11D7F">
              <w:rPr>
                <w:b/>
                <w:i/>
                <w:color w:val="FF0000"/>
                <w:sz w:val="18"/>
              </w:rPr>
              <w:t>h</w:t>
            </w:r>
            <w:r>
              <w:rPr>
                <w:b/>
                <w:i/>
                <w:color w:val="FF0000"/>
                <w:sz w:val="18"/>
              </w:rPr>
              <w:t>ou</w:t>
            </w:r>
            <w:r w:rsidRPr="00A11D7F">
              <w:rPr>
                <w:b/>
                <w:i/>
                <w:color w:val="FF0000"/>
                <w:sz w:val="18"/>
              </w:rPr>
              <w:t>rs: June 1 – Jan 1</w:t>
            </w:r>
            <w:r>
              <w:rPr>
                <w:b/>
                <w:i/>
                <w:color w:val="FF0000"/>
                <w:sz w:val="18"/>
              </w:rPr>
              <w:t>1)</w:t>
            </w:r>
          </w:p>
        </w:tc>
        <w:tc>
          <w:tcPr>
            <w:tcW w:w="1890" w:type="dxa"/>
            <w:shd w:val="clear" w:color="auto" w:fill="C7A1E3"/>
          </w:tcPr>
          <w:p w14:paraId="20413968" w14:textId="7A30A043" w:rsidR="00A94A97" w:rsidRPr="00273A46" w:rsidRDefault="00267E0B" w:rsidP="00766F58">
            <w:pPr>
              <w:jc w:val="center"/>
              <w:rPr>
                <w:sz w:val="18"/>
              </w:rPr>
            </w:pPr>
            <w:r>
              <w:rPr>
                <w:sz w:val="18"/>
              </w:rPr>
              <w:t>ALABAMA HOSA MEMBER OF THE YEAR</w:t>
            </w:r>
          </w:p>
        </w:tc>
      </w:tr>
      <w:tr w:rsidR="00A94A97" w:rsidRPr="00273A46" w14:paraId="57F6AD5A" w14:textId="77777777" w:rsidTr="00B270F6">
        <w:trPr>
          <w:trHeight w:val="683"/>
        </w:trPr>
        <w:tc>
          <w:tcPr>
            <w:tcW w:w="2155" w:type="dxa"/>
            <w:shd w:val="clear" w:color="auto" w:fill="F7CAAC" w:themeFill="accent2" w:themeFillTint="66"/>
          </w:tcPr>
          <w:p w14:paraId="2CC52A60" w14:textId="77777777" w:rsidR="00A94A97" w:rsidRPr="00273A46" w:rsidRDefault="000B6726" w:rsidP="000B6726">
            <w:pPr>
              <w:jc w:val="center"/>
              <w:rPr>
                <w:sz w:val="18"/>
              </w:rPr>
            </w:pPr>
            <w:r>
              <w:rPr>
                <w:sz w:val="18"/>
              </w:rPr>
              <w:t>CULTURAL DIVERSITY &amp; DISPARITIES IN HEALTHCARE</w:t>
            </w:r>
          </w:p>
        </w:tc>
        <w:tc>
          <w:tcPr>
            <w:tcW w:w="1877" w:type="dxa"/>
            <w:shd w:val="clear" w:color="auto" w:fill="FFE599" w:themeFill="accent4" w:themeFillTint="66"/>
          </w:tcPr>
          <w:p w14:paraId="22F7810A" w14:textId="77777777" w:rsidR="00A94A97" w:rsidRPr="00273A46" w:rsidRDefault="000B6726" w:rsidP="00AE0052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DENTAL SCIENCE</w:t>
            </w:r>
          </w:p>
          <w:p w14:paraId="0C1E2BA6" w14:textId="77777777" w:rsidR="00A94A97" w:rsidRPr="00273A46" w:rsidRDefault="00A94A97" w:rsidP="00AE0052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D9E2F3" w:themeFill="accent5" w:themeFillTint="33"/>
          </w:tcPr>
          <w:p w14:paraId="7C7D3450" w14:textId="77777777" w:rsidR="00A94A97" w:rsidRPr="00273A46" w:rsidRDefault="00A94A97" w:rsidP="00AE0052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CPR/FIRST</w:t>
            </w:r>
            <w:r>
              <w:rPr>
                <w:sz w:val="18"/>
              </w:rPr>
              <w:t xml:space="preserve"> AID</w:t>
            </w:r>
          </w:p>
        </w:tc>
        <w:tc>
          <w:tcPr>
            <w:tcW w:w="2137" w:type="dxa"/>
            <w:shd w:val="clear" w:color="auto" w:fill="C5E0B3" w:themeFill="accent6" w:themeFillTint="66"/>
          </w:tcPr>
          <w:p w14:paraId="75761001" w14:textId="77777777" w:rsidR="004338BF" w:rsidRPr="00273A46" w:rsidRDefault="004338BF" w:rsidP="004338BF">
            <w:pPr>
              <w:jc w:val="center"/>
              <w:rPr>
                <w:b/>
                <w:color w:val="FF0000"/>
                <w:sz w:val="18"/>
                <w:highlight w:val="yellow"/>
              </w:rPr>
            </w:pPr>
            <w:r w:rsidRPr="00273A46">
              <w:rPr>
                <w:b/>
                <w:color w:val="FF0000"/>
                <w:sz w:val="18"/>
                <w:highlight w:val="yellow"/>
              </w:rPr>
              <w:t>* INTERVIEWING</w:t>
            </w:r>
          </w:p>
          <w:p w14:paraId="4D50FA63" w14:textId="77777777" w:rsidR="004338BF" w:rsidRPr="00273A46" w:rsidRDefault="004338BF" w:rsidP="004338BF">
            <w:pPr>
              <w:jc w:val="center"/>
              <w:rPr>
                <w:b/>
                <w:color w:val="FF0000"/>
                <w:sz w:val="18"/>
              </w:rPr>
            </w:pPr>
            <w:r w:rsidRPr="00273A46">
              <w:rPr>
                <w:b/>
                <w:color w:val="FF0000"/>
                <w:sz w:val="18"/>
                <w:highlight w:val="yellow"/>
              </w:rPr>
              <w:t>SKILLS</w:t>
            </w:r>
          </w:p>
          <w:p w14:paraId="227A8EC7" w14:textId="13AB09E4" w:rsidR="00A94A97" w:rsidRPr="00273A46" w:rsidRDefault="004338BF" w:rsidP="004338BF">
            <w:pPr>
              <w:jc w:val="center"/>
              <w:rPr>
                <w:sz w:val="18"/>
              </w:rPr>
            </w:pPr>
            <w:r w:rsidRPr="00273A46">
              <w:rPr>
                <w:b/>
                <w:i/>
                <w:color w:val="FF0000"/>
                <w:sz w:val="18"/>
              </w:rPr>
              <w:t>(special needs event</w:t>
            </w:r>
            <w:r>
              <w:rPr>
                <w:b/>
                <w:i/>
                <w:color w:val="FF0000"/>
                <w:sz w:val="18"/>
              </w:rPr>
              <w:t>)</w:t>
            </w:r>
          </w:p>
        </w:tc>
        <w:tc>
          <w:tcPr>
            <w:tcW w:w="1895" w:type="dxa"/>
            <w:shd w:val="clear" w:color="auto" w:fill="FCAF24"/>
          </w:tcPr>
          <w:p w14:paraId="52C43578" w14:textId="77777777" w:rsidR="00A94A97" w:rsidRPr="00273A46" w:rsidRDefault="00A94A97" w:rsidP="00AE0052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CREATIVE PROBLEM</w:t>
            </w:r>
          </w:p>
          <w:p w14:paraId="4C4419E1" w14:textId="77777777" w:rsidR="00A94A97" w:rsidRPr="00273A46" w:rsidRDefault="00A94A97" w:rsidP="00AE0052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SOLVING</w:t>
            </w:r>
          </w:p>
        </w:tc>
        <w:tc>
          <w:tcPr>
            <w:tcW w:w="2515" w:type="dxa"/>
            <w:shd w:val="clear" w:color="auto" w:fill="F9A5E9"/>
          </w:tcPr>
          <w:p w14:paraId="0B80DAC9" w14:textId="77777777" w:rsidR="00CE7FA1" w:rsidRPr="00273A46" w:rsidRDefault="00CE7FA1" w:rsidP="00CE7FA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HEALTHCARE</w:t>
            </w:r>
          </w:p>
          <w:p w14:paraId="6955F642" w14:textId="77777777" w:rsidR="00CE7FA1" w:rsidRDefault="00CE7FA1" w:rsidP="00CE7FA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ISSUES EXAM</w:t>
            </w:r>
          </w:p>
          <w:p w14:paraId="345223FF" w14:textId="21D52662" w:rsidR="00A94A97" w:rsidRPr="00D0137A" w:rsidRDefault="00CE7FA1" w:rsidP="00CE7FA1">
            <w:pPr>
              <w:jc w:val="center"/>
              <w:rPr>
                <w:b/>
                <w:i/>
                <w:sz w:val="18"/>
              </w:rPr>
            </w:pPr>
            <w:r w:rsidRPr="000C1FEF">
              <w:rPr>
                <w:b/>
                <w:i/>
                <w:color w:val="FF0000"/>
                <w:sz w:val="18"/>
              </w:rPr>
              <w:t>(online testing only)</w:t>
            </w:r>
          </w:p>
        </w:tc>
        <w:tc>
          <w:tcPr>
            <w:tcW w:w="1890" w:type="dxa"/>
            <w:shd w:val="clear" w:color="auto" w:fill="C7A1E3"/>
          </w:tcPr>
          <w:p w14:paraId="673ADB29" w14:textId="6C309909" w:rsidR="00A94A97" w:rsidRPr="00A22CB6" w:rsidRDefault="00267E0B" w:rsidP="00AE0052">
            <w:pPr>
              <w:jc w:val="center"/>
              <w:rPr>
                <w:b/>
                <w:i/>
                <w:color w:val="FF0000"/>
                <w:sz w:val="18"/>
              </w:rPr>
            </w:pPr>
            <w:r>
              <w:rPr>
                <w:sz w:val="18"/>
              </w:rPr>
              <w:t>ALABAMA SCHOLARSHIPS</w:t>
            </w:r>
          </w:p>
        </w:tc>
      </w:tr>
      <w:tr w:rsidR="00267E0B" w:rsidRPr="00273A46" w14:paraId="4AE5CA40" w14:textId="77777777" w:rsidTr="00B270F6">
        <w:trPr>
          <w:trHeight w:val="665"/>
        </w:trPr>
        <w:tc>
          <w:tcPr>
            <w:tcW w:w="2155" w:type="dxa"/>
            <w:shd w:val="clear" w:color="auto" w:fill="F7CAAC" w:themeFill="accent2" w:themeFillTint="66"/>
          </w:tcPr>
          <w:p w14:paraId="2D654065" w14:textId="77777777" w:rsidR="00267E0B" w:rsidRDefault="00267E0B" w:rsidP="00267E0B">
            <w:pPr>
              <w:jc w:val="center"/>
              <w:rPr>
                <w:sz w:val="18"/>
              </w:rPr>
            </w:pPr>
            <w:r>
              <w:rPr>
                <w:sz w:val="18"/>
              </w:rPr>
              <w:t>HUMAN GROWTH &amp; DEVELOPMENT</w:t>
            </w:r>
          </w:p>
          <w:p w14:paraId="20642F58" w14:textId="77777777" w:rsidR="00267E0B" w:rsidRPr="00273A46" w:rsidRDefault="00267E0B" w:rsidP="00267E0B">
            <w:pPr>
              <w:rPr>
                <w:sz w:val="18"/>
              </w:rPr>
            </w:pPr>
          </w:p>
          <w:p w14:paraId="3E7915D7" w14:textId="77777777" w:rsidR="00267E0B" w:rsidRPr="00273A46" w:rsidRDefault="00267E0B" w:rsidP="00267E0B">
            <w:pPr>
              <w:jc w:val="center"/>
              <w:rPr>
                <w:sz w:val="18"/>
              </w:rPr>
            </w:pPr>
          </w:p>
        </w:tc>
        <w:tc>
          <w:tcPr>
            <w:tcW w:w="1877" w:type="dxa"/>
            <w:shd w:val="clear" w:color="auto" w:fill="FFE599" w:themeFill="accent4" w:themeFillTint="66"/>
          </w:tcPr>
          <w:p w14:paraId="4647AEE6" w14:textId="77777777" w:rsidR="00267E0B" w:rsidRDefault="00267E0B" w:rsidP="00267E0B">
            <w:pPr>
              <w:jc w:val="center"/>
              <w:rPr>
                <w:sz w:val="18"/>
              </w:rPr>
            </w:pPr>
            <w:r>
              <w:rPr>
                <w:sz w:val="18"/>
              </w:rPr>
              <w:t xml:space="preserve">MEDICAL </w:t>
            </w:r>
          </w:p>
          <w:p w14:paraId="470D8692" w14:textId="77777777" w:rsidR="00267E0B" w:rsidRDefault="00267E0B" w:rsidP="00267E0B">
            <w:pPr>
              <w:jc w:val="center"/>
              <w:rPr>
                <w:sz w:val="18"/>
              </w:rPr>
            </w:pPr>
            <w:r>
              <w:rPr>
                <w:sz w:val="18"/>
              </w:rPr>
              <w:t>ASSISTING</w:t>
            </w:r>
          </w:p>
          <w:p w14:paraId="6CF060C9" w14:textId="0CFC7C3C" w:rsidR="00267E0B" w:rsidRPr="00C92905" w:rsidRDefault="00267E0B" w:rsidP="00267E0B">
            <w:pPr>
              <w:jc w:val="center"/>
              <w:rPr>
                <w:b/>
                <w:i/>
                <w:sz w:val="18"/>
              </w:rPr>
            </w:pPr>
          </w:p>
        </w:tc>
        <w:tc>
          <w:tcPr>
            <w:tcW w:w="2016" w:type="dxa"/>
            <w:shd w:val="clear" w:color="auto" w:fill="D9E2F3" w:themeFill="accent5" w:themeFillTint="33"/>
          </w:tcPr>
          <w:p w14:paraId="5CBDDF60" w14:textId="77777777" w:rsidR="00267E0B" w:rsidRPr="00273A46" w:rsidRDefault="00267E0B" w:rsidP="00267E0B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EMERGENCY MEDICAL TECHNICIAN</w:t>
            </w:r>
          </w:p>
        </w:tc>
        <w:tc>
          <w:tcPr>
            <w:tcW w:w="2137" w:type="dxa"/>
            <w:shd w:val="clear" w:color="auto" w:fill="C5E0B3" w:themeFill="accent6" w:themeFillTint="66"/>
          </w:tcPr>
          <w:p w14:paraId="1BA12A74" w14:textId="77777777" w:rsidR="00267E0B" w:rsidRPr="00273A46" w:rsidRDefault="00267E0B" w:rsidP="00267E0B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JOB</w:t>
            </w:r>
          </w:p>
          <w:p w14:paraId="6215F9D6" w14:textId="10E66D59" w:rsidR="00267E0B" w:rsidRPr="00273A46" w:rsidRDefault="00267E0B" w:rsidP="00267E0B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SEEKING SKILLS</w:t>
            </w:r>
          </w:p>
        </w:tc>
        <w:tc>
          <w:tcPr>
            <w:tcW w:w="1895" w:type="dxa"/>
            <w:shd w:val="clear" w:color="auto" w:fill="FCAF24"/>
          </w:tcPr>
          <w:p w14:paraId="001E6D79" w14:textId="77777777" w:rsidR="00267E0B" w:rsidRPr="00273A46" w:rsidRDefault="00267E0B" w:rsidP="00267E0B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 xml:space="preserve">FORENSIC </w:t>
            </w:r>
          </w:p>
          <w:p w14:paraId="2A5A6F8F" w14:textId="77777777" w:rsidR="00267E0B" w:rsidRPr="00273A46" w:rsidRDefault="00267E0B" w:rsidP="00267E0B">
            <w:pPr>
              <w:jc w:val="center"/>
              <w:rPr>
                <w:sz w:val="18"/>
              </w:rPr>
            </w:pPr>
            <w:r>
              <w:rPr>
                <w:sz w:val="18"/>
              </w:rPr>
              <w:t>SCIENCE</w:t>
            </w:r>
          </w:p>
        </w:tc>
        <w:tc>
          <w:tcPr>
            <w:tcW w:w="2515" w:type="dxa"/>
            <w:shd w:val="clear" w:color="auto" w:fill="F9A5E9"/>
          </w:tcPr>
          <w:p w14:paraId="09750B4E" w14:textId="77777777" w:rsidR="00267E0B" w:rsidRDefault="00267E0B" w:rsidP="00267E0B">
            <w:pPr>
              <w:jc w:val="center"/>
              <w:rPr>
                <w:sz w:val="18"/>
              </w:rPr>
            </w:pPr>
            <w:r>
              <w:rPr>
                <w:sz w:val="18"/>
              </w:rPr>
              <w:t>HOSA HAPPENINGS</w:t>
            </w:r>
          </w:p>
          <w:p w14:paraId="3D55B5FB" w14:textId="2BF63508" w:rsidR="00267E0B" w:rsidRPr="0014051C" w:rsidRDefault="00267E0B" w:rsidP="00267E0B">
            <w:pPr>
              <w:jc w:val="center"/>
              <w:rPr>
                <w:sz w:val="18"/>
              </w:rPr>
            </w:pPr>
          </w:p>
        </w:tc>
        <w:tc>
          <w:tcPr>
            <w:tcW w:w="1890" w:type="dxa"/>
            <w:shd w:val="clear" w:color="auto" w:fill="C7A1E3"/>
          </w:tcPr>
          <w:p w14:paraId="51105DAC" w14:textId="77777777" w:rsidR="00267E0B" w:rsidRDefault="00267E0B" w:rsidP="00267E0B">
            <w:pPr>
              <w:jc w:val="center"/>
              <w:rPr>
                <w:sz w:val="18"/>
              </w:rPr>
            </w:pPr>
            <w:r>
              <w:rPr>
                <w:sz w:val="18"/>
              </w:rPr>
              <w:t>ALABAMA STATE PIN DESIGN</w:t>
            </w:r>
          </w:p>
          <w:p w14:paraId="71D9C84B" w14:textId="7BE6832C" w:rsidR="00267E0B" w:rsidRPr="00273A46" w:rsidRDefault="00267E0B" w:rsidP="00267E0B">
            <w:pPr>
              <w:jc w:val="center"/>
              <w:rPr>
                <w:sz w:val="18"/>
              </w:rPr>
            </w:pPr>
            <w:r w:rsidRPr="00A22CB6">
              <w:rPr>
                <w:b/>
                <w:i/>
                <w:color w:val="FF0000"/>
                <w:sz w:val="18"/>
              </w:rPr>
              <w:t>(NOV 1</w:t>
            </w:r>
            <w:r>
              <w:rPr>
                <w:b/>
                <w:i/>
                <w:color w:val="FF0000"/>
                <w:sz w:val="18"/>
              </w:rPr>
              <w:t>6</w:t>
            </w:r>
            <w:r w:rsidRPr="00A22CB6">
              <w:rPr>
                <w:b/>
                <w:i/>
                <w:color w:val="FF0000"/>
                <w:sz w:val="18"/>
              </w:rPr>
              <w:t xml:space="preserve"> Deadline)</w:t>
            </w:r>
          </w:p>
        </w:tc>
      </w:tr>
      <w:tr w:rsidR="00267E0B" w:rsidRPr="00273A46" w14:paraId="2B1165AD" w14:textId="77777777" w:rsidTr="00B270F6">
        <w:trPr>
          <w:trHeight w:val="666"/>
        </w:trPr>
        <w:tc>
          <w:tcPr>
            <w:tcW w:w="2155" w:type="dxa"/>
            <w:shd w:val="clear" w:color="auto" w:fill="F7CAAC" w:themeFill="accent2" w:themeFillTint="66"/>
          </w:tcPr>
          <w:p w14:paraId="6C8CCD64" w14:textId="77777777" w:rsidR="00267E0B" w:rsidRDefault="00267E0B" w:rsidP="00267E0B">
            <w:pPr>
              <w:jc w:val="center"/>
              <w:rPr>
                <w:sz w:val="18"/>
              </w:rPr>
            </w:pPr>
          </w:p>
          <w:p w14:paraId="70B074DA" w14:textId="77777777" w:rsidR="00267E0B" w:rsidRDefault="00267E0B" w:rsidP="00267E0B">
            <w:pPr>
              <w:jc w:val="center"/>
              <w:rPr>
                <w:sz w:val="18"/>
              </w:rPr>
            </w:pPr>
            <w:r>
              <w:rPr>
                <w:sz w:val="18"/>
              </w:rPr>
              <w:t>MEDICAL LAW &amp; ETHICS</w:t>
            </w:r>
          </w:p>
          <w:p w14:paraId="3C7FD564" w14:textId="77777777" w:rsidR="00267E0B" w:rsidRPr="00273A46" w:rsidRDefault="00267E0B" w:rsidP="00267E0B">
            <w:pPr>
              <w:jc w:val="center"/>
              <w:rPr>
                <w:sz w:val="18"/>
              </w:rPr>
            </w:pPr>
          </w:p>
        </w:tc>
        <w:tc>
          <w:tcPr>
            <w:tcW w:w="1877" w:type="dxa"/>
            <w:shd w:val="clear" w:color="auto" w:fill="FFE599" w:themeFill="accent4" w:themeFillTint="66"/>
          </w:tcPr>
          <w:p w14:paraId="0F2A4375" w14:textId="77777777" w:rsidR="00267E0B" w:rsidRPr="00273A46" w:rsidRDefault="00267E0B" w:rsidP="00267E0B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NURSING</w:t>
            </w:r>
          </w:p>
          <w:p w14:paraId="636AA915" w14:textId="77777777" w:rsidR="00267E0B" w:rsidRPr="00273A46" w:rsidRDefault="00267E0B" w:rsidP="00267E0B">
            <w:pPr>
              <w:jc w:val="center"/>
              <w:rPr>
                <w:b/>
                <w:i/>
                <w:sz w:val="18"/>
              </w:rPr>
            </w:pPr>
            <w:r w:rsidRPr="00273A46">
              <w:rPr>
                <w:sz w:val="18"/>
              </w:rPr>
              <w:t>ASSISTING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14:paraId="0DE572B5" w14:textId="77777777" w:rsidR="00267E0B" w:rsidRPr="00273A46" w:rsidRDefault="00267E0B" w:rsidP="00267E0B">
            <w:pPr>
              <w:jc w:val="center"/>
              <w:rPr>
                <w:sz w:val="18"/>
              </w:rPr>
            </w:pPr>
            <w:r>
              <w:rPr>
                <w:sz w:val="18"/>
              </w:rPr>
              <w:t>EPIDEMIOLOGY</w:t>
            </w:r>
          </w:p>
        </w:tc>
        <w:tc>
          <w:tcPr>
            <w:tcW w:w="2137" w:type="dxa"/>
            <w:shd w:val="clear" w:color="auto" w:fill="C5E0B3" w:themeFill="accent6" w:themeFillTint="66"/>
          </w:tcPr>
          <w:p w14:paraId="366E48B2" w14:textId="77777777" w:rsidR="00267E0B" w:rsidRPr="00273A46" w:rsidRDefault="00267E0B" w:rsidP="00267E0B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PREPARED</w:t>
            </w:r>
          </w:p>
          <w:p w14:paraId="3FE79E52" w14:textId="77777777" w:rsidR="00267E0B" w:rsidRPr="00A11D7F" w:rsidRDefault="00267E0B" w:rsidP="00267E0B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SPEAKING</w:t>
            </w:r>
          </w:p>
        </w:tc>
        <w:tc>
          <w:tcPr>
            <w:tcW w:w="1895" w:type="dxa"/>
            <w:shd w:val="clear" w:color="auto" w:fill="FCAF24"/>
          </w:tcPr>
          <w:p w14:paraId="33B17878" w14:textId="77777777" w:rsidR="00267E0B" w:rsidRPr="00273A46" w:rsidRDefault="00267E0B" w:rsidP="00267E0B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HEALTH CAREER</w:t>
            </w:r>
          </w:p>
          <w:p w14:paraId="3A6774C7" w14:textId="77777777" w:rsidR="00267E0B" w:rsidRPr="00273A46" w:rsidRDefault="00267E0B" w:rsidP="00267E0B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DISPLAY</w:t>
            </w:r>
          </w:p>
        </w:tc>
        <w:tc>
          <w:tcPr>
            <w:tcW w:w="2515" w:type="dxa"/>
            <w:shd w:val="clear" w:color="auto" w:fill="F9A5E9"/>
          </w:tcPr>
          <w:p w14:paraId="29020C75" w14:textId="77777777" w:rsidR="00267E0B" w:rsidRPr="00273A46" w:rsidRDefault="00267E0B" w:rsidP="00267E0B">
            <w:pPr>
              <w:jc w:val="center"/>
              <w:rPr>
                <w:sz w:val="18"/>
              </w:rPr>
            </w:pPr>
            <w:r>
              <w:rPr>
                <w:sz w:val="18"/>
              </w:rPr>
              <w:t xml:space="preserve">HOSA </w:t>
            </w:r>
            <w:r w:rsidRPr="00273A46">
              <w:rPr>
                <w:sz w:val="18"/>
              </w:rPr>
              <w:t>SERVICE</w:t>
            </w:r>
          </w:p>
          <w:p w14:paraId="4EA4AD55" w14:textId="77777777" w:rsidR="00267E0B" w:rsidRDefault="00267E0B" w:rsidP="00267E0B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PROJECT</w:t>
            </w:r>
          </w:p>
          <w:p w14:paraId="7164CAA3" w14:textId="1E9A8500" w:rsidR="00267E0B" w:rsidRPr="00A11D7F" w:rsidRDefault="00267E0B" w:rsidP="00267E0B">
            <w:pPr>
              <w:jc w:val="center"/>
              <w:rPr>
                <w:b/>
                <w:i/>
                <w:sz w:val="18"/>
              </w:rPr>
            </w:pPr>
            <w:r w:rsidRPr="00A11D7F">
              <w:rPr>
                <w:b/>
                <w:i/>
                <w:color w:val="FF0000"/>
                <w:sz w:val="18"/>
              </w:rPr>
              <w:t>(70</w:t>
            </w:r>
            <w:r>
              <w:rPr>
                <w:b/>
                <w:i/>
                <w:color w:val="FF0000"/>
                <w:sz w:val="18"/>
              </w:rPr>
              <w:t xml:space="preserve"> </w:t>
            </w:r>
            <w:proofErr w:type="spellStart"/>
            <w:r w:rsidRPr="00A11D7F">
              <w:rPr>
                <w:b/>
                <w:i/>
                <w:color w:val="FF0000"/>
                <w:sz w:val="18"/>
              </w:rPr>
              <w:t>hrs</w:t>
            </w:r>
            <w:proofErr w:type="spellEnd"/>
            <w:r w:rsidRPr="00A11D7F">
              <w:rPr>
                <w:b/>
                <w:i/>
                <w:color w:val="FF0000"/>
                <w:sz w:val="18"/>
              </w:rPr>
              <w:t>/dollars: June 1- Jan 1</w:t>
            </w:r>
            <w:r>
              <w:rPr>
                <w:b/>
                <w:i/>
                <w:color w:val="FF0000"/>
                <w:sz w:val="18"/>
              </w:rPr>
              <w:t>1</w:t>
            </w:r>
            <w:r w:rsidRPr="00A11D7F">
              <w:rPr>
                <w:b/>
                <w:i/>
                <w:color w:val="FF0000"/>
                <w:sz w:val="18"/>
              </w:rPr>
              <w:t>)</w:t>
            </w:r>
          </w:p>
        </w:tc>
        <w:tc>
          <w:tcPr>
            <w:tcW w:w="1890" w:type="dxa"/>
            <w:shd w:val="clear" w:color="auto" w:fill="C7A1E3"/>
          </w:tcPr>
          <w:p w14:paraId="6BC5A7BA" w14:textId="77777777" w:rsidR="00267E0B" w:rsidRDefault="00267E0B" w:rsidP="00267E0B">
            <w:pPr>
              <w:jc w:val="center"/>
              <w:rPr>
                <w:sz w:val="18"/>
              </w:rPr>
            </w:pPr>
            <w:r>
              <w:rPr>
                <w:sz w:val="18"/>
              </w:rPr>
              <w:t>BANNER PARADE</w:t>
            </w:r>
          </w:p>
          <w:p w14:paraId="42BEC17B" w14:textId="18C079FE" w:rsidR="00267E0B" w:rsidRPr="00273A46" w:rsidRDefault="00267E0B" w:rsidP="00267E0B">
            <w:pPr>
              <w:jc w:val="center"/>
              <w:rPr>
                <w:sz w:val="18"/>
              </w:rPr>
            </w:pPr>
            <w:r w:rsidRPr="00BE279F">
              <w:rPr>
                <w:b/>
                <w:bCs/>
                <w:i/>
                <w:color w:val="FF0000"/>
                <w:sz w:val="18"/>
              </w:rPr>
              <w:t>(SUBMIT TO TALLO BY 2/18/21)</w:t>
            </w:r>
          </w:p>
        </w:tc>
      </w:tr>
      <w:tr w:rsidR="00267E0B" w:rsidRPr="00273A46" w14:paraId="0416A7BA" w14:textId="77777777" w:rsidTr="00B270F6">
        <w:trPr>
          <w:trHeight w:val="665"/>
        </w:trPr>
        <w:tc>
          <w:tcPr>
            <w:tcW w:w="2155" w:type="dxa"/>
            <w:shd w:val="clear" w:color="auto" w:fill="F7CAAC" w:themeFill="accent2" w:themeFillTint="66"/>
          </w:tcPr>
          <w:p w14:paraId="55765718" w14:textId="77777777" w:rsidR="00267E0B" w:rsidRDefault="00267E0B" w:rsidP="00267E0B">
            <w:pPr>
              <w:jc w:val="center"/>
              <w:rPr>
                <w:sz w:val="18"/>
              </w:rPr>
            </w:pPr>
          </w:p>
          <w:p w14:paraId="37F804DE" w14:textId="77777777" w:rsidR="00267E0B" w:rsidRPr="00273A46" w:rsidRDefault="00267E0B" w:rsidP="00267E0B">
            <w:pPr>
              <w:jc w:val="center"/>
              <w:rPr>
                <w:sz w:val="18"/>
              </w:rPr>
            </w:pPr>
            <w:r>
              <w:rPr>
                <w:sz w:val="18"/>
              </w:rPr>
              <w:t>MEDICAL MATH</w:t>
            </w:r>
          </w:p>
        </w:tc>
        <w:tc>
          <w:tcPr>
            <w:tcW w:w="1877" w:type="dxa"/>
            <w:shd w:val="clear" w:color="auto" w:fill="FFE599" w:themeFill="accent4" w:themeFillTint="66"/>
          </w:tcPr>
          <w:p w14:paraId="40DF87A0" w14:textId="77777777" w:rsidR="00267E0B" w:rsidRPr="00273A46" w:rsidRDefault="00267E0B" w:rsidP="00267E0B">
            <w:pPr>
              <w:jc w:val="center"/>
              <w:rPr>
                <w:b/>
                <w:color w:val="FF0000"/>
                <w:sz w:val="18"/>
              </w:rPr>
            </w:pPr>
            <w:r w:rsidRPr="00273A46">
              <w:rPr>
                <w:b/>
                <w:color w:val="FF0000"/>
                <w:sz w:val="18"/>
                <w:highlight w:val="yellow"/>
              </w:rPr>
              <w:t>* PERSONAL CARE</w:t>
            </w:r>
          </w:p>
          <w:p w14:paraId="5A62C9D5" w14:textId="77777777" w:rsidR="00267E0B" w:rsidRPr="00273A46" w:rsidRDefault="00267E0B" w:rsidP="00267E0B">
            <w:pPr>
              <w:jc w:val="center"/>
              <w:rPr>
                <w:sz w:val="18"/>
              </w:rPr>
            </w:pPr>
            <w:r w:rsidRPr="00273A46">
              <w:rPr>
                <w:b/>
                <w:i/>
                <w:color w:val="FF0000"/>
                <w:sz w:val="18"/>
              </w:rPr>
              <w:t>(special needs event)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14:paraId="1AE5DFE0" w14:textId="77777777" w:rsidR="00267E0B" w:rsidRDefault="00267E0B" w:rsidP="00267E0B">
            <w:pPr>
              <w:jc w:val="center"/>
              <w:rPr>
                <w:sz w:val="18"/>
              </w:rPr>
            </w:pPr>
            <w:r>
              <w:rPr>
                <w:sz w:val="18"/>
              </w:rPr>
              <w:t>MRC PARTNERSHIP</w:t>
            </w:r>
          </w:p>
          <w:p w14:paraId="7FCA52A3" w14:textId="65A22741" w:rsidR="00267E0B" w:rsidRPr="00C92905" w:rsidRDefault="00267E0B" w:rsidP="00267E0B">
            <w:pPr>
              <w:jc w:val="center"/>
              <w:rPr>
                <w:b/>
                <w:i/>
                <w:sz w:val="18"/>
              </w:rPr>
            </w:pPr>
          </w:p>
        </w:tc>
        <w:tc>
          <w:tcPr>
            <w:tcW w:w="2137" w:type="dxa"/>
            <w:shd w:val="clear" w:color="auto" w:fill="C5E0B3" w:themeFill="accent6" w:themeFillTint="66"/>
          </w:tcPr>
          <w:p w14:paraId="0FD1353F" w14:textId="2A041015" w:rsidR="00267E0B" w:rsidRDefault="00267E0B" w:rsidP="00267E0B">
            <w:pPr>
              <w:jc w:val="center"/>
              <w:rPr>
                <w:sz w:val="18"/>
              </w:rPr>
            </w:pPr>
            <w:r>
              <w:rPr>
                <w:sz w:val="18"/>
              </w:rPr>
              <w:t xml:space="preserve">RESEARCH POSTER </w:t>
            </w:r>
          </w:p>
          <w:p w14:paraId="67F47971" w14:textId="77777777" w:rsidR="00267E0B" w:rsidRPr="00273A46" w:rsidRDefault="00267E0B" w:rsidP="00267E0B">
            <w:pPr>
              <w:jc w:val="center"/>
              <w:rPr>
                <w:i/>
                <w:sz w:val="18"/>
              </w:rPr>
            </w:pPr>
          </w:p>
        </w:tc>
        <w:tc>
          <w:tcPr>
            <w:tcW w:w="1895" w:type="dxa"/>
            <w:shd w:val="clear" w:color="auto" w:fill="FCAF24"/>
          </w:tcPr>
          <w:p w14:paraId="28E3CFCD" w14:textId="77777777" w:rsidR="00267E0B" w:rsidRPr="00273A46" w:rsidRDefault="00267E0B" w:rsidP="00267E0B">
            <w:pPr>
              <w:jc w:val="center"/>
              <w:rPr>
                <w:sz w:val="18"/>
              </w:rPr>
            </w:pPr>
            <w:r>
              <w:rPr>
                <w:sz w:val="18"/>
              </w:rPr>
              <w:t>HEALTH EDUCATION</w:t>
            </w:r>
          </w:p>
        </w:tc>
        <w:tc>
          <w:tcPr>
            <w:tcW w:w="2515" w:type="dxa"/>
            <w:shd w:val="clear" w:color="auto" w:fill="F9A5E9"/>
          </w:tcPr>
          <w:p w14:paraId="20B1B85A" w14:textId="77777777" w:rsidR="00267E0B" w:rsidRDefault="00267E0B" w:rsidP="00267E0B">
            <w:pPr>
              <w:jc w:val="center"/>
              <w:rPr>
                <w:sz w:val="18"/>
              </w:rPr>
            </w:pPr>
            <w:r>
              <w:rPr>
                <w:sz w:val="18"/>
              </w:rPr>
              <w:t>OUTSTANDING HOSA ACHIEVEMENT</w:t>
            </w:r>
          </w:p>
          <w:p w14:paraId="28AED4C2" w14:textId="5CFA0F70" w:rsidR="00267E0B" w:rsidRPr="00A11D7F" w:rsidRDefault="00267E0B" w:rsidP="00267E0B">
            <w:pPr>
              <w:jc w:val="center"/>
              <w:rPr>
                <w:b/>
                <w:i/>
                <w:sz w:val="18"/>
              </w:rPr>
            </w:pPr>
            <w:r w:rsidRPr="00D0137A">
              <w:rPr>
                <w:b/>
                <w:i/>
                <w:color w:val="FF0000"/>
                <w:sz w:val="18"/>
              </w:rPr>
              <w:t>(ILC ONLY EVENT)</w:t>
            </w:r>
          </w:p>
        </w:tc>
        <w:tc>
          <w:tcPr>
            <w:tcW w:w="1890" w:type="dxa"/>
            <w:shd w:val="clear" w:color="auto" w:fill="C7A1E3"/>
          </w:tcPr>
          <w:p w14:paraId="387CBAA1" w14:textId="77777777" w:rsidR="00267E0B" w:rsidRDefault="00267E0B" w:rsidP="00267E0B">
            <w:pPr>
              <w:jc w:val="center"/>
              <w:rPr>
                <w:sz w:val="18"/>
              </w:rPr>
            </w:pPr>
            <w:r>
              <w:rPr>
                <w:sz w:val="18"/>
              </w:rPr>
              <w:t xml:space="preserve">HOSA STRONG “SPOTLIGHTS”   </w:t>
            </w:r>
          </w:p>
          <w:p w14:paraId="62522307" w14:textId="7E7D95E3" w:rsidR="00267E0B" w:rsidRPr="00A22CB6" w:rsidRDefault="00267E0B" w:rsidP="00267E0B">
            <w:pPr>
              <w:jc w:val="center"/>
              <w:rPr>
                <w:b/>
                <w:i/>
                <w:sz w:val="18"/>
              </w:rPr>
            </w:pPr>
          </w:p>
        </w:tc>
      </w:tr>
      <w:tr w:rsidR="00267E0B" w:rsidRPr="00273A46" w14:paraId="2D0928D7" w14:textId="77777777" w:rsidTr="00B270F6">
        <w:trPr>
          <w:trHeight w:val="647"/>
        </w:trPr>
        <w:tc>
          <w:tcPr>
            <w:tcW w:w="2155" w:type="dxa"/>
            <w:shd w:val="clear" w:color="auto" w:fill="F7CAAC" w:themeFill="accent2" w:themeFillTint="66"/>
          </w:tcPr>
          <w:p w14:paraId="742D386C" w14:textId="77777777" w:rsidR="00267E0B" w:rsidRDefault="00267E0B" w:rsidP="00267E0B">
            <w:pPr>
              <w:jc w:val="center"/>
              <w:rPr>
                <w:sz w:val="18"/>
              </w:rPr>
            </w:pPr>
          </w:p>
          <w:p w14:paraId="05DA8DBC" w14:textId="77777777" w:rsidR="00267E0B" w:rsidRPr="00273A46" w:rsidRDefault="00267E0B" w:rsidP="00267E0B">
            <w:pPr>
              <w:jc w:val="center"/>
              <w:rPr>
                <w:sz w:val="18"/>
              </w:rPr>
            </w:pPr>
            <w:r>
              <w:rPr>
                <w:sz w:val="18"/>
              </w:rPr>
              <w:t xml:space="preserve">MEDICAL READING </w:t>
            </w:r>
          </w:p>
        </w:tc>
        <w:tc>
          <w:tcPr>
            <w:tcW w:w="1877" w:type="dxa"/>
            <w:shd w:val="clear" w:color="auto" w:fill="FFE599" w:themeFill="accent4" w:themeFillTint="66"/>
          </w:tcPr>
          <w:p w14:paraId="2C7C1A93" w14:textId="77777777" w:rsidR="00267E0B" w:rsidRDefault="00267E0B" w:rsidP="00267E0B">
            <w:pPr>
              <w:jc w:val="center"/>
              <w:rPr>
                <w:sz w:val="18"/>
              </w:rPr>
            </w:pPr>
            <w:r>
              <w:rPr>
                <w:sz w:val="18"/>
              </w:rPr>
              <w:t>PHARMACY SCIENCE</w:t>
            </w:r>
          </w:p>
          <w:p w14:paraId="30143280" w14:textId="77777777" w:rsidR="00267E0B" w:rsidRPr="00273A46" w:rsidRDefault="00267E0B" w:rsidP="00267E0B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D9E2F3" w:themeFill="accent5" w:themeFillTint="33"/>
          </w:tcPr>
          <w:p w14:paraId="11E21BB7" w14:textId="77777777" w:rsidR="00267E0B" w:rsidRPr="00273A46" w:rsidRDefault="00267E0B" w:rsidP="00267E0B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PUBLIC HEALTH</w:t>
            </w:r>
          </w:p>
        </w:tc>
        <w:tc>
          <w:tcPr>
            <w:tcW w:w="2137" w:type="dxa"/>
            <w:shd w:val="clear" w:color="auto" w:fill="C5E0B3" w:themeFill="accent6" w:themeFillTint="66"/>
          </w:tcPr>
          <w:p w14:paraId="2A4DEC56" w14:textId="530255C4" w:rsidR="00267E0B" w:rsidRPr="00273A46" w:rsidRDefault="00267E0B" w:rsidP="00267E0B">
            <w:pPr>
              <w:jc w:val="center"/>
              <w:rPr>
                <w:sz w:val="18"/>
              </w:rPr>
            </w:pPr>
          </w:p>
        </w:tc>
        <w:tc>
          <w:tcPr>
            <w:tcW w:w="1895" w:type="dxa"/>
            <w:shd w:val="clear" w:color="auto" w:fill="FCAF24"/>
          </w:tcPr>
          <w:p w14:paraId="0A706335" w14:textId="77777777" w:rsidR="00267E0B" w:rsidRPr="00273A46" w:rsidRDefault="00267E0B" w:rsidP="00267E0B">
            <w:pPr>
              <w:jc w:val="center"/>
              <w:rPr>
                <w:sz w:val="18"/>
              </w:rPr>
            </w:pPr>
            <w:r>
              <w:rPr>
                <w:sz w:val="18"/>
              </w:rPr>
              <w:t>HOSA BOWL</w:t>
            </w:r>
          </w:p>
        </w:tc>
        <w:tc>
          <w:tcPr>
            <w:tcW w:w="2515" w:type="dxa"/>
            <w:shd w:val="clear" w:color="auto" w:fill="F9A5E9"/>
          </w:tcPr>
          <w:p w14:paraId="4D174022" w14:textId="77777777" w:rsidR="00267E0B" w:rsidRPr="00273A46" w:rsidRDefault="00267E0B" w:rsidP="00267E0B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OUTSTANDING</w:t>
            </w:r>
          </w:p>
          <w:p w14:paraId="100446B9" w14:textId="77777777" w:rsidR="00267E0B" w:rsidRDefault="00267E0B" w:rsidP="00267E0B">
            <w:pPr>
              <w:jc w:val="center"/>
              <w:rPr>
                <w:sz w:val="18"/>
              </w:rPr>
            </w:pPr>
            <w:r w:rsidRPr="003D6878">
              <w:rPr>
                <w:sz w:val="18"/>
              </w:rPr>
              <w:t xml:space="preserve"> HOSA</w:t>
            </w:r>
            <w:r w:rsidRPr="00273A46">
              <w:rPr>
                <w:sz w:val="18"/>
              </w:rPr>
              <w:t xml:space="preserve"> LEADER</w:t>
            </w:r>
          </w:p>
          <w:p w14:paraId="6E3B85CD" w14:textId="0F19F00A" w:rsidR="00267E0B" w:rsidRPr="00A11D7F" w:rsidRDefault="00267E0B" w:rsidP="00267E0B">
            <w:pPr>
              <w:jc w:val="center"/>
              <w:rPr>
                <w:b/>
                <w:i/>
                <w:sz w:val="18"/>
              </w:rPr>
            </w:pPr>
            <w:r w:rsidRPr="00A11D7F">
              <w:rPr>
                <w:b/>
                <w:i/>
                <w:color w:val="FF0000"/>
                <w:sz w:val="18"/>
              </w:rPr>
              <w:t>(State Officer’s event)</w:t>
            </w:r>
          </w:p>
        </w:tc>
        <w:tc>
          <w:tcPr>
            <w:tcW w:w="1890" w:type="dxa"/>
            <w:shd w:val="clear" w:color="auto" w:fill="C7A1E3"/>
          </w:tcPr>
          <w:p w14:paraId="4C235650" w14:textId="77777777" w:rsidR="00267E0B" w:rsidRDefault="00267E0B" w:rsidP="00267E0B">
            <w:pPr>
              <w:jc w:val="center"/>
              <w:rPr>
                <w:sz w:val="18"/>
              </w:rPr>
            </w:pPr>
            <w:r>
              <w:rPr>
                <w:sz w:val="18"/>
              </w:rPr>
              <w:t>OUTSTANDING HOSA ADVISOR</w:t>
            </w:r>
          </w:p>
          <w:p w14:paraId="7C88F418" w14:textId="02B31D73" w:rsidR="00267E0B" w:rsidRPr="00BE279F" w:rsidRDefault="00267E0B" w:rsidP="00267E0B">
            <w:pPr>
              <w:jc w:val="center"/>
              <w:rPr>
                <w:b/>
                <w:bCs/>
                <w:i/>
                <w:sz w:val="18"/>
              </w:rPr>
            </w:pPr>
            <w:r w:rsidRPr="00A22CB6">
              <w:rPr>
                <w:b/>
                <w:i/>
                <w:color w:val="FF0000"/>
                <w:sz w:val="18"/>
              </w:rPr>
              <w:t>(Nominations to SDE)</w:t>
            </w:r>
          </w:p>
        </w:tc>
      </w:tr>
      <w:tr w:rsidR="00267E0B" w:rsidRPr="00273A46" w14:paraId="11340A4D" w14:textId="77777777" w:rsidTr="00B270F6">
        <w:trPr>
          <w:trHeight w:val="638"/>
        </w:trPr>
        <w:tc>
          <w:tcPr>
            <w:tcW w:w="2155" w:type="dxa"/>
            <w:shd w:val="clear" w:color="auto" w:fill="F7CAAC" w:themeFill="accent2" w:themeFillTint="66"/>
          </w:tcPr>
          <w:p w14:paraId="53709E24" w14:textId="77777777" w:rsidR="00267E0B" w:rsidRPr="00273A46" w:rsidRDefault="00267E0B" w:rsidP="00267E0B">
            <w:pPr>
              <w:jc w:val="center"/>
              <w:rPr>
                <w:sz w:val="18"/>
              </w:rPr>
            </w:pPr>
            <w:r>
              <w:rPr>
                <w:sz w:val="18"/>
              </w:rPr>
              <w:t>MEDICAL SPELLING</w:t>
            </w:r>
          </w:p>
        </w:tc>
        <w:tc>
          <w:tcPr>
            <w:tcW w:w="1877" w:type="dxa"/>
            <w:shd w:val="clear" w:color="auto" w:fill="FFE599" w:themeFill="accent4" w:themeFillTint="66"/>
          </w:tcPr>
          <w:p w14:paraId="226FA359" w14:textId="77777777" w:rsidR="00267E0B" w:rsidRPr="00273A46" w:rsidRDefault="00267E0B" w:rsidP="00267E0B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PHYSICAL THERAPY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14:paraId="2FDA3FC3" w14:textId="54CE3825" w:rsidR="00267E0B" w:rsidRPr="00273A46" w:rsidRDefault="00267E0B" w:rsidP="00267E0B">
            <w:pPr>
              <w:jc w:val="center"/>
              <w:rPr>
                <w:sz w:val="18"/>
              </w:rPr>
            </w:pPr>
          </w:p>
        </w:tc>
        <w:tc>
          <w:tcPr>
            <w:tcW w:w="2137" w:type="dxa"/>
            <w:shd w:val="clear" w:color="auto" w:fill="C5E0B3" w:themeFill="accent6" w:themeFillTint="66"/>
          </w:tcPr>
          <w:p w14:paraId="62CCD8AE" w14:textId="6FC881A4" w:rsidR="00267E0B" w:rsidRPr="00273A46" w:rsidRDefault="00267E0B" w:rsidP="00267E0B">
            <w:pPr>
              <w:jc w:val="center"/>
              <w:rPr>
                <w:sz w:val="18"/>
              </w:rPr>
            </w:pPr>
          </w:p>
        </w:tc>
        <w:tc>
          <w:tcPr>
            <w:tcW w:w="1895" w:type="dxa"/>
            <w:shd w:val="clear" w:color="auto" w:fill="FCAF24"/>
          </w:tcPr>
          <w:p w14:paraId="67A177EE" w14:textId="7983D37A" w:rsidR="00267E0B" w:rsidRDefault="00267E0B" w:rsidP="00267E0B">
            <w:pPr>
              <w:jc w:val="center"/>
              <w:rPr>
                <w:sz w:val="18"/>
              </w:rPr>
            </w:pPr>
            <w:r>
              <w:rPr>
                <w:sz w:val="18"/>
              </w:rPr>
              <w:t>MEDICAL INNOVATION</w:t>
            </w:r>
          </w:p>
          <w:p w14:paraId="3882D4CE" w14:textId="03B3B1CE" w:rsidR="00267E0B" w:rsidRPr="00273A46" w:rsidRDefault="00267E0B" w:rsidP="00267E0B">
            <w:pPr>
              <w:jc w:val="center"/>
              <w:rPr>
                <w:sz w:val="18"/>
              </w:rPr>
            </w:pPr>
          </w:p>
        </w:tc>
        <w:tc>
          <w:tcPr>
            <w:tcW w:w="2515" w:type="dxa"/>
            <w:shd w:val="clear" w:color="auto" w:fill="F9A5E9"/>
          </w:tcPr>
          <w:p w14:paraId="0E2AB988" w14:textId="29FD84A8" w:rsidR="00267E0B" w:rsidRPr="000C44FF" w:rsidRDefault="00267E0B" w:rsidP="00267E0B">
            <w:pPr>
              <w:rPr>
                <w:sz w:val="18"/>
              </w:rPr>
            </w:pPr>
          </w:p>
        </w:tc>
        <w:tc>
          <w:tcPr>
            <w:tcW w:w="1890" w:type="dxa"/>
            <w:shd w:val="clear" w:color="auto" w:fill="C7A1E3"/>
          </w:tcPr>
          <w:p w14:paraId="181C4FF4" w14:textId="064CC082" w:rsidR="00267E0B" w:rsidRPr="00714755" w:rsidRDefault="00267E0B" w:rsidP="00267E0B">
            <w:pPr>
              <w:jc w:val="center"/>
              <w:rPr>
                <w:sz w:val="18"/>
              </w:rPr>
            </w:pPr>
            <w:r>
              <w:rPr>
                <w:b/>
                <w:noProof/>
                <w:color w:val="FFFFFF" w:themeColor="background1"/>
                <w:sz w:val="20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46F67611" wp14:editId="0F54D45A">
                      <wp:simplePos x="0" y="0"/>
                      <wp:positionH relativeFrom="column">
                        <wp:posOffset>-811530</wp:posOffset>
                      </wp:positionH>
                      <wp:positionV relativeFrom="paragraph">
                        <wp:posOffset>318770</wp:posOffset>
                      </wp:positionV>
                      <wp:extent cx="1514475" cy="704850"/>
                      <wp:effectExtent l="0" t="0" r="28575" b="19050"/>
                      <wp:wrapNone/>
                      <wp:docPr id="4" name="Rounded 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14475" cy="70485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C00000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41AA29E" w14:textId="77777777" w:rsidR="00267E0B" w:rsidRPr="00771572" w:rsidRDefault="00267E0B" w:rsidP="00EB3AE0">
                                  <w:pPr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 w:rsidRPr="00771572">
                                    <w:rPr>
                                      <w:sz w:val="28"/>
                                      <w:szCs w:val="28"/>
                                    </w:rPr>
                                    <w:t>No SQE except HC Issues Exam</w:t>
                                  </w:r>
                                </w:p>
                                <w:p w14:paraId="4CDD6AD4" w14:textId="77777777" w:rsidR="00267E0B" w:rsidRDefault="00267E0B" w:rsidP="00EB3AE0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6F67611" id="Rounded Rectangle 4" o:spid="_x0000_s1027" style="position:absolute;left:0;text-align:left;margin-left:-63.9pt;margin-top:25.1pt;width:119.25pt;height:55.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" fillcolor="#c00000" strokecolor="#1f4d78 [1604]" strokeweight="1pt">
                      <v:stroke joinstyle="miter"/>
                      <v:textbox>
                        <w:txbxContent>
                          <w:p w14:paraId="441AA29E" w14:textId="77777777" w:rsidR="00267E0B" w:rsidRPr="00771572" w:rsidRDefault="00267E0B" w:rsidP="00EB3AE0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771572">
                              <w:rPr>
                                <w:sz w:val="28"/>
                                <w:szCs w:val="28"/>
                              </w:rPr>
                              <w:t>No SQE except HC Issues Exam</w:t>
                            </w:r>
                          </w:p>
                          <w:p w14:paraId="4CDD6AD4" w14:textId="77777777" w:rsidR="00267E0B" w:rsidRDefault="00267E0B" w:rsidP="00EB3AE0">
                            <w:pPr>
                              <w:jc w:val="center"/>
                            </w:pPr>
                          </w:p>
                        </w:txbxContent>
                      </v:textbox>
                    </v:roundrect>
                  </w:pict>
                </mc:Fallback>
              </mc:AlternateContent>
            </w:r>
          </w:p>
        </w:tc>
      </w:tr>
      <w:tr w:rsidR="00267E0B" w:rsidRPr="00273A46" w14:paraId="62B03232" w14:textId="77777777" w:rsidTr="00B270F6">
        <w:trPr>
          <w:trHeight w:val="630"/>
        </w:trPr>
        <w:tc>
          <w:tcPr>
            <w:tcW w:w="2155" w:type="dxa"/>
            <w:shd w:val="clear" w:color="auto" w:fill="F7CAAC" w:themeFill="accent2" w:themeFillTint="66"/>
          </w:tcPr>
          <w:p w14:paraId="147BEA77" w14:textId="77777777" w:rsidR="00267E0B" w:rsidRPr="00273A46" w:rsidRDefault="00267E0B" w:rsidP="00267E0B">
            <w:pPr>
              <w:jc w:val="center"/>
              <w:rPr>
                <w:sz w:val="18"/>
              </w:rPr>
            </w:pPr>
            <w:r>
              <w:rPr>
                <w:sz w:val="18"/>
              </w:rPr>
              <w:t>MEDICAL TERMINOLOGY</w:t>
            </w:r>
          </w:p>
          <w:p w14:paraId="70DE9D70" w14:textId="77777777" w:rsidR="00267E0B" w:rsidRPr="00273A46" w:rsidRDefault="00267E0B" w:rsidP="00267E0B">
            <w:pPr>
              <w:jc w:val="center"/>
              <w:rPr>
                <w:sz w:val="18"/>
              </w:rPr>
            </w:pPr>
          </w:p>
        </w:tc>
        <w:tc>
          <w:tcPr>
            <w:tcW w:w="1877" w:type="dxa"/>
            <w:shd w:val="clear" w:color="auto" w:fill="FFE599" w:themeFill="accent4" w:themeFillTint="66"/>
          </w:tcPr>
          <w:p w14:paraId="274AB319" w14:textId="77777777" w:rsidR="00267E0B" w:rsidRPr="00273A46" w:rsidRDefault="00267E0B" w:rsidP="00267E0B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SPORTS MEDICINE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14:paraId="77C57EA6" w14:textId="77777777" w:rsidR="00267E0B" w:rsidRPr="00273A46" w:rsidRDefault="00267E0B" w:rsidP="00267E0B">
            <w:pPr>
              <w:jc w:val="center"/>
              <w:rPr>
                <w:sz w:val="18"/>
              </w:rPr>
            </w:pPr>
          </w:p>
        </w:tc>
        <w:tc>
          <w:tcPr>
            <w:tcW w:w="2137" w:type="dxa"/>
            <w:shd w:val="clear" w:color="auto" w:fill="C5E0B3" w:themeFill="accent6" w:themeFillTint="66"/>
          </w:tcPr>
          <w:p w14:paraId="6E98ABD3" w14:textId="77777777" w:rsidR="00267E0B" w:rsidRPr="00273A46" w:rsidRDefault="00267E0B" w:rsidP="00267E0B">
            <w:pPr>
              <w:jc w:val="center"/>
              <w:rPr>
                <w:sz w:val="18"/>
              </w:rPr>
            </w:pPr>
          </w:p>
        </w:tc>
        <w:tc>
          <w:tcPr>
            <w:tcW w:w="1895" w:type="dxa"/>
            <w:shd w:val="clear" w:color="auto" w:fill="FCAF24"/>
          </w:tcPr>
          <w:p w14:paraId="7204B1DD" w14:textId="77777777" w:rsidR="00267E0B" w:rsidRPr="00273A46" w:rsidRDefault="00267E0B" w:rsidP="00267E0B">
            <w:pPr>
              <w:jc w:val="center"/>
              <w:rPr>
                <w:sz w:val="18"/>
              </w:rPr>
            </w:pPr>
            <w:r>
              <w:rPr>
                <w:sz w:val="18"/>
              </w:rPr>
              <w:t>PUBLIC SERVICE ANNOUNCEMENT</w:t>
            </w:r>
          </w:p>
        </w:tc>
        <w:tc>
          <w:tcPr>
            <w:tcW w:w="2515" w:type="dxa"/>
            <w:shd w:val="clear" w:color="auto" w:fill="F9A5E9"/>
          </w:tcPr>
          <w:p w14:paraId="39286100" w14:textId="77777777" w:rsidR="00267E0B" w:rsidRPr="00273A46" w:rsidRDefault="00267E0B" w:rsidP="00267E0B">
            <w:pPr>
              <w:jc w:val="center"/>
              <w:rPr>
                <w:sz w:val="18"/>
              </w:rPr>
            </w:pPr>
          </w:p>
        </w:tc>
        <w:tc>
          <w:tcPr>
            <w:tcW w:w="1890" w:type="dxa"/>
            <w:shd w:val="clear" w:color="auto" w:fill="C7A1E3"/>
          </w:tcPr>
          <w:p w14:paraId="5D1DFE43" w14:textId="0B8BB7FE" w:rsidR="00267E0B" w:rsidRPr="00273A46" w:rsidRDefault="00267E0B" w:rsidP="00267E0B">
            <w:pPr>
              <w:jc w:val="center"/>
              <w:rPr>
                <w:sz w:val="18"/>
              </w:rPr>
            </w:pPr>
          </w:p>
        </w:tc>
      </w:tr>
      <w:tr w:rsidR="00267E0B" w:rsidRPr="00273A46" w14:paraId="248993E1" w14:textId="77777777" w:rsidTr="00B270F6">
        <w:trPr>
          <w:trHeight w:val="692"/>
        </w:trPr>
        <w:tc>
          <w:tcPr>
            <w:tcW w:w="2155" w:type="dxa"/>
            <w:shd w:val="clear" w:color="auto" w:fill="F7CAAC" w:themeFill="accent2" w:themeFillTint="66"/>
          </w:tcPr>
          <w:p w14:paraId="1C828A8C" w14:textId="77777777" w:rsidR="00267E0B" w:rsidRPr="00273A46" w:rsidRDefault="00267E0B" w:rsidP="00267E0B">
            <w:pPr>
              <w:jc w:val="center"/>
              <w:rPr>
                <w:sz w:val="18"/>
              </w:rPr>
            </w:pPr>
            <w:r>
              <w:rPr>
                <w:sz w:val="18"/>
              </w:rPr>
              <w:t>NUTRITION</w:t>
            </w:r>
          </w:p>
        </w:tc>
        <w:tc>
          <w:tcPr>
            <w:tcW w:w="1877" w:type="dxa"/>
            <w:shd w:val="clear" w:color="auto" w:fill="FFE599" w:themeFill="accent4" w:themeFillTint="66"/>
          </w:tcPr>
          <w:p w14:paraId="5709E34A" w14:textId="77777777" w:rsidR="00267E0B" w:rsidRPr="00273A46" w:rsidRDefault="00267E0B" w:rsidP="00267E0B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 xml:space="preserve">VETERINARY </w:t>
            </w:r>
          </w:p>
          <w:p w14:paraId="31618432" w14:textId="77777777" w:rsidR="00267E0B" w:rsidRPr="00273A46" w:rsidRDefault="00267E0B" w:rsidP="00267E0B">
            <w:pPr>
              <w:jc w:val="center"/>
              <w:rPr>
                <w:color w:val="808080" w:themeColor="background1" w:themeShade="80"/>
                <w:sz w:val="18"/>
              </w:rPr>
            </w:pPr>
            <w:r w:rsidRPr="00273A46">
              <w:rPr>
                <w:sz w:val="18"/>
              </w:rPr>
              <w:t>SCIENCE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14:paraId="051944BD" w14:textId="77777777" w:rsidR="00267E0B" w:rsidRPr="00273A46" w:rsidRDefault="00267E0B" w:rsidP="00267E0B">
            <w:pPr>
              <w:jc w:val="center"/>
              <w:rPr>
                <w:sz w:val="18"/>
              </w:rPr>
            </w:pPr>
          </w:p>
        </w:tc>
        <w:tc>
          <w:tcPr>
            <w:tcW w:w="2137" w:type="dxa"/>
            <w:shd w:val="clear" w:color="auto" w:fill="C5E0B3" w:themeFill="accent6" w:themeFillTint="66"/>
          </w:tcPr>
          <w:p w14:paraId="356EC095" w14:textId="77777777" w:rsidR="00267E0B" w:rsidRPr="00273A46" w:rsidRDefault="00267E0B" w:rsidP="00267E0B">
            <w:pPr>
              <w:jc w:val="center"/>
              <w:rPr>
                <w:sz w:val="18"/>
              </w:rPr>
            </w:pPr>
          </w:p>
        </w:tc>
        <w:tc>
          <w:tcPr>
            <w:tcW w:w="1895" w:type="dxa"/>
            <w:shd w:val="clear" w:color="auto" w:fill="FCAF24"/>
          </w:tcPr>
          <w:p w14:paraId="74DED743" w14:textId="77777777" w:rsidR="00267E0B" w:rsidRPr="00273A46" w:rsidRDefault="00267E0B" w:rsidP="00267E0B">
            <w:pPr>
              <w:jc w:val="center"/>
              <w:rPr>
                <w:sz w:val="18"/>
              </w:rPr>
            </w:pPr>
          </w:p>
        </w:tc>
        <w:tc>
          <w:tcPr>
            <w:tcW w:w="2515" w:type="dxa"/>
            <w:shd w:val="clear" w:color="auto" w:fill="F9A5E9"/>
          </w:tcPr>
          <w:p w14:paraId="23F51BF4" w14:textId="32ED1A50" w:rsidR="00267E0B" w:rsidRPr="00273A46" w:rsidRDefault="00267E0B" w:rsidP="00267E0B">
            <w:pPr>
              <w:jc w:val="center"/>
              <w:rPr>
                <w:sz w:val="18"/>
              </w:rPr>
            </w:pPr>
          </w:p>
        </w:tc>
        <w:tc>
          <w:tcPr>
            <w:tcW w:w="1890" w:type="dxa"/>
            <w:shd w:val="clear" w:color="auto" w:fill="C7A1E3"/>
          </w:tcPr>
          <w:p w14:paraId="0D3E27CD" w14:textId="77777777" w:rsidR="00267E0B" w:rsidRPr="00273A46" w:rsidRDefault="00267E0B" w:rsidP="00267E0B">
            <w:pPr>
              <w:jc w:val="center"/>
              <w:rPr>
                <w:sz w:val="18"/>
              </w:rPr>
            </w:pPr>
          </w:p>
        </w:tc>
      </w:tr>
      <w:tr w:rsidR="00267E0B" w:rsidRPr="00273A46" w14:paraId="466A91D6" w14:textId="77777777" w:rsidTr="00B270F6">
        <w:trPr>
          <w:trHeight w:val="710"/>
        </w:trPr>
        <w:tc>
          <w:tcPr>
            <w:tcW w:w="2155" w:type="dxa"/>
            <w:shd w:val="clear" w:color="auto" w:fill="F7CAAC" w:themeFill="accent2" w:themeFillTint="66"/>
          </w:tcPr>
          <w:p w14:paraId="4CFADF40" w14:textId="77777777" w:rsidR="00267E0B" w:rsidRPr="00273A46" w:rsidRDefault="00267E0B" w:rsidP="00267E0B">
            <w:pPr>
              <w:jc w:val="center"/>
              <w:rPr>
                <w:sz w:val="18"/>
              </w:rPr>
            </w:pPr>
            <w:r>
              <w:rPr>
                <w:sz w:val="18"/>
              </w:rPr>
              <w:t>PATHOPHYSIOLOGY</w:t>
            </w:r>
            <w:r w:rsidRPr="00273A46">
              <w:rPr>
                <w:sz w:val="18"/>
              </w:rPr>
              <w:t xml:space="preserve"> </w:t>
            </w:r>
          </w:p>
        </w:tc>
        <w:tc>
          <w:tcPr>
            <w:tcW w:w="1877" w:type="dxa"/>
            <w:shd w:val="clear" w:color="auto" w:fill="FFE599" w:themeFill="accent4" w:themeFillTint="66"/>
          </w:tcPr>
          <w:p w14:paraId="4F538326" w14:textId="77777777" w:rsidR="00267E0B" w:rsidRPr="00273A46" w:rsidRDefault="00267E0B" w:rsidP="00267E0B">
            <w:pPr>
              <w:jc w:val="center"/>
              <w:rPr>
                <w:color w:val="808080" w:themeColor="background1" w:themeShade="80"/>
                <w:sz w:val="18"/>
              </w:rPr>
            </w:pPr>
          </w:p>
          <w:p w14:paraId="51DB2E08" w14:textId="77777777" w:rsidR="00267E0B" w:rsidRPr="00273A46" w:rsidRDefault="00267E0B" w:rsidP="00267E0B">
            <w:pPr>
              <w:jc w:val="center"/>
              <w:rPr>
                <w:color w:val="808080" w:themeColor="background1" w:themeShade="80"/>
                <w:sz w:val="18"/>
              </w:rPr>
            </w:pPr>
          </w:p>
        </w:tc>
        <w:tc>
          <w:tcPr>
            <w:tcW w:w="2016" w:type="dxa"/>
            <w:shd w:val="clear" w:color="auto" w:fill="D9E2F3" w:themeFill="accent5" w:themeFillTint="33"/>
          </w:tcPr>
          <w:p w14:paraId="6081D1F4" w14:textId="77777777" w:rsidR="00267E0B" w:rsidRPr="00273A46" w:rsidRDefault="00267E0B" w:rsidP="00267E0B">
            <w:pPr>
              <w:jc w:val="center"/>
              <w:rPr>
                <w:sz w:val="18"/>
              </w:rPr>
            </w:pPr>
          </w:p>
        </w:tc>
        <w:tc>
          <w:tcPr>
            <w:tcW w:w="2137" w:type="dxa"/>
            <w:shd w:val="clear" w:color="auto" w:fill="C5E0B3" w:themeFill="accent6" w:themeFillTint="66"/>
          </w:tcPr>
          <w:p w14:paraId="6F6070CE" w14:textId="77777777" w:rsidR="00267E0B" w:rsidRPr="00273A46" w:rsidRDefault="00267E0B" w:rsidP="00267E0B">
            <w:pPr>
              <w:jc w:val="center"/>
              <w:rPr>
                <w:sz w:val="18"/>
              </w:rPr>
            </w:pPr>
          </w:p>
        </w:tc>
        <w:tc>
          <w:tcPr>
            <w:tcW w:w="1895" w:type="dxa"/>
            <w:shd w:val="clear" w:color="auto" w:fill="FCAF24"/>
          </w:tcPr>
          <w:p w14:paraId="61D46FA4" w14:textId="77777777" w:rsidR="00267E0B" w:rsidRPr="00273A46" w:rsidRDefault="00267E0B" w:rsidP="00267E0B">
            <w:pPr>
              <w:jc w:val="center"/>
              <w:rPr>
                <w:sz w:val="18"/>
              </w:rPr>
            </w:pPr>
          </w:p>
        </w:tc>
        <w:tc>
          <w:tcPr>
            <w:tcW w:w="2515" w:type="dxa"/>
            <w:shd w:val="clear" w:color="auto" w:fill="F9A5E9"/>
          </w:tcPr>
          <w:p w14:paraId="2DCBDA7E" w14:textId="3CE10CB8" w:rsidR="00267E0B" w:rsidRPr="00273A46" w:rsidRDefault="00267E0B" w:rsidP="00267E0B">
            <w:pPr>
              <w:jc w:val="center"/>
              <w:rPr>
                <w:sz w:val="18"/>
              </w:rPr>
            </w:pPr>
          </w:p>
        </w:tc>
        <w:tc>
          <w:tcPr>
            <w:tcW w:w="1890" w:type="dxa"/>
            <w:shd w:val="clear" w:color="auto" w:fill="C7A1E3"/>
          </w:tcPr>
          <w:p w14:paraId="0089ED8B" w14:textId="77777777" w:rsidR="00267E0B" w:rsidRPr="00273A46" w:rsidRDefault="00267E0B" w:rsidP="00267E0B">
            <w:pPr>
              <w:jc w:val="center"/>
              <w:rPr>
                <w:sz w:val="18"/>
              </w:rPr>
            </w:pPr>
          </w:p>
        </w:tc>
      </w:tr>
    </w:tbl>
    <w:p w14:paraId="4B9C42ED" w14:textId="21DE4E90" w:rsidR="00AE7CD0" w:rsidRPr="00FD4FB8" w:rsidRDefault="00FC0F41" w:rsidP="002A2C0B">
      <w:pPr>
        <w:jc w:val="center"/>
        <w:rPr>
          <w:b/>
          <w:color w:val="FF0000"/>
          <w:sz w:val="24"/>
          <w:szCs w:val="24"/>
        </w:rPr>
      </w:pPr>
      <w:r w:rsidRPr="00A30036">
        <w:rPr>
          <w:rFonts w:cs="Calibri"/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4485F34" wp14:editId="15E9C7B0">
                <wp:simplePos x="0" y="0"/>
                <wp:positionH relativeFrom="column">
                  <wp:posOffset>6953250</wp:posOffset>
                </wp:positionH>
                <wp:positionV relativeFrom="margin">
                  <wp:posOffset>6772275</wp:posOffset>
                </wp:positionV>
                <wp:extent cx="2400300" cy="238125"/>
                <wp:effectExtent l="0" t="0" r="19050" b="28575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00300" cy="2381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53058B34" w14:textId="77777777" w:rsidR="00FC0F41" w:rsidRPr="00A30036" w:rsidRDefault="00FC0F41" w:rsidP="00FC0F41">
                            <w:pPr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</w:pPr>
                            <w:r w:rsidRPr="00A30036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 xml:space="preserve">(Revised </w:t>
                            </w:r>
                            <w:r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09/02/20</w:t>
                            </w:r>
                            <w:r w:rsidRPr="00A30036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)</w:t>
                            </w:r>
                            <w:r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 xml:space="preserve">    Alabama = 50 events</w:t>
                            </w:r>
                          </w:p>
                          <w:p w14:paraId="16BA2AED" w14:textId="77777777" w:rsidR="00FC0F41" w:rsidRDefault="00FC0F41" w:rsidP="00FC0F4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485F3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left:0;text-align:left;margin-left:547.5pt;margin-top:533.25pt;width:189pt;height:18.7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" fillcolor="window" strokeweight=".5pt">
                <v:textbox>
                  <w:txbxContent>
                    <w:p w14:paraId="53058B34" w14:textId="77777777" w:rsidR="00FC0F41" w:rsidRPr="00A30036" w:rsidRDefault="00FC0F41" w:rsidP="00FC0F41">
                      <w:pPr>
                        <w:rPr>
                          <w:rFonts w:cs="Calibri"/>
                          <w:b/>
                          <w:sz w:val="18"/>
                          <w:szCs w:val="20"/>
                        </w:rPr>
                      </w:pPr>
                      <w:r w:rsidRPr="00A30036">
                        <w:rPr>
                          <w:rFonts w:cs="Calibri"/>
                          <w:b/>
                          <w:sz w:val="18"/>
                          <w:szCs w:val="20"/>
                        </w:rPr>
                        <w:t xml:space="preserve">(Revised </w:t>
                      </w:r>
                      <w:r>
                        <w:rPr>
                          <w:rFonts w:cs="Calibri"/>
                          <w:b/>
                          <w:sz w:val="18"/>
                          <w:szCs w:val="20"/>
                        </w:rPr>
                        <w:t>09/02/20</w:t>
                      </w:r>
                      <w:r w:rsidRPr="00A30036">
                        <w:rPr>
                          <w:rFonts w:cs="Calibri"/>
                          <w:b/>
                          <w:sz w:val="18"/>
                          <w:szCs w:val="20"/>
                        </w:rPr>
                        <w:t>)</w:t>
                      </w:r>
                      <w:r>
                        <w:rPr>
                          <w:rFonts w:cs="Calibri"/>
                          <w:b/>
                          <w:sz w:val="18"/>
                          <w:szCs w:val="20"/>
                        </w:rPr>
                        <w:t xml:space="preserve">    Alabama = 50 events</w:t>
                      </w:r>
                    </w:p>
                    <w:p w14:paraId="16BA2AED" w14:textId="77777777" w:rsidR="00FC0F41" w:rsidRDefault="00FC0F41" w:rsidP="00FC0F41"/>
                  </w:txbxContent>
                </v:textbox>
                <w10:wrap type="square" anchory="margin"/>
              </v:shape>
            </w:pict>
          </mc:Fallback>
        </mc:AlternateContent>
      </w:r>
      <w:r w:rsidR="00390680" w:rsidRPr="00FD4FB8">
        <w:rPr>
          <w:b/>
          <w:color w:val="FF0000"/>
          <w:sz w:val="24"/>
          <w:szCs w:val="24"/>
        </w:rPr>
        <w:t>*</w:t>
      </w:r>
      <w:r w:rsidR="004E6B94">
        <w:rPr>
          <w:b/>
          <w:color w:val="FF0000"/>
          <w:sz w:val="24"/>
          <w:szCs w:val="24"/>
        </w:rPr>
        <w:t xml:space="preserve"> </w:t>
      </w:r>
      <w:r w:rsidR="00390680" w:rsidRPr="00FD4FB8">
        <w:rPr>
          <w:b/>
          <w:color w:val="FF0000"/>
          <w:sz w:val="24"/>
          <w:szCs w:val="24"/>
        </w:rPr>
        <w:t>SPECIAL NEEDS EVENTS</w:t>
      </w:r>
      <w:r w:rsidR="00826056" w:rsidRPr="00FD4FB8">
        <w:rPr>
          <w:b/>
          <w:color w:val="FF0000"/>
          <w:sz w:val="24"/>
          <w:szCs w:val="24"/>
        </w:rPr>
        <w:t>, PLEASE REFER TO GUIDELINES FOR STUDENT ELIGIBILITY INFORMATION</w:t>
      </w:r>
    </w:p>
    <w:p w14:paraId="44C06BB8" w14:textId="77777777" w:rsidR="005B64F1" w:rsidRDefault="005B64F1" w:rsidP="005B64F1">
      <w:pPr>
        <w:pStyle w:val="ListParagraph"/>
        <w:jc w:val="center"/>
        <w:rPr>
          <w:b/>
          <w:color w:val="ED7D31" w:themeColor="accent2"/>
          <w:sz w:val="28"/>
          <w:szCs w:val="36"/>
        </w:rPr>
      </w:pPr>
      <w:r>
        <w:rPr>
          <w:b/>
          <w:color w:val="ED7D31" w:themeColor="accent2"/>
          <w:sz w:val="28"/>
          <w:szCs w:val="36"/>
        </w:rPr>
        <w:lastRenderedPageBreak/>
        <w:t>ALABAMA STATE LEADERSHIP CONFERENCE</w:t>
      </w:r>
    </w:p>
    <w:p w14:paraId="24F14D2F" w14:textId="77777777" w:rsidR="00900DA1" w:rsidRPr="004C6DF7" w:rsidRDefault="00F22A56" w:rsidP="008A3469">
      <w:pPr>
        <w:pStyle w:val="ListParagraph"/>
        <w:numPr>
          <w:ilvl w:val="0"/>
          <w:numId w:val="7"/>
        </w:numPr>
        <w:rPr>
          <w:b/>
          <w:color w:val="ED7D31" w:themeColor="accent2"/>
          <w:sz w:val="28"/>
          <w:szCs w:val="36"/>
        </w:rPr>
      </w:pPr>
      <w:r w:rsidRPr="004C6DF7">
        <w:rPr>
          <w:b/>
          <w:color w:val="ED7D31" w:themeColor="accent2"/>
          <w:sz w:val="28"/>
          <w:szCs w:val="36"/>
        </w:rPr>
        <w:t xml:space="preserve">EACH </w:t>
      </w:r>
      <w:r w:rsidR="00900DA1" w:rsidRPr="004C6DF7">
        <w:rPr>
          <w:b/>
          <w:color w:val="ED7D31" w:themeColor="accent2"/>
          <w:sz w:val="28"/>
          <w:szCs w:val="36"/>
        </w:rPr>
        <w:t xml:space="preserve">HOSA </w:t>
      </w:r>
      <w:r w:rsidR="005B64F1">
        <w:rPr>
          <w:b/>
          <w:color w:val="ED7D31" w:themeColor="accent2"/>
          <w:sz w:val="28"/>
          <w:szCs w:val="36"/>
        </w:rPr>
        <w:t xml:space="preserve">SECONDARY (HIGH SCHOOL) </w:t>
      </w:r>
      <w:r w:rsidR="00900DA1" w:rsidRPr="004C6DF7">
        <w:rPr>
          <w:b/>
          <w:color w:val="ED7D31" w:themeColor="accent2"/>
          <w:sz w:val="28"/>
          <w:szCs w:val="36"/>
        </w:rPr>
        <w:t xml:space="preserve">MEMBER MAY ENTER </w:t>
      </w:r>
      <w:r w:rsidR="00A11D7F" w:rsidRPr="004C6DF7">
        <w:rPr>
          <w:b/>
          <w:color w:val="ED7D31" w:themeColor="accent2"/>
          <w:sz w:val="28"/>
          <w:szCs w:val="36"/>
        </w:rPr>
        <w:t xml:space="preserve">THE </w:t>
      </w:r>
      <w:r w:rsidR="00900DA1" w:rsidRPr="004C6DF7">
        <w:rPr>
          <w:b/>
          <w:color w:val="ED7D31" w:themeColor="accent2"/>
          <w:sz w:val="28"/>
          <w:szCs w:val="36"/>
        </w:rPr>
        <w:t>COMPETITIVE EVENT</w:t>
      </w:r>
      <w:r w:rsidR="00A11D7F" w:rsidRPr="004C6DF7">
        <w:rPr>
          <w:b/>
          <w:color w:val="ED7D31" w:themeColor="accent2"/>
          <w:sz w:val="28"/>
          <w:szCs w:val="36"/>
        </w:rPr>
        <w:t xml:space="preserve"> IN WHICH THEY QUALIFIED</w:t>
      </w:r>
      <w:r w:rsidR="00900DA1" w:rsidRPr="004C6DF7">
        <w:rPr>
          <w:b/>
          <w:color w:val="ED7D31" w:themeColor="accent2"/>
          <w:sz w:val="28"/>
          <w:szCs w:val="36"/>
        </w:rPr>
        <w:t xml:space="preserve">. </w:t>
      </w:r>
    </w:p>
    <w:p w14:paraId="582AC7A9" w14:textId="77777777" w:rsidR="00900DA1" w:rsidRPr="0073053D" w:rsidRDefault="00900DA1" w:rsidP="008A3469">
      <w:pPr>
        <w:pStyle w:val="ListParagraph"/>
        <w:numPr>
          <w:ilvl w:val="0"/>
          <w:numId w:val="7"/>
        </w:numPr>
        <w:rPr>
          <w:b/>
          <w:color w:val="ED7D31" w:themeColor="accent2"/>
          <w:sz w:val="32"/>
          <w:szCs w:val="36"/>
        </w:rPr>
      </w:pPr>
      <w:r w:rsidRPr="004C6DF7">
        <w:rPr>
          <w:b/>
          <w:color w:val="ED7D31" w:themeColor="accent2"/>
          <w:sz w:val="28"/>
          <w:szCs w:val="36"/>
        </w:rPr>
        <w:t xml:space="preserve">IN ADDITION, </w:t>
      </w:r>
      <w:r w:rsidR="00065037" w:rsidRPr="004C6DF7">
        <w:rPr>
          <w:b/>
          <w:color w:val="ED7D31" w:themeColor="accent2"/>
          <w:sz w:val="28"/>
          <w:szCs w:val="36"/>
        </w:rPr>
        <w:t xml:space="preserve">EACH </w:t>
      </w:r>
      <w:r w:rsidR="005B64F1">
        <w:rPr>
          <w:b/>
          <w:color w:val="ED7D31" w:themeColor="accent2"/>
          <w:sz w:val="28"/>
          <w:szCs w:val="36"/>
        </w:rPr>
        <w:t xml:space="preserve">SECONDARY </w:t>
      </w:r>
      <w:r w:rsidR="00065037" w:rsidRPr="004C6DF7">
        <w:rPr>
          <w:b/>
          <w:color w:val="ED7D31" w:themeColor="accent2"/>
          <w:sz w:val="28"/>
          <w:szCs w:val="36"/>
        </w:rPr>
        <w:t>MEMBER</w:t>
      </w:r>
      <w:r w:rsidRPr="004C6DF7">
        <w:rPr>
          <w:b/>
          <w:color w:val="ED7D31" w:themeColor="accent2"/>
          <w:sz w:val="28"/>
          <w:szCs w:val="36"/>
        </w:rPr>
        <w:t xml:space="preserve"> MAY PARTICIPATE IN </w:t>
      </w:r>
      <w:r w:rsidR="008A3469" w:rsidRPr="004C6DF7">
        <w:rPr>
          <w:b/>
          <w:color w:val="ED7D31" w:themeColor="accent2"/>
          <w:sz w:val="28"/>
          <w:szCs w:val="36"/>
        </w:rPr>
        <w:t xml:space="preserve">UNLIMITED </w:t>
      </w:r>
      <w:r w:rsidRPr="004C6DF7">
        <w:rPr>
          <w:b/>
          <w:color w:val="ED7D31" w:themeColor="accent2"/>
          <w:sz w:val="28"/>
          <w:szCs w:val="36"/>
        </w:rPr>
        <w:t xml:space="preserve">RECOGNITION CATEGORY EVENTS </w:t>
      </w:r>
    </w:p>
    <w:p w14:paraId="7C3A7216" w14:textId="77777777" w:rsidR="0073053D" w:rsidRPr="004C6DF7" w:rsidRDefault="009F618D" w:rsidP="008A3469">
      <w:pPr>
        <w:pStyle w:val="ListParagraph"/>
        <w:numPr>
          <w:ilvl w:val="0"/>
          <w:numId w:val="7"/>
        </w:numPr>
        <w:rPr>
          <w:b/>
          <w:color w:val="ED7D31" w:themeColor="accent2"/>
          <w:sz w:val="32"/>
          <w:szCs w:val="36"/>
        </w:rPr>
      </w:pPr>
      <w:r>
        <w:rPr>
          <w:b/>
          <w:color w:val="ED7D31" w:themeColor="accent2"/>
          <w:sz w:val="28"/>
          <w:szCs w:val="36"/>
        </w:rPr>
        <w:t>MIDDLE SCHOOL/</w:t>
      </w:r>
      <w:r w:rsidR="0073053D">
        <w:rPr>
          <w:b/>
          <w:color w:val="ED7D31" w:themeColor="accent2"/>
          <w:sz w:val="28"/>
          <w:szCs w:val="36"/>
        </w:rPr>
        <w:t xml:space="preserve">POST-SECONDARY/COLLEGIATE DOES </w:t>
      </w:r>
      <w:r w:rsidR="0073053D" w:rsidRPr="0073053D">
        <w:rPr>
          <w:b/>
          <w:color w:val="ED7D31" w:themeColor="accent2"/>
          <w:sz w:val="28"/>
          <w:szCs w:val="36"/>
          <w:u w:val="single"/>
        </w:rPr>
        <w:t xml:space="preserve">NOT </w:t>
      </w:r>
      <w:r w:rsidR="0073053D">
        <w:rPr>
          <w:b/>
          <w:color w:val="ED7D31" w:themeColor="accent2"/>
          <w:sz w:val="28"/>
          <w:szCs w:val="36"/>
        </w:rPr>
        <w:t>PARTICIPATE AT STATE LEADERSHIP CONFERENCE</w:t>
      </w:r>
    </w:p>
    <w:p w14:paraId="6937B212" w14:textId="77777777" w:rsidR="004C6DF7" w:rsidRPr="004C6DF7" w:rsidRDefault="004C6DF7" w:rsidP="004C6DF7">
      <w:pPr>
        <w:pStyle w:val="ListParagraph"/>
        <w:rPr>
          <w:b/>
          <w:color w:val="ED7D31" w:themeColor="accent2"/>
          <w:sz w:val="32"/>
          <w:szCs w:val="36"/>
        </w:rPr>
      </w:pPr>
    </w:p>
    <w:p w14:paraId="18B754F4" w14:textId="77777777" w:rsidR="008A3469" w:rsidRPr="004C6DF7" w:rsidRDefault="008A3469" w:rsidP="008A3469">
      <w:pPr>
        <w:pStyle w:val="ListParagraph"/>
        <w:numPr>
          <w:ilvl w:val="0"/>
          <w:numId w:val="7"/>
        </w:numPr>
        <w:rPr>
          <w:b/>
          <w:color w:val="ED7D31" w:themeColor="accent2"/>
          <w:sz w:val="28"/>
          <w:szCs w:val="36"/>
        </w:rPr>
      </w:pPr>
      <w:r w:rsidRPr="004C6DF7">
        <w:rPr>
          <w:b/>
          <w:color w:val="ED7D31" w:themeColor="accent2"/>
          <w:sz w:val="28"/>
          <w:szCs w:val="36"/>
        </w:rPr>
        <w:t>STUDENTS NOT QUALIFYING THROUGH SQE, MAY REGISTER IN THE FOLLOWING WAYS:</w:t>
      </w:r>
    </w:p>
    <w:p w14:paraId="4C42C425" w14:textId="77777777" w:rsidR="008A3469" w:rsidRPr="0073053D" w:rsidRDefault="008A3469" w:rsidP="008A3469">
      <w:pPr>
        <w:pStyle w:val="ListParagraph"/>
        <w:numPr>
          <w:ilvl w:val="1"/>
          <w:numId w:val="7"/>
        </w:numPr>
        <w:rPr>
          <w:b/>
          <w:color w:val="ED7D31" w:themeColor="accent2"/>
          <w:sz w:val="26"/>
          <w:szCs w:val="26"/>
        </w:rPr>
      </w:pPr>
      <w:r w:rsidRPr="0073053D">
        <w:rPr>
          <w:b/>
          <w:color w:val="ED7D31" w:themeColor="accent2"/>
          <w:sz w:val="26"/>
          <w:szCs w:val="26"/>
        </w:rPr>
        <w:t>As a substitute for a qualified competitor that cannot attend and compete</w:t>
      </w:r>
      <w:r w:rsidR="005319CF" w:rsidRPr="0073053D">
        <w:rPr>
          <w:b/>
          <w:color w:val="ED7D31" w:themeColor="accent2"/>
          <w:sz w:val="26"/>
          <w:szCs w:val="26"/>
        </w:rPr>
        <w:t xml:space="preserve"> (TEAM EVENTS only)</w:t>
      </w:r>
    </w:p>
    <w:p w14:paraId="386B9F6D" w14:textId="77777777" w:rsidR="008A3469" w:rsidRPr="0073053D" w:rsidRDefault="008A3469" w:rsidP="008A3469">
      <w:pPr>
        <w:pStyle w:val="ListParagraph"/>
        <w:numPr>
          <w:ilvl w:val="1"/>
          <w:numId w:val="7"/>
        </w:numPr>
        <w:rPr>
          <w:b/>
          <w:color w:val="ED7D31" w:themeColor="accent2"/>
          <w:sz w:val="26"/>
          <w:szCs w:val="26"/>
        </w:rPr>
      </w:pPr>
      <w:r w:rsidRPr="0073053D">
        <w:rPr>
          <w:b/>
          <w:color w:val="ED7D31" w:themeColor="accent2"/>
          <w:sz w:val="26"/>
          <w:szCs w:val="26"/>
        </w:rPr>
        <w:t>As a representative in the Banner Parade (</w:t>
      </w:r>
      <w:r w:rsidR="005319CF" w:rsidRPr="0073053D">
        <w:rPr>
          <w:b/>
          <w:color w:val="ED7D31" w:themeColor="accent2"/>
          <w:sz w:val="26"/>
          <w:szCs w:val="26"/>
        </w:rPr>
        <w:t>2-3</w:t>
      </w:r>
      <w:r w:rsidRPr="0073053D">
        <w:rPr>
          <w:b/>
          <w:color w:val="ED7D31" w:themeColor="accent2"/>
          <w:sz w:val="26"/>
          <w:szCs w:val="26"/>
        </w:rPr>
        <w:t xml:space="preserve"> members/chapter)</w:t>
      </w:r>
    </w:p>
    <w:p w14:paraId="13CFE63A" w14:textId="77777777" w:rsidR="008A3469" w:rsidRPr="0073053D" w:rsidRDefault="008A3469" w:rsidP="008A3469">
      <w:pPr>
        <w:pStyle w:val="ListParagraph"/>
        <w:numPr>
          <w:ilvl w:val="1"/>
          <w:numId w:val="7"/>
        </w:numPr>
        <w:rPr>
          <w:b/>
          <w:color w:val="ED7D31" w:themeColor="accent2"/>
          <w:sz w:val="26"/>
          <w:szCs w:val="26"/>
        </w:rPr>
      </w:pPr>
      <w:r w:rsidRPr="0073053D">
        <w:rPr>
          <w:b/>
          <w:color w:val="ED7D31" w:themeColor="accent2"/>
          <w:sz w:val="26"/>
          <w:szCs w:val="26"/>
        </w:rPr>
        <w:t xml:space="preserve">As the </w:t>
      </w:r>
      <w:r w:rsidR="00855C16" w:rsidRPr="0073053D">
        <w:rPr>
          <w:b/>
          <w:color w:val="ED7D31" w:themeColor="accent2"/>
          <w:sz w:val="26"/>
          <w:szCs w:val="26"/>
        </w:rPr>
        <w:t>HOSA Happenings</w:t>
      </w:r>
      <w:r w:rsidRPr="0073053D">
        <w:rPr>
          <w:b/>
          <w:color w:val="ED7D31" w:themeColor="accent2"/>
          <w:sz w:val="26"/>
          <w:szCs w:val="26"/>
        </w:rPr>
        <w:t xml:space="preserve"> representative for your chapter</w:t>
      </w:r>
    </w:p>
    <w:p w14:paraId="29BFF971" w14:textId="77777777" w:rsidR="008A3469" w:rsidRPr="0073053D" w:rsidRDefault="008A3469" w:rsidP="008A3469">
      <w:pPr>
        <w:pStyle w:val="ListParagraph"/>
        <w:numPr>
          <w:ilvl w:val="1"/>
          <w:numId w:val="7"/>
        </w:numPr>
        <w:rPr>
          <w:b/>
          <w:color w:val="ED7D31" w:themeColor="accent2"/>
          <w:sz w:val="26"/>
          <w:szCs w:val="26"/>
        </w:rPr>
      </w:pPr>
      <w:r w:rsidRPr="0073053D">
        <w:rPr>
          <w:b/>
          <w:color w:val="ED7D31" w:themeColor="accent2"/>
          <w:sz w:val="26"/>
          <w:szCs w:val="26"/>
        </w:rPr>
        <w:t xml:space="preserve">As the </w:t>
      </w:r>
      <w:r w:rsidR="009F618D">
        <w:rPr>
          <w:b/>
          <w:color w:val="ED7D31" w:themeColor="accent2"/>
          <w:sz w:val="26"/>
          <w:szCs w:val="26"/>
        </w:rPr>
        <w:t>HOSA</w:t>
      </w:r>
      <w:r w:rsidRPr="0073053D">
        <w:rPr>
          <w:b/>
          <w:color w:val="ED7D31" w:themeColor="accent2"/>
          <w:sz w:val="26"/>
          <w:szCs w:val="26"/>
        </w:rPr>
        <w:t xml:space="preserve"> Service Project representative for </w:t>
      </w:r>
      <w:r w:rsidR="005319CF" w:rsidRPr="0073053D">
        <w:rPr>
          <w:b/>
          <w:color w:val="ED7D31" w:themeColor="accent2"/>
          <w:sz w:val="26"/>
          <w:szCs w:val="26"/>
        </w:rPr>
        <w:t>c</w:t>
      </w:r>
      <w:r w:rsidRPr="0073053D">
        <w:rPr>
          <w:b/>
          <w:color w:val="ED7D31" w:themeColor="accent2"/>
          <w:sz w:val="26"/>
          <w:szCs w:val="26"/>
        </w:rPr>
        <w:t>hapter</w:t>
      </w:r>
      <w:r w:rsidR="005319CF" w:rsidRPr="0073053D">
        <w:rPr>
          <w:b/>
          <w:color w:val="ED7D31" w:themeColor="accent2"/>
          <w:sz w:val="26"/>
          <w:szCs w:val="26"/>
        </w:rPr>
        <w:t>s meeting the recognition requirements</w:t>
      </w:r>
    </w:p>
    <w:p w14:paraId="44D12AA2" w14:textId="77777777" w:rsidR="00EB35DB" w:rsidRPr="0073053D" w:rsidRDefault="00EB35DB" w:rsidP="008A3469">
      <w:pPr>
        <w:pStyle w:val="ListParagraph"/>
        <w:numPr>
          <w:ilvl w:val="1"/>
          <w:numId w:val="7"/>
        </w:numPr>
        <w:rPr>
          <w:b/>
          <w:color w:val="ED7D31" w:themeColor="accent2"/>
          <w:sz w:val="26"/>
          <w:szCs w:val="26"/>
        </w:rPr>
      </w:pPr>
      <w:r w:rsidRPr="0073053D">
        <w:rPr>
          <w:b/>
          <w:color w:val="ED7D31" w:themeColor="accent2"/>
          <w:sz w:val="26"/>
          <w:szCs w:val="26"/>
        </w:rPr>
        <w:t>As a Barbara James Service Award recipient (must meet the Alabama event recognition requirements)</w:t>
      </w:r>
    </w:p>
    <w:p w14:paraId="275D66BD" w14:textId="77777777" w:rsidR="00855C16" w:rsidRPr="0073053D" w:rsidRDefault="00855C16" w:rsidP="008A3469">
      <w:pPr>
        <w:pStyle w:val="ListParagraph"/>
        <w:numPr>
          <w:ilvl w:val="1"/>
          <w:numId w:val="7"/>
        </w:numPr>
        <w:rPr>
          <w:b/>
          <w:color w:val="ED7D31" w:themeColor="accent2"/>
          <w:sz w:val="26"/>
          <w:szCs w:val="26"/>
        </w:rPr>
      </w:pPr>
      <w:r w:rsidRPr="0073053D">
        <w:rPr>
          <w:b/>
          <w:color w:val="ED7D31" w:themeColor="accent2"/>
          <w:sz w:val="26"/>
          <w:szCs w:val="26"/>
        </w:rPr>
        <w:t xml:space="preserve">As the </w:t>
      </w:r>
      <w:r w:rsidR="00EB35DB" w:rsidRPr="0073053D">
        <w:rPr>
          <w:b/>
          <w:color w:val="ED7D31" w:themeColor="accent2"/>
          <w:sz w:val="26"/>
          <w:szCs w:val="26"/>
        </w:rPr>
        <w:t>HOSA Strong “Spotlights”</w:t>
      </w:r>
      <w:r w:rsidRPr="0073053D">
        <w:rPr>
          <w:b/>
          <w:color w:val="ED7D31" w:themeColor="accent2"/>
          <w:sz w:val="26"/>
          <w:szCs w:val="26"/>
        </w:rPr>
        <w:t xml:space="preserve"> representative </w:t>
      </w:r>
    </w:p>
    <w:p w14:paraId="453B2AFD" w14:textId="77777777" w:rsidR="00855C16" w:rsidRPr="0073053D" w:rsidRDefault="00855C16" w:rsidP="008A3469">
      <w:pPr>
        <w:pStyle w:val="ListParagraph"/>
        <w:numPr>
          <w:ilvl w:val="1"/>
          <w:numId w:val="7"/>
        </w:numPr>
        <w:rPr>
          <w:b/>
          <w:color w:val="ED7D31" w:themeColor="accent2"/>
          <w:sz w:val="26"/>
          <w:szCs w:val="26"/>
        </w:rPr>
      </w:pPr>
      <w:r w:rsidRPr="0073053D">
        <w:rPr>
          <w:b/>
          <w:color w:val="ED7D31" w:themeColor="accent2"/>
          <w:sz w:val="26"/>
          <w:szCs w:val="26"/>
        </w:rPr>
        <w:t xml:space="preserve">As the </w:t>
      </w:r>
      <w:r w:rsidR="005319CF" w:rsidRPr="0073053D">
        <w:rPr>
          <w:b/>
          <w:color w:val="ED7D31" w:themeColor="accent2"/>
          <w:sz w:val="26"/>
          <w:szCs w:val="26"/>
        </w:rPr>
        <w:t xml:space="preserve">recipient of the </w:t>
      </w:r>
      <w:r w:rsidR="00EB35DB" w:rsidRPr="0073053D">
        <w:rPr>
          <w:b/>
          <w:color w:val="ED7D31" w:themeColor="accent2"/>
          <w:sz w:val="26"/>
          <w:szCs w:val="26"/>
        </w:rPr>
        <w:t xml:space="preserve">Alabama </w:t>
      </w:r>
      <w:r w:rsidR="005319CF" w:rsidRPr="0073053D">
        <w:rPr>
          <w:b/>
          <w:color w:val="ED7D31" w:themeColor="accent2"/>
          <w:sz w:val="26"/>
          <w:szCs w:val="26"/>
        </w:rPr>
        <w:t>HOSA Member of the Year Award</w:t>
      </w:r>
    </w:p>
    <w:p w14:paraId="09ED0CF2" w14:textId="77777777" w:rsidR="005319CF" w:rsidRPr="0073053D" w:rsidRDefault="005319CF" w:rsidP="008A3469">
      <w:pPr>
        <w:pStyle w:val="ListParagraph"/>
        <w:numPr>
          <w:ilvl w:val="1"/>
          <w:numId w:val="7"/>
        </w:numPr>
        <w:rPr>
          <w:b/>
          <w:color w:val="ED7D31" w:themeColor="accent2"/>
          <w:sz w:val="26"/>
          <w:szCs w:val="26"/>
        </w:rPr>
      </w:pPr>
      <w:r w:rsidRPr="0073053D">
        <w:rPr>
          <w:b/>
          <w:color w:val="ED7D31" w:themeColor="accent2"/>
          <w:sz w:val="26"/>
          <w:szCs w:val="26"/>
        </w:rPr>
        <w:t>As a recipient of one of the Alabama HOSA Scholarships</w:t>
      </w:r>
    </w:p>
    <w:p w14:paraId="66165C01" w14:textId="77777777" w:rsidR="00855C16" w:rsidRPr="0073053D" w:rsidRDefault="00855C16" w:rsidP="008A3469">
      <w:pPr>
        <w:pStyle w:val="ListParagraph"/>
        <w:numPr>
          <w:ilvl w:val="1"/>
          <w:numId w:val="7"/>
        </w:numPr>
        <w:rPr>
          <w:b/>
          <w:color w:val="ED7D31" w:themeColor="accent2"/>
          <w:sz w:val="26"/>
          <w:szCs w:val="26"/>
        </w:rPr>
      </w:pPr>
      <w:r w:rsidRPr="0073053D">
        <w:rPr>
          <w:b/>
          <w:color w:val="ED7D31" w:themeColor="accent2"/>
          <w:sz w:val="26"/>
          <w:szCs w:val="26"/>
        </w:rPr>
        <w:t xml:space="preserve">As the </w:t>
      </w:r>
      <w:r w:rsidR="005319CF" w:rsidRPr="0073053D">
        <w:rPr>
          <w:b/>
          <w:color w:val="ED7D31" w:themeColor="accent2"/>
          <w:sz w:val="26"/>
          <w:szCs w:val="26"/>
        </w:rPr>
        <w:t xml:space="preserve">recipient of the winning </w:t>
      </w:r>
      <w:r w:rsidRPr="0073053D">
        <w:rPr>
          <w:b/>
          <w:color w:val="ED7D31" w:themeColor="accent2"/>
          <w:sz w:val="26"/>
          <w:szCs w:val="26"/>
        </w:rPr>
        <w:t>State Pin Design</w:t>
      </w:r>
      <w:r w:rsidR="005319CF" w:rsidRPr="0073053D">
        <w:rPr>
          <w:b/>
          <w:color w:val="ED7D31" w:themeColor="accent2"/>
          <w:sz w:val="26"/>
          <w:szCs w:val="26"/>
        </w:rPr>
        <w:t xml:space="preserve"> Award</w:t>
      </w:r>
      <w:r w:rsidRPr="0073053D">
        <w:rPr>
          <w:b/>
          <w:color w:val="ED7D31" w:themeColor="accent2"/>
          <w:sz w:val="26"/>
          <w:szCs w:val="26"/>
        </w:rPr>
        <w:t xml:space="preserve"> </w:t>
      </w:r>
    </w:p>
    <w:p w14:paraId="02D48622" w14:textId="77777777" w:rsidR="008A3469" w:rsidRPr="0073053D" w:rsidRDefault="008A3469" w:rsidP="008A3469">
      <w:pPr>
        <w:pStyle w:val="ListParagraph"/>
        <w:numPr>
          <w:ilvl w:val="1"/>
          <w:numId w:val="7"/>
        </w:numPr>
        <w:rPr>
          <w:b/>
          <w:color w:val="ED7D31" w:themeColor="accent2"/>
          <w:sz w:val="26"/>
          <w:szCs w:val="26"/>
        </w:rPr>
      </w:pPr>
      <w:r w:rsidRPr="0073053D">
        <w:rPr>
          <w:b/>
          <w:color w:val="ED7D31" w:themeColor="accent2"/>
          <w:sz w:val="26"/>
          <w:szCs w:val="26"/>
        </w:rPr>
        <w:t>As a State Officer or a State Officer candidate</w:t>
      </w:r>
    </w:p>
    <w:p w14:paraId="2E2A6BD1" w14:textId="77777777" w:rsidR="008A3469" w:rsidRPr="0073053D" w:rsidRDefault="008A3469" w:rsidP="008A3469">
      <w:pPr>
        <w:pStyle w:val="ListParagraph"/>
        <w:numPr>
          <w:ilvl w:val="1"/>
          <w:numId w:val="7"/>
        </w:numPr>
        <w:rPr>
          <w:b/>
          <w:color w:val="ED7D31" w:themeColor="accent2"/>
          <w:sz w:val="26"/>
          <w:szCs w:val="26"/>
        </w:rPr>
      </w:pPr>
      <w:r w:rsidRPr="0073053D">
        <w:rPr>
          <w:b/>
          <w:color w:val="ED7D31" w:themeColor="accent2"/>
          <w:sz w:val="26"/>
          <w:szCs w:val="26"/>
        </w:rPr>
        <w:t>As a Voting Delegate for your chapter (two members/chapter)</w:t>
      </w:r>
    </w:p>
    <w:p w14:paraId="2C7703E0" w14:textId="77777777" w:rsidR="008A3469" w:rsidRPr="0073053D" w:rsidRDefault="008A3469" w:rsidP="008A3469">
      <w:pPr>
        <w:pStyle w:val="ListParagraph"/>
        <w:numPr>
          <w:ilvl w:val="1"/>
          <w:numId w:val="7"/>
        </w:numPr>
        <w:rPr>
          <w:b/>
          <w:color w:val="ED7D31" w:themeColor="accent2"/>
          <w:sz w:val="26"/>
          <w:szCs w:val="26"/>
        </w:rPr>
      </w:pPr>
      <w:r w:rsidRPr="0073053D">
        <w:rPr>
          <w:b/>
          <w:color w:val="ED7D31" w:themeColor="accent2"/>
          <w:sz w:val="26"/>
          <w:szCs w:val="26"/>
        </w:rPr>
        <w:t xml:space="preserve">If they are </w:t>
      </w:r>
      <w:r w:rsidR="00855C16" w:rsidRPr="0073053D">
        <w:rPr>
          <w:b/>
          <w:color w:val="ED7D31" w:themeColor="accent2"/>
          <w:sz w:val="26"/>
          <w:szCs w:val="26"/>
        </w:rPr>
        <w:t xml:space="preserve">being recognized as </w:t>
      </w:r>
      <w:r w:rsidRPr="0073053D">
        <w:rPr>
          <w:b/>
          <w:color w:val="ED7D31" w:themeColor="accent2"/>
          <w:sz w:val="26"/>
          <w:szCs w:val="26"/>
        </w:rPr>
        <w:t>one of the top Healthcare Issue Exam</w:t>
      </w:r>
      <w:r w:rsidR="00855C16" w:rsidRPr="0073053D">
        <w:rPr>
          <w:b/>
          <w:color w:val="ED7D31" w:themeColor="accent2"/>
          <w:sz w:val="26"/>
          <w:szCs w:val="26"/>
        </w:rPr>
        <w:t xml:space="preserve"> competitors </w:t>
      </w:r>
    </w:p>
    <w:p w14:paraId="6CDC75C6" w14:textId="77777777" w:rsidR="004C6DF7" w:rsidRPr="004C6DF7" w:rsidRDefault="004C6DF7" w:rsidP="004C6DF7">
      <w:pPr>
        <w:pStyle w:val="ListParagraph"/>
        <w:ind w:left="1440"/>
        <w:rPr>
          <w:b/>
          <w:color w:val="ED7D31" w:themeColor="accent2"/>
          <w:sz w:val="28"/>
          <w:szCs w:val="36"/>
        </w:rPr>
      </w:pPr>
    </w:p>
    <w:p w14:paraId="609F1F1E" w14:textId="77777777" w:rsidR="00900DA1" w:rsidRPr="004C6DF7" w:rsidRDefault="00EB35DB" w:rsidP="00065037">
      <w:pPr>
        <w:pStyle w:val="ListParagraph"/>
        <w:numPr>
          <w:ilvl w:val="0"/>
          <w:numId w:val="4"/>
        </w:numPr>
        <w:rPr>
          <w:b/>
          <w:color w:val="ED7D31" w:themeColor="accent2"/>
          <w:sz w:val="32"/>
          <w:szCs w:val="36"/>
        </w:rPr>
      </w:pPr>
      <w:r>
        <w:rPr>
          <w:color w:val="ED7D31" w:themeColor="accent2"/>
          <w:sz w:val="32"/>
          <w:szCs w:val="36"/>
        </w:rPr>
        <w:t xml:space="preserve"> </w:t>
      </w:r>
      <w:r w:rsidR="009F618D">
        <w:rPr>
          <w:i/>
          <w:color w:val="ED7D31" w:themeColor="accent2"/>
          <w:sz w:val="32"/>
          <w:szCs w:val="36"/>
        </w:rPr>
        <w:t xml:space="preserve">HOSA </w:t>
      </w:r>
      <w:r w:rsidRPr="00EB35DB">
        <w:rPr>
          <w:i/>
          <w:color w:val="ED7D31" w:themeColor="accent2"/>
          <w:sz w:val="32"/>
          <w:szCs w:val="36"/>
        </w:rPr>
        <w:t>Service Project</w:t>
      </w:r>
      <w:r w:rsidR="009F618D">
        <w:rPr>
          <w:color w:val="ED7D31" w:themeColor="accent2"/>
          <w:sz w:val="32"/>
          <w:szCs w:val="36"/>
        </w:rPr>
        <w:t xml:space="preserve"> </w:t>
      </w:r>
      <w:r w:rsidR="005319CF">
        <w:rPr>
          <w:color w:val="ED7D31" w:themeColor="accent2"/>
          <w:sz w:val="32"/>
          <w:szCs w:val="36"/>
        </w:rPr>
        <w:t xml:space="preserve">and </w:t>
      </w:r>
      <w:r w:rsidR="005319CF" w:rsidRPr="00EB35DB">
        <w:rPr>
          <w:i/>
          <w:color w:val="ED7D31" w:themeColor="accent2"/>
          <w:sz w:val="32"/>
          <w:szCs w:val="36"/>
        </w:rPr>
        <w:t>HOSA Happenings</w:t>
      </w:r>
      <w:r w:rsidR="005319CF">
        <w:rPr>
          <w:color w:val="ED7D31" w:themeColor="accent2"/>
          <w:sz w:val="32"/>
          <w:szCs w:val="36"/>
        </w:rPr>
        <w:t xml:space="preserve"> are</w:t>
      </w:r>
      <w:r w:rsidR="00065037" w:rsidRPr="004C6DF7">
        <w:rPr>
          <w:color w:val="ED7D31" w:themeColor="accent2"/>
          <w:sz w:val="32"/>
          <w:szCs w:val="36"/>
        </w:rPr>
        <w:t xml:space="preserve"> </w:t>
      </w:r>
      <w:r w:rsidR="00065037" w:rsidRPr="004C6DF7">
        <w:rPr>
          <w:b/>
          <w:color w:val="ED7D31" w:themeColor="accent2"/>
          <w:sz w:val="32"/>
          <w:szCs w:val="36"/>
          <w:u w:val="single"/>
        </w:rPr>
        <w:t>chapter</w:t>
      </w:r>
      <w:r w:rsidR="00065037" w:rsidRPr="004C6DF7">
        <w:rPr>
          <w:b/>
          <w:color w:val="ED7D31" w:themeColor="accent2"/>
          <w:sz w:val="32"/>
          <w:szCs w:val="36"/>
        </w:rPr>
        <w:t xml:space="preserve"> </w:t>
      </w:r>
      <w:r w:rsidR="00065037" w:rsidRPr="004C6DF7">
        <w:rPr>
          <w:color w:val="ED7D31" w:themeColor="accent2"/>
          <w:sz w:val="32"/>
          <w:szCs w:val="36"/>
        </w:rPr>
        <w:t>event</w:t>
      </w:r>
      <w:r w:rsidR="005319CF">
        <w:rPr>
          <w:color w:val="ED7D31" w:themeColor="accent2"/>
          <w:sz w:val="32"/>
          <w:szCs w:val="36"/>
        </w:rPr>
        <w:t>s</w:t>
      </w:r>
      <w:r w:rsidR="00065037" w:rsidRPr="004C6DF7">
        <w:rPr>
          <w:color w:val="ED7D31" w:themeColor="accent2"/>
          <w:sz w:val="32"/>
          <w:szCs w:val="36"/>
        </w:rPr>
        <w:t xml:space="preserve">.  </w:t>
      </w:r>
      <w:r w:rsidR="005319CF">
        <w:rPr>
          <w:color w:val="ED7D31" w:themeColor="accent2"/>
          <w:sz w:val="32"/>
          <w:szCs w:val="36"/>
        </w:rPr>
        <w:t>C</w:t>
      </w:r>
      <w:r w:rsidR="00065037" w:rsidRPr="004C6DF7">
        <w:rPr>
          <w:color w:val="ED7D31" w:themeColor="accent2"/>
          <w:sz w:val="32"/>
          <w:szCs w:val="36"/>
        </w:rPr>
        <w:t>hapter</w:t>
      </w:r>
      <w:r w:rsidR="005319CF">
        <w:rPr>
          <w:color w:val="ED7D31" w:themeColor="accent2"/>
          <w:sz w:val="32"/>
          <w:szCs w:val="36"/>
        </w:rPr>
        <w:t>s</w:t>
      </w:r>
      <w:r w:rsidR="00065037" w:rsidRPr="004C6DF7">
        <w:rPr>
          <w:color w:val="ED7D31" w:themeColor="accent2"/>
          <w:sz w:val="32"/>
          <w:szCs w:val="36"/>
        </w:rPr>
        <w:t xml:space="preserve"> may have </w:t>
      </w:r>
      <w:r w:rsidR="00065037" w:rsidRPr="004C6DF7">
        <w:rPr>
          <w:b/>
          <w:color w:val="ED7D31" w:themeColor="accent2"/>
          <w:sz w:val="32"/>
          <w:szCs w:val="36"/>
          <w:u w:val="single"/>
        </w:rPr>
        <w:t>ONE entry</w:t>
      </w:r>
      <w:r w:rsidR="00065037" w:rsidRPr="004C6DF7">
        <w:rPr>
          <w:color w:val="ED7D31" w:themeColor="accent2"/>
          <w:sz w:val="32"/>
          <w:szCs w:val="36"/>
        </w:rPr>
        <w:t xml:space="preserve"> with a </w:t>
      </w:r>
      <w:r w:rsidR="00065037" w:rsidRPr="004C6DF7">
        <w:rPr>
          <w:b/>
          <w:color w:val="ED7D31" w:themeColor="accent2"/>
          <w:sz w:val="32"/>
          <w:szCs w:val="36"/>
          <w:u w:val="single"/>
        </w:rPr>
        <w:t>single student</w:t>
      </w:r>
      <w:r w:rsidR="00065037" w:rsidRPr="004C6DF7">
        <w:rPr>
          <w:color w:val="ED7D31" w:themeColor="accent2"/>
          <w:sz w:val="32"/>
          <w:szCs w:val="36"/>
        </w:rPr>
        <w:t xml:space="preserve"> assigned as the representative</w:t>
      </w:r>
      <w:r w:rsidR="005319CF">
        <w:rPr>
          <w:color w:val="ED7D31" w:themeColor="accent2"/>
          <w:sz w:val="32"/>
          <w:szCs w:val="36"/>
        </w:rPr>
        <w:t xml:space="preserve"> </w:t>
      </w:r>
      <w:r w:rsidR="005319CF" w:rsidRPr="005319CF">
        <w:rPr>
          <w:color w:val="ED7D31" w:themeColor="accent2"/>
          <w:sz w:val="32"/>
          <w:szCs w:val="36"/>
          <w:u w:val="single"/>
        </w:rPr>
        <w:t>per event</w:t>
      </w:r>
      <w:r w:rsidR="00065037" w:rsidRPr="004C6DF7">
        <w:rPr>
          <w:color w:val="ED7D31" w:themeColor="accent2"/>
          <w:sz w:val="32"/>
          <w:szCs w:val="36"/>
        </w:rPr>
        <w:t>.</w:t>
      </w:r>
    </w:p>
    <w:p w14:paraId="5379BB35" w14:textId="77777777" w:rsidR="00390680" w:rsidRPr="004C6DF7" w:rsidRDefault="0071687D" w:rsidP="002A2C0B">
      <w:pPr>
        <w:jc w:val="center"/>
        <w:rPr>
          <w:b/>
          <w:color w:val="FF0000"/>
          <w:sz w:val="32"/>
          <w:szCs w:val="36"/>
        </w:rPr>
      </w:pPr>
      <w:r w:rsidRPr="004C6DF7">
        <w:rPr>
          <w:b/>
          <w:color w:val="FF0000"/>
          <w:sz w:val="32"/>
          <w:szCs w:val="36"/>
        </w:rPr>
        <w:t xml:space="preserve">THE FOLLOWING EVENTS WILL </w:t>
      </w:r>
      <w:r w:rsidRPr="004C6DF7">
        <w:rPr>
          <w:b/>
          <w:i/>
          <w:color w:val="FF0000"/>
          <w:sz w:val="32"/>
          <w:szCs w:val="36"/>
          <w:highlight w:val="yellow"/>
          <w:u w:val="single"/>
        </w:rPr>
        <w:t>NOT</w:t>
      </w:r>
      <w:r w:rsidRPr="004C6DF7">
        <w:rPr>
          <w:b/>
          <w:color w:val="FF0000"/>
          <w:sz w:val="32"/>
          <w:szCs w:val="36"/>
        </w:rPr>
        <w:t xml:space="preserve"> BE OFFERED AT THE ALABAMA STATE LEADERSHIP CONFERENCE</w:t>
      </w:r>
    </w:p>
    <w:p w14:paraId="000FBD05" w14:textId="77777777" w:rsidR="00BC75F0" w:rsidRPr="004C6DF7" w:rsidRDefault="00BC75F0" w:rsidP="00A612A2">
      <w:pPr>
        <w:pStyle w:val="ListParagraph"/>
        <w:numPr>
          <w:ilvl w:val="0"/>
          <w:numId w:val="1"/>
        </w:numPr>
        <w:rPr>
          <w:b/>
          <w:szCs w:val="24"/>
        </w:rPr>
        <w:sectPr w:rsidR="00BC75F0" w:rsidRPr="004C6DF7" w:rsidSect="003F0B91">
          <w:footerReference w:type="default" r:id="rId10"/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14:paraId="76D31758" w14:textId="77777777" w:rsidR="00EB35DB" w:rsidRDefault="0071687D" w:rsidP="00A612A2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71687D">
        <w:rPr>
          <w:b/>
          <w:sz w:val="24"/>
          <w:szCs w:val="24"/>
        </w:rPr>
        <w:t xml:space="preserve">DENTAL TERMINOLOGY  </w:t>
      </w:r>
    </w:p>
    <w:p w14:paraId="1B338375" w14:textId="43C97A33" w:rsidR="0071687D" w:rsidRPr="0071687D" w:rsidRDefault="00EB35DB" w:rsidP="00A612A2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PHARMACOLOGY</w:t>
      </w:r>
      <w:r w:rsidR="0071687D" w:rsidRPr="0071687D">
        <w:rPr>
          <w:b/>
          <w:sz w:val="24"/>
          <w:szCs w:val="24"/>
        </w:rPr>
        <w:t xml:space="preserve">                                                          </w:t>
      </w:r>
    </w:p>
    <w:p w14:paraId="2246E3C4" w14:textId="77777777" w:rsidR="0071687D" w:rsidRPr="0071687D" w:rsidRDefault="0071687D" w:rsidP="00A612A2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71687D">
        <w:rPr>
          <w:b/>
          <w:sz w:val="24"/>
          <w:szCs w:val="24"/>
        </w:rPr>
        <w:t xml:space="preserve">HOME HEALTH AIDE                                              </w:t>
      </w:r>
    </w:p>
    <w:p w14:paraId="149C9BE4" w14:textId="77777777" w:rsidR="0071687D" w:rsidRPr="0071687D" w:rsidRDefault="0071687D" w:rsidP="00A612A2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71687D">
        <w:rPr>
          <w:b/>
          <w:sz w:val="24"/>
          <w:szCs w:val="24"/>
        </w:rPr>
        <w:t xml:space="preserve">EXTEMPORANEOUS WRITING                             </w:t>
      </w:r>
    </w:p>
    <w:p w14:paraId="57152A75" w14:textId="77777777" w:rsidR="00A612A2" w:rsidRDefault="0071687D" w:rsidP="00A612A2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71687D">
        <w:rPr>
          <w:b/>
          <w:sz w:val="24"/>
          <w:szCs w:val="24"/>
        </w:rPr>
        <w:t xml:space="preserve">*SPEAKING SKILLS                                                  </w:t>
      </w:r>
    </w:p>
    <w:p w14:paraId="620A9FEC" w14:textId="77777777" w:rsidR="003F0B91" w:rsidRPr="003F0B91" w:rsidRDefault="00A612A2" w:rsidP="009B74CB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3F0B91">
        <w:rPr>
          <w:b/>
          <w:sz w:val="24"/>
          <w:szCs w:val="24"/>
        </w:rPr>
        <w:t xml:space="preserve"> *LIFE SUPPORT SKILLS   </w:t>
      </w:r>
      <w:r w:rsidR="0071687D" w:rsidRPr="003F0B91">
        <w:rPr>
          <w:b/>
          <w:sz w:val="24"/>
          <w:szCs w:val="24"/>
        </w:rPr>
        <w:t xml:space="preserve">                              </w:t>
      </w:r>
      <w:r w:rsidRPr="003F0B91">
        <w:rPr>
          <w:b/>
          <w:sz w:val="24"/>
          <w:szCs w:val="24"/>
        </w:rPr>
        <w:t xml:space="preserve">    </w:t>
      </w:r>
      <w:r w:rsidR="0071687D" w:rsidRPr="003F0B91">
        <w:rPr>
          <w:b/>
          <w:sz w:val="24"/>
          <w:szCs w:val="24"/>
        </w:rPr>
        <w:t xml:space="preserve"> </w:t>
      </w:r>
      <w:r w:rsidRPr="003F0B91">
        <w:rPr>
          <w:b/>
          <w:sz w:val="24"/>
          <w:szCs w:val="24"/>
        </w:rPr>
        <w:t xml:space="preserve">  </w:t>
      </w:r>
    </w:p>
    <w:p w14:paraId="4CA5FD45" w14:textId="77777777" w:rsidR="003F0B91" w:rsidRDefault="003F0B91" w:rsidP="00A612A2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71687D">
        <w:rPr>
          <w:b/>
          <w:sz w:val="24"/>
          <w:szCs w:val="24"/>
        </w:rPr>
        <w:t xml:space="preserve">CLINICAL NURSING </w:t>
      </w:r>
    </w:p>
    <w:p w14:paraId="16F2266C" w14:textId="77777777" w:rsidR="003F0B91" w:rsidRPr="009F618D" w:rsidRDefault="003F0B91" w:rsidP="009F618D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71687D">
        <w:rPr>
          <w:b/>
          <w:sz w:val="24"/>
          <w:szCs w:val="24"/>
        </w:rPr>
        <w:t xml:space="preserve">CLINICAL SPECIALTY   </w:t>
      </w:r>
      <w:r w:rsidRPr="009F618D">
        <w:rPr>
          <w:b/>
          <w:sz w:val="24"/>
          <w:szCs w:val="24"/>
        </w:rPr>
        <w:t xml:space="preserve">                                     </w:t>
      </w:r>
    </w:p>
    <w:p w14:paraId="5F45CB4F" w14:textId="77777777" w:rsidR="006C6675" w:rsidRDefault="003F0B91" w:rsidP="009F618D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71687D">
        <w:rPr>
          <w:b/>
          <w:sz w:val="24"/>
          <w:szCs w:val="24"/>
        </w:rPr>
        <w:t xml:space="preserve"> </w:t>
      </w:r>
      <w:r w:rsidRPr="00A612A2">
        <w:rPr>
          <w:b/>
          <w:sz w:val="24"/>
          <w:szCs w:val="24"/>
        </w:rPr>
        <w:t>COMMUNITY AWARENESS</w:t>
      </w:r>
    </w:p>
    <w:p w14:paraId="62B8B55B" w14:textId="1AC73F72" w:rsidR="009F618D" w:rsidRDefault="006C6675" w:rsidP="009F618D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HEALTH INFORMATICS</w:t>
      </w:r>
      <w:r w:rsidR="003F0B91">
        <w:rPr>
          <w:b/>
          <w:sz w:val="24"/>
          <w:szCs w:val="24"/>
        </w:rPr>
        <w:t xml:space="preserve">                            </w:t>
      </w:r>
      <w:r w:rsidR="00BC75F0" w:rsidRPr="009F618D">
        <w:rPr>
          <w:b/>
          <w:sz w:val="24"/>
          <w:szCs w:val="24"/>
        </w:rPr>
        <w:t xml:space="preserve"> </w:t>
      </w:r>
    </w:p>
    <w:p w14:paraId="63123FC5" w14:textId="77777777" w:rsidR="003F0B91" w:rsidRPr="009F618D" w:rsidRDefault="003F0B91" w:rsidP="009F618D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9F618D">
        <w:rPr>
          <w:b/>
          <w:sz w:val="24"/>
          <w:szCs w:val="24"/>
        </w:rPr>
        <w:t xml:space="preserve">RESEARCHED PERSUASIVE </w:t>
      </w:r>
      <w:r w:rsidR="00BC75F0" w:rsidRPr="009F618D">
        <w:rPr>
          <w:b/>
          <w:sz w:val="24"/>
          <w:szCs w:val="24"/>
        </w:rPr>
        <w:t xml:space="preserve">    </w:t>
      </w:r>
      <w:r w:rsidR="0014051C" w:rsidRPr="009F618D">
        <w:rPr>
          <w:b/>
          <w:sz w:val="24"/>
          <w:szCs w:val="24"/>
        </w:rPr>
        <w:t xml:space="preserve">WRITING AND </w:t>
      </w:r>
      <w:r w:rsidRPr="009F618D">
        <w:rPr>
          <w:b/>
          <w:sz w:val="24"/>
          <w:szCs w:val="24"/>
        </w:rPr>
        <w:t>SPEAKING</w:t>
      </w:r>
    </w:p>
    <w:p w14:paraId="4E254EFE" w14:textId="77777777" w:rsidR="003F0B91" w:rsidRDefault="003F0B91" w:rsidP="00A612A2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71687D">
        <w:rPr>
          <w:b/>
          <w:sz w:val="24"/>
          <w:szCs w:val="24"/>
        </w:rPr>
        <w:t xml:space="preserve"> HEALTHY LIFESTYLE</w:t>
      </w:r>
    </w:p>
    <w:p w14:paraId="08544BBB" w14:textId="746392F2" w:rsidR="00C62A82" w:rsidRDefault="003F0B91" w:rsidP="00EB35DB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3F0B91">
        <w:rPr>
          <w:b/>
          <w:sz w:val="24"/>
          <w:szCs w:val="24"/>
        </w:rPr>
        <w:t>PARLIAMENTARY PROCEDURE</w:t>
      </w:r>
      <w:r w:rsidRPr="0071687D">
        <w:rPr>
          <w:b/>
          <w:sz w:val="24"/>
          <w:szCs w:val="24"/>
        </w:rPr>
        <w:t xml:space="preserve">       </w:t>
      </w:r>
    </w:p>
    <w:p w14:paraId="24E9F62A" w14:textId="77777777" w:rsidR="00BC75F0" w:rsidRPr="00EB35DB" w:rsidRDefault="00C62A82" w:rsidP="00EB35DB">
      <w:pPr>
        <w:pStyle w:val="ListParagraph"/>
        <w:numPr>
          <w:ilvl w:val="0"/>
          <w:numId w:val="1"/>
        </w:numPr>
        <w:rPr>
          <w:b/>
          <w:sz w:val="24"/>
          <w:szCs w:val="24"/>
        </w:rPr>
        <w:sectPr w:rsidR="00BC75F0" w:rsidRPr="00EB35DB" w:rsidSect="00BC75F0">
          <w:type w:val="continuous"/>
          <w:pgSz w:w="15840" w:h="12240" w:orient="landscape"/>
          <w:pgMar w:top="720" w:right="720" w:bottom="720" w:left="720" w:header="720" w:footer="720" w:gutter="0"/>
          <w:cols w:num="3" w:space="720"/>
          <w:docGrid w:linePitch="360"/>
        </w:sectPr>
      </w:pPr>
      <w:r>
        <w:rPr>
          <w:b/>
          <w:sz w:val="24"/>
          <w:szCs w:val="24"/>
        </w:rPr>
        <w:t>ORGANIZATIONAL LEADERSHIP</w:t>
      </w:r>
      <w:r w:rsidR="003F0B91" w:rsidRPr="0071687D">
        <w:rPr>
          <w:b/>
          <w:sz w:val="24"/>
          <w:szCs w:val="24"/>
        </w:rPr>
        <w:t xml:space="preserve">                                                   </w:t>
      </w:r>
    </w:p>
    <w:p w14:paraId="3E9569B2" w14:textId="17E00CC7" w:rsidR="00A07318" w:rsidRPr="0020630B" w:rsidRDefault="00A07318" w:rsidP="00C62A82">
      <w:pPr>
        <w:jc w:val="center"/>
        <w:rPr>
          <w:rFonts w:cs="Calibri"/>
          <w:b/>
          <w:sz w:val="40"/>
          <w:szCs w:val="40"/>
        </w:rPr>
      </w:pPr>
      <w:r w:rsidRPr="0020630B">
        <w:rPr>
          <w:rFonts w:cs="Calibri"/>
          <w:b/>
          <w:sz w:val="40"/>
          <w:szCs w:val="40"/>
        </w:rPr>
        <w:lastRenderedPageBreak/>
        <w:t>20</w:t>
      </w:r>
      <w:r w:rsidR="004A55B4" w:rsidRPr="0020630B">
        <w:rPr>
          <w:rFonts w:cs="Calibri"/>
          <w:b/>
          <w:sz w:val="40"/>
          <w:szCs w:val="40"/>
        </w:rPr>
        <w:t>20</w:t>
      </w:r>
      <w:r w:rsidRPr="0020630B">
        <w:rPr>
          <w:rFonts w:cs="Calibri"/>
          <w:b/>
          <w:sz w:val="40"/>
          <w:szCs w:val="40"/>
        </w:rPr>
        <w:t>-20</w:t>
      </w:r>
      <w:r w:rsidR="00EE139C" w:rsidRPr="0020630B">
        <w:rPr>
          <w:rFonts w:cs="Calibri"/>
          <w:b/>
          <w:sz w:val="40"/>
          <w:szCs w:val="40"/>
        </w:rPr>
        <w:t>2</w:t>
      </w:r>
      <w:r w:rsidR="004A55B4" w:rsidRPr="0020630B">
        <w:rPr>
          <w:rFonts w:cs="Calibri"/>
          <w:b/>
          <w:sz w:val="40"/>
          <w:szCs w:val="40"/>
        </w:rPr>
        <w:t>1</w:t>
      </w:r>
      <w:r w:rsidRPr="0020630B">
        <w:rPr>
          <w:rFonts w:cs="Calibri"/>
          <w:b/>
          <w:sz w:val="40"/>
          <w:szCs w:val="40"/>
        </w:rPr>
        <w:t xml:space="preserve"> ALABAMA HOSA: FUTURE HEALTH PROFESSIONALS</w:t>
      </w:r>
    </w:p>
    <w:p w14:paraId="0504B399" w14:textId="77777777" w:rsidR="00A30036" w:rsidRPr="00A30036" w:rsidRDefault="00A30036" w:rsidP="00F22A56">
      <w:pPr>
        <w:jc w:val="center"/>
        <w:rPr>
          <w:rFonts w:cs="Calibri"/>
          <w:b/>
          <w:sz w:val="2"/>
          <w:szCs w:val="44"/>
        </w:rPr>
      </w:pPr>
    </w:p>
    <w:p w14:paraId="206AB792" w14:textId="1D080F48" w:rsidR="00A07318" w:rsidRPr="00A30036" w:rsidRDefault="00A07318" w:rsidP="00B84189">
      <w:pPr>
        <w:spacing w:line="240" w:lineRule="auto"/>
        <w:rPr>
          <w:rFonts w:cs="Calibri"/>
          <w:szCs w:val="24"/>
        </w:rPr>
      </w:pPr>
      <w:r w:rsidRPr="00A30036">
        <w:rPr>
          <w:rFonts w:cs="Calibri"/>
          <w:b/>
          <w:szCs w:val="24"/>
        </w:rPr>
        <w:t>HIGH SCHOOL</w:t>
      </w:r>
      <w:r w:rsidR="00816142">
        <w:rPr>
          <w:rFonts w:cs="Calibri"/>
          <w:b/>
          <w:szCs w:val="24"/>
        </w:rPr>
        <w:t xml:space="preserve"> &amp; POST-SECONDARY</w:t>
      </w:r>
      <w:r w:rsidRPr="00A30036">
        <w:rPr>
          <w:rFonts w:cs="Calibri"/>
          <w:b/>
          <w:szCs w:val="24"/>
        </w:rPr>
        <w:t xml:space="preserve"> MEMBERSHIP FEES:</w:t>
      </w:r>
      <w:r w:rsidRPr="00A30036">
        <w:rPr>
          <w:rFonts w:cs="Calibri"/>
          <w:szCs w:val="24"/>
        </w:rPr>
        <w:t xml:space="preserve">  </w:t>
      </w:r>
      <w:r w:rsidRPr="00A30036">
        <w:rPr>
          <w:rFonts w:cs="Calibri"/>
          <w:szCs w:val="24"/>
        </w:rPr>
        <w:tab/>
      </w:r>
      <w:r w:rsidRPr="00A30036">
        <w:rPr>
          <w:rFonts w:cs="Calibri"/>
          <w:szCs w:val="24"/>
        </w:rPr>
        <w:tab/>
      </w:r>
      <w:r w:rsidR="005F3BF7">
        <w:rPr>
          <w:rFonts w:cs="Calibri"/>
          <w:szCs w:val="24"/>
        </w:rPr>
        <w:t>$20.00 (</w:t>
      </w:r>
      <w:r w:rsidRPr="00A30036">
        <w:rPr>
          <w:rFonts w:cs="Calibri"/>
          <w:szCs w:val="24"/>
        </w:rPr>
        <w:t>ALABAMA $</w:t>
      </w:r>
      <w:r w:rsidR="004A55B4">
        <w:rPr>
          <w:rFonts w:cs="Calibri"/>
          <w:szCs w:val="24"/>
        </w:rPr>
        <w:t>10</w:t>
      </w:r>
      <w:r w:rsidRPr="00A30036">
        <w:rPr>
          <w:rFonts w:cs="Calibri"/>
          <w:szCs w:val="24"/>
        </w:rPr>
        <w:t>.00</w:t>
      </w:r>
      <w:r w:rsidR="005F3BF7">
        <w:rPr>
          <w:rFonts w:cs="Calibri"/>
          <w:szCs w:val="24"/>
        </w:rPr>
        <w:t xml:space="preserve"> + </w:t>
      </w:r>
      <w:r w:rsidRPr="00A30036">
        <w:rPr>
          <w:rFonts w:cs="Calibri"/>
          <w:szCs w:val="24"/>
        </w:rPr>
        <w:t>NATIONAL $10.00</w:t>
      </w:r>
      <w:r w:rsidR="005F3BF7">
        <w:rPr>
          <w:rFonts w:cs="Calibri"/>
          <w:szCs w:val="24"/>
        </w:rPr>
        <w:t>)</w:t>
      </w:r>
      <w:r w:rsidRPr="00A30036">
        <w:rPr>
          <w:rFonts w:cs="Calibri"/>
          <w:szCs w:val="24"/>
        </w:rPr>
        <w:t xml:space="preserve"> </w:t>
      </w:r>
    </w:p>
    <w:p w14:paraId="39111E5A" w14:textId="603D5607" w:rsidR="00A07318" w:rsidRPr="00A30036" w:rsidRDefault="00A07318" w:rsidP="00A07318">
      <w:pPr>
        <w:spacing w:after="0"/>
        <w:rPr>
          <w:rFonts w:cs="Calibri"/>
          <w:szCs w:val="24"/>
        </w:rPr>
      </w:pPr>
      <w:r w:rsidRPr="00A30036">
        <w:rPr>
          <w:rFonts w:cs="Calibri"/>
          <w:b/>
          <w:szCs w:val="24"/>
        </w:rPr>
        <w:t>MIDDLE SCHOOL MEMBERSHIP FEES:</w:t>
      </w:r>
      <w:r w:rsidRPr="00A30036">
        <w:rPr>
          <w:rFonts w:cs="Calibri"/>
          <w:szCs w:val="24"/>
        </w:rPr>
        <w:t xml:space="preserve">  </w:t>
      </w:r>
      <w:r w:rsidRPr="00A30036">
        <w:rPr>
          <w:rFonts w:cs="Calibri"/>
          <w:szCs w:val="24"/>
        </w:rPr>
        <w:tab/>
      </w:r>
      <w:r w:rsidR="00A30036">
        <w:rPr>
          <w:rFonts w:cs="Calibri"/>
          <w:szCs w:val="24"/>
        </w:rPr>
        <w:tab/>
      </w:r>
      <w:r w:rsidR="00816142">
        <w:rPr>
          <w:rFonts w:cs="Calibri"/>
          <w:szCs w:val="24"/>
        </w:rPr>
        <w:tab/>
      </w:r>
      <w:r w:rsidR="00816142">
        <w:rPr>
          <w:rFonts w:cs="Calibri"/>
          <w:szCs w:val="24"/>
        </w:rPr>
        <w:tab/>
      </w:r>
      <w:r w:rsidR="00816142">
        <w:rPr>
          <w:rFonts w:cs="Calibri"/>
          <w:szCs w:val="24"/>
        </w:rPr>
        <w:tab/>
      </w:r>
      <w:r w:rsidR="005F3BF7">
        <w:rPr>
          <w:rFonts w:cs="Calibri"/>
          <w:szCs w:val="24"/>
        </w:rPr>
        <w:t>$20.00 (</w:t>
      </w:r>
      <w:r w:rsidRPr="00A30036">
        <w:rPr>
          <w:rFonts w:cs="Calibri"/>
          <w:szCs w:val="24"/>
        </w:rPr>
        <w:t>ALABAMA $</w:t>
      </w:r>
      <w:r w:rsidR="004A55B4">
        <w:rPr>
          <w:rFonts w:cs="Calibri"/>
          <w:szCs w:val="24"/>
        </w:rPr>
        <w:t>10</w:t>
      </w:r>
      <w:r w:rsidRPr="00A30036">
        <w:rPr>
          <w:rFonts w:cs="Calibri"/>
          <w:szCs w:val="24"/>
        </w:rPr>
        <w:t>.00</w:t>
      </w:r>
      <w:r w:rsidR="005F3BF7">
        <w:rPr>
          <w:rFonts w:cs="Calibri"/>
          <w:szCs w:val="24"/>
        </w:rPr>
        <w:t xml:space="preserve"> + </w:t>
      </w:r>
      <w:r w:rsidRPr="00A30036">
        <w:rPr>
          <w:rFonts w:cs="Calibri"/>
          <w:szCs w:val="24"/>
        </w:rPr>
        <w:t>NATIONAL $1</w:t>
      </w:r>
      <w:r w:rsidR="00295E0E">
        <w:rPr>
          <w:rFonts w:cs="Calibri"/>
          <w:szCs w:val="24"/>
        </w:rPr>
        <w:t>0</w:t>
      </w:r>
      <w:r w:rsidRPr="00A30036">
        <w:rPr>
          <w:rFonts w:cs="Calibri"/>
          <w:szCs w:val="24"/>
        </w:rPr>
        <w:t>.00</w:t>
      </w:r>
      <w:r w:rsidR="005F3BF7">
        <w:rPr>
          <w:rFonts w:cs="Calibri"/>
          <w:szCs w:val="24"/>
        </w:rPr>
        <w:t>)</w:t>
      </w:r>
      <w:r w:rsidRPr="00A30036">
        <w:rPr>
          <w:rFonts w:cs="Calibri"/>
          <w:szCs w:val="24"/>
        </w:rPr>
        <w:t xml:space="preserve"> </w:t>
      </w:r>
    </w:p>
    <w:p w14:paraId="60C63304" w14:textId="77777777" w:rsidR="00A07318" w:rsidRPr="00A30036" w:rsidRDefault="00A07318" w:rsidP="00B84189">
      <w:pPr>
        <w:spacing w:line="240" w:lineRule="auto"/>
        <w:rPr>
          <w:rFonts w:cs="Calibri"/>
          <w:sz w:val="20"/>
          <w:szCs w:val="24"/>
        </w:rPr>
      </w:pPr>
      <w:r w:rsidRPr="00A30036">
        <w:rPr>
          <w:rFonts w:cs="Calibri"/>
          <w:szCs w:val="24"/>
        </w:rPr>
        <w:tab/>
      </w:r>
      <w:r w:rsidR="00816142">
        <w:rPr>
          <w:rFonts w:cs="Calibri"/>
          <w:sz w:val="20"/>
          <w:szCs w:val="24"/>
        </w:rPr>
        <w:t>(6</w:t>
      </w:r>
      <w:r w:rsidR="00816142" w:rsidRPr="00816142">
        <w:rPr>
          <w:rFonts w:cs="Calibri"/>
          <w:sz w:val="20"/>
          <w:szCs w:val="24"/>
          <w:vertAlign w:val="superscript"/>
        </w:rPr>
        <w:t>TH</w:t>
      </w:r>
      <w:r w:rsidR="00816142">
        <w:rPr>
          <w:rFonts w:cs="Calibri"/>
          <w:sz w:val="20"/>
          <w:szCs w:val="24"/>
        </w:rPr>
        <w:t xml:space="preserve"> – 8</w:t>
      </w:r>
      <w:r w:rsidR="00816142" w:rsidRPr="00816142">
        <w:rPr>
          <w:rFonts w:cs="Calibri"/>
          <w:sz w:val="20"/>
          <w:szCs w:val="24"/>
          <w:vertAlign w:val="superscript"/>
        </w:rPr>
        <w:t>TH</w:t>
      </w:r>
      <w:r w:rsidR="00816142">
        <w:rPr>
          <w:rFonts w:cs="Calibri"/>
          <w:sz w:val="20"/>
          <w:szCs w:val="24"/>
        </w:rPr>
        <w:t xml:space="preserve"> GRADE HEALTH SCIENCE/PLTW BIOMED STUDENTS</w:t>
      </w:r>
      <w:r w:rsidRPr="00A30036">
        <w:rPr>
          <w:rFonts w:cs="Calibri"/>
          <w:sz w:val="20"/>
          <w:szCs w:val="24"/>
        </w:rPr>
        <w:t xml:space="preserve"> ONLY)</w:t>
      </w:r>
    </w:p>
    <w:p w14:paraId="266967EE" w14:textId="77777777" w:rsidR="00D45792" w:rsidRDefault="00724AD9" w:rsidP="00D45792">
      <w:pPr>
        <w:spacing w:line="240" w:lineRule="auto"/>
        <w:rPr>
          <w:rFonts w:cs="Calibri"/>
          <w:b/>
          <w:sz w:val="20"/>
          <w:szCs w:val="24"/>
        </w:rPr>
      </w:pPr>
      <w:r>
        <w:rPr>
          <w:rFonts w:cs="Calibri"/>
          <w:noProof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201BC24" wp14:editId="579B8239">
                <wp:simplePos x="0" y="0"/>
                <wp:positionH relativeFrom="column">
                  <wp:posOffset>6271260</wp:posOffset>
                </wp:positionH>
                <wp:positionV relativeFrom="paragraph">
                  <wp:posOffset>83185</wp:posOffset>
                </wp:positionV>
                <wp:extent cx="2971800" cy="1447800"/>
                <wp:effectExtent l="0" t="0" r="19050" b="19050"/>
                <wp:wrapNone/>
                <wp:docPr id="5" name="Rounded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71800" cy="1447800"/>
                        </a:xfrm>
                        <a:prstGeom prst="round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941B6EE" w14:textId="77777777" w:rsidR="009B74CB" w:rsidRDefault="009B74CB" w:rsidP="00724AD9">
                            <w:pPr>
                              <w:spacing w:after="0"/>
                              <w:jc w:val="center"/>
                              <w:rPr>
                                <w:b/>
                                <w:sz w:val="28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sz w:val="28"/>
                                <w:u w:val="single"/>
                              </w:rPr>
                              <w:t>Affiliation Payments</w:t>
                            </w:r>
                          </w:p>
                          <w:p w14:paraId="29138D9F" w14:textId="77777777" w:rsidR="009B74CB" w:rsidRPr="00724AD9" w:rsidRDefault="009B74CB" w:rsidP="00724AD9">
                            <w:pPr>
                              <w:spacing w:after="0"/>
                              <w:jc w:val="center"/>
                              <w:rPr>
                                <w:b/>
                                <w:i/>
                              </w:rPr>
                            </w:pPr>
                            <w:r>
                              <w:t xml:space="preserve">Payable to </w:t>
                            </w:r>
                            <w:r>
                              <w:rPr>
                                <w:b/>
                                <w:i/>
                              </w:rPr>
                              <w:t>National HOSA</w:t>
                            </w:r>
                          </w:p>
                          <w:p w14:paraId="6E2CD956" w14:textId="77777777" w:rsidR="009B74CB" w:rsidRPr="00302CF9" w:rsidRDefault="009B74CB" w:rsidP="00724AD9">
                            <w:pPr>
                              <w:spacing w:after="0"/>
                              <w:jc w:val="center"/>
                              <w:rPr>
                                <w:b/>
                                <w:color w:val="FFFF00"/>
                                <w:sz w:val="28"/>
                              </w:rPr>
                            </w:pPr>
                            <w:r w:rsidRPr="00302CF9">
                              <w:rPr>
                                <w:b/>
                                <w:color w:val="FFFF00"/>
                                <w:sz w:val="28"/>
                              </w:rPr>
                              <w:t>MAIL TO</w:t>
                            </w:r>
                            <w:r>
                              <w:rPr>
                                <w:b/>
                                <w:color w:val="FFFF00"/>
                                <w:sz w:val="28"/>
                              </w:rPr>
                              <w:t>:</w:t>
                            </w:r>
                          </w:p>
                          <w:p w14:paraId="499AAA82" w14:textId="77777777" w:rsidR="009B74CB" w:rsidRDefault="009B74CB" w:rsidP="004C6DF7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HOSA Headquarters</w:t>
                            </w:r>
                          </w:p>
                          <w:p w14:paraId="4D8C1737" w14:textId="77777777" w:rsidR="009B74CB" w:rsidRDefault="009B74CB" w:rsidP="004C6DF7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548 Silicon Drive, Suite 101</w:t>
                            </w:r>
                          </w:p>
                          <w:p w14:paraId="12637898" w14:textId="77777777" w:rsidR="009B74CB" w:rsidRPr="004C6DF7" w:rsidRDefault="009B74CB" w:rsidP="004C6DF7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Southlake, TX 7609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201BC24" id="Rounded Rectangle 5" o:spid="_x0000_s1028" style="position:absolute;margin-left:493.8pt;margin-top:6.55pt;width:234pt;height:11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" fillcolor="#2f5496 [2408]" strokecolor="#1f4d78 [1604]" strokeweight="1pt">
                <v:stroke joinstyle="miter"/>
                <v:textbox>
                  <w:txbxContent>
                    <w:p w14:paraId="3941B6EE" w14:textId="77777777" w:rsidR="009B74CB" w:rsidRDefault="009B74CB" w:rsidP="00724AD9">
                      <w:pPr>
                        <w:spacing w:after="0"/>
                        <w:jc w:val="center"/>
                        <w:rPr>
                          <w:b/>
                          <w:sz w:val="28"/>
                          <w:u w:val="single"/>
                        </w:rPr>
                      </w:pPr>
                      <w:r>
                        <w:rPr>
                          <w:b/>
                          <w:sz w:val="28"/>
                          <w:u w:val="single"/>
                        </w:rPr>
                        <w:t>Affiliation Payments</w:t>
                      </w:r>
                    </w:p>
                    <w:p w14:paraId="29138D9F" w14:textId="77777777" w:rsidR="009B74CB" w:rsidRPr="00724AD9" w:rsidRDefault="009B74CB" w:rsidP="00724AD9">
                      <w:pPr>
                        <w:spacing w:after="0"/>
                        <w:jc w:val="center"/>
                        <w:rPr>
                          <w:b/>
                          <w:i/>
                        </w:rPr>
                      </w:pPr>
                      <w:r>
                        <w:t xml:space="preserve">Payable to </w:t>
                      </w:r>
                      <w:r>
                        <w:rPr>
                          <w:b/>
                          <w:i/>
                        </w:rPr>
                        <w:t>National HOSA</w:t>
                      </w:r>
                    </w:p>
                    <w:p w14:paraId="6E2CD956" w14:textId="77777777" w:rsidR="009B74CB" w:rsidRPr="00302CF9" w:rsidRDefault="009B74CB" w:rsidP="00724AD9">
                      <w:pPr>
                        <w:spacing w:after="0"/>
                        <w:jc w:val="center"/>
                        <w:rPr>
                          <w:b/>
                          <w:color w:val="FFFF00"/>
                          <w:sz w:val="28"/>
                        </w:rPr>
                      </w:pPr>
                      <w:r w:rsidRPr="00302CF9">
                        <w:rPr>
                          <w:b/>
                          <w:color w:val="FFFF00"/>
                          <w:sz w:val="28"/>
                        </w:rPr>
                        <w:t>MAIL TO</w:t>
                      </w:r>
                      <w:r>
                        <w:rPr>
                          <w:b/>
                          <w:color w:val="FFFF00"/>
                          <w:sz w:val="28"/>
                        </w:rPr>
                        <w:t>:</w:t>
                      </w:r>
                    </w:p>
                    <w:p w14:paraId="499AAA82" w14:textId="77777777" w:rsidR="009B74CB" w:rsidRDefault="009B74CB" w:rsidP="004C6DF7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HOSA Headquarters</w:t>
                      </w:r>
                    </w:p>
                    <w:p w14:paraId="4D8C1737" w14:textId="77777777" w:rsidR="009B74CB" w:rsidRDefault="009B74CB" w:rsidP="004C6DF7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548 Silicon Drive, Suite 101</w:t>
                      </w:r>
                    </w:p>
                    <w:p w14:paraId="12637898" w14:textId="77777777" w:rsidR="009B74CB" w:rsidRPr="004C6DF7" w:rsidRDefault="009B74CB" w:rsidP="004C6DF7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Southlake, TX 76092</w:t>
                      </w:r>
                    </w:p>
                  </w:txbxContent>
                </v:textbox>
              </v:roundrect>
            </w:pict>
          </mc:Fallback>
        </mc:AlternateContent>
      </w:r>
      <w:r w:rsidR="00D64D55" w:rsidRPr="00A30036">
        <w:rPr>
          <w:rFonts w:cs="Calibri"/>
          <w:b/>
          <w:szCs w:val="24"/>
        </w:rPr>
        <w:t>MEMBERSHIP AFFILIATION</w:t>
      </w:r>
      <w:r w:rsidR="00D64D55" w:rsidRPr="00A30036">
        <w:rPr>
          <w:rFonts w:cs="Calibri"/>
          <w:b/>
          <w:sz w:val="20"/>
          <w:szCs w:val="24"/>
        </w:rPr>
        <w:t xml:space="preserve">:  </w:t>
      </w:r>
    </w:p>
    <w:p w14:paraId="4E73B153" w14:textId="57099A18" w:rsidR="00A07318" w:rsidRPr="00D45792" w:rsidRDefault="00A07318" w:rsidP="00D45792">
      <w:pPr>
        <w:pStyle w:val="ListParagraph"/>
        <w:numPr>
          <w:ilvl w:val="0"/>
          <w:numId w:val="3"/>
        </w:numPr>
        <w:spacing w:line="240" w:lineRule="auto"/>
        <w:rPr>
          <w:rFonts w:cs="Calibri"/>
          <w:szCs w:val="24"/>
        </w:rPr>
      </w:pPr>
      <w:r w:rsidRPr="00D45792">
        <w:rPr>
          <w:rFonts w:cs="Calibri"/>
          <w:szCs w:val="24"/>
        </w:rPr>
        <w:t xml:space="preserve">ALL </w:t>
      </w:r>
      <w:r w:rsidR="00D64D55" w:rsidRPr="00D45792">
        <w:rPr>
          <w:rFonts w:cs="Calibri"/>
          <w:szCs w:val="24"/>
        </w:rPr>
        <w:t xml:space="preserve">AFFILIATION </w:t>
      </w:r>
      <w:r w:rsidRPr="00D45792">
        <w:rPr>
          <w:rFonts w:cs="Calibri"/>
          <w:szCs w:val="24"/>
        </w:rPr>
        <w:t xml:space="preserve">FEES </w:t>
      </w:r>
      <w:r w:rsidR="00D64D55" w:rsidRPr="00D45792">
        <w:rPr>
          <w:rFonts w:cs="Calibri"/>
          <w:szCs w:val="24"/>
        </w:rPr>
        <w:t xml:space="preserve">ARE </w:t>
      </w:r>
      <w:r w:rsidRPr="00D45792">
        <w:rPr>
          <w:rFonts w:cs="Calibri"/>
          <w:szCs w:val="24"/>
        </w:rPr>
        <w:t xml:space="preserve">PAID TO </w:t>
      </w:r>
      <w:r w:rsidRPr="00D45792">
        <w:rPr>
          <w:rFonts w:cs="Calibri"/>
          <w:i/>
          <w:szCs w:val="24"/>
          <w:highlight w:val="yellow"/>
          <w:u w:val="single"/>
        </w:rPr>
        <w:t>NATIONAL HOSA</w:t>
      </w:r>
      <w:r w:rsidR="0014051C" w:rsidRPr="00D45792">
        <w:rPr>
          <w:rFonts w:cs="Calibri"/>
          <w:i/>
          <w:szCs w:val="24"/>
          <w:u w:val="single"/>
        </w:rPr>
        <w:t xml:space="preserve">, </w:t>
      </w:r>
      <w:r w:rsidR="0014051C" w:rsidRPr="00D45792">
        <w:rPr>
          <w:rFonts w:cs="Calibri"/>
          <w:szCs w:val="24"/>
        </w:rPr>
        <w:t>MAIL TO NATIONAL HOSA</w:t>
      </w:r>
    </w:p>
    <w:p w14:paraId="4766A886" w14:textId="6EEE8402" w:rsidR="00A07318" w:rsidRPr="00A30036" w:rsidRDefault="00A07318" w:rsidP="00A07318">
      <w:pPr>
        <w:pStyle w:val="ListParagraph"/>
        <w:numPr>
          <w:ilvl w:val="0"/>
          <w:numId w:val="3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MEMBERSHIP </w:t>
      </w:r>
      <w:r w:rsidR="00D64D55" w:rsidRPr="00A30036">
        <w:rPr>
          <w:rFonts w:cs="Calibri"/>
          <w:szCs w:val="24"/>
        </w:rPr>
        <w:t>INFORMATION</w:t>
      </w:r>
      <w:r w:rsidRPr="00A30036">
        <w:rPr>
          <w:rFonts w:cs="Calibri"/>
          <w:szCs w:val="24"/>
        </w:rPr>
        <w:t xml:space="preserve"> WILL BE SENT FROM NATIONAL HOSA IN AUGUST OR SEPTEMBER </w:t>
      </w:r>
    </w:p>
    <w:p w14:paraId="485C01AF" w14:textId="521ADC4B" w:rsidR="00724AD9" w:rsidRDefault="00A07318" w:rsidP="009B74CB">
      <w:pPr>
        <w:pStyle w:val="ListParagraph"/>
        <w:numPr>
          <w:ilvl w:val="1"/>
          <w:numId w:val="3"/>
        </w:numPr>
        <w:spacing w:after="200" w:line="276" w:lineRule="auto"/>
        <w:rPr>
          <w:rFonts w:cs="Calibri"/>
          <w:szCs w:val="24"/>
        </w:rPr>
      </w:pPr>
      <w:r w:rsidRPr="00A41FA6">
        <w:rPr>
          <w:rFonts w:cs="Calibri"/>
          <w:szCs w:val="24"/>
        </w:rPr>
        <w:t>AFFILIATE YOUR STUDENTS ONLINE THROUGH NATIONAL HOSA</w:t>
      </w:r>
      <w:r w:rsidR="00D64D55" w:rsidRPr="00A41FA6">
        <w:rPr>
          <w:rFonts w:cs="Calibri"/>
          <w:szCs w:val="24"/>
        </w:rPr>
        <w:t xml:space="preserve"> AT </w:t>
      </w:r>
      <w:hyperlink r:id="rId11" w:history="1">
        <w:r w:rsidR="00D64D55" w:rsidRPr="00A41FA6">
          <w:rPr>
            <w:rStyle w:val="Hyperlink"/>
            <w:rFonts w:cs="Calibri"/>
            <w:szCs w:val="24"/>
          </w:rPr>
          <w:t>www.hosa.org</w:t>
        </w:r>
      </w:hyperlink>
      <w:r w:rsidR="00D64D55" w:rsidRPr="00A41FA6">
        <w:rPr>
          <w:rFonts w:cs="Calibri"/>
          <w:szCs w:val="24"/>
        </w:rPr>
        <w:t xml:space="preserve"> </w:t>
      </w:r>
      <w:r w:rsidR="00A41FA6" w:rsidRPr="00A41FA6">
        <w:rPr>
          <w:rFonts w:cs="Calibri"/>
          <w:szCs w:val="24"/>
        </w:rPr>
        <w:t xml:space="preserve"> </w:t>
      </w:r>
    </w:p>
    <w:p w14:paraId="0CB96AB9" w14:textId="2DD644E3" w:rsidR="00D64D55" w:rsidRPr="00A41FA6" w:rsidRDefault="00843E24" w:rsidP="00B84189">
      <w:pPr>
        <w:pStyle w:val="ListParagraph"/>
        <w:numPr>
          <w:ilvl w:val="1"/>
          <w:numId w:val="3"/>
        </w:numPr>
        <w:spacing w:after="200" w:line="240" w:lineRule="auto"/>
        <w:rPr>
          <w:rFonts w:cs="Calibri"/>
          <w:szCs w:val="24"/>
        </w:rPr>
      </w:pPr>
      <w:r>
        <w:rPr>
          <w:rFonts w:cs="Calibri"/>
          <w:szCs w:val="24"/>
        </w:rPr>
        <w:t>LOG-IN IS OVER THE SEARCH BAR</w:t>
      </w:r>
      <w:r w:rsidR="00527BBA">
        <w:rPr>
          <w:rFonts w:cs="Calibri"/>
          <w:szCs w:val="24"/>
        </w:rPr>
        <w:t>, UPPER RIGHT ON THE HOME SCREEN</w:t>
      </w:r>
    </w:p>
    <w:p w14:paraId="403FEE02" w14:textId="772F7F3E" w:rsidR="009C081B" w:rsidRPr="00A30036" w:rsidRDefault="00A93DCF" w:rsidP="00B84189">
      <w:pPr>
        <w:spacing w:after="200" w:line="240" w:lineRule="auto"/>
        <w:rPr>
          <w:rFonts w:cs="Calibri"/>
          <w:b/>
          <w:szCs w:val="24"/>
        </w:rPr>
      </w:pPr>
      <w:r>
        <w:rPr>
          <w:rFonts w:cs="Calibri"/>
          <w:noProof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3DFBA0C" wp14:editId="3E053140">
                <wp:simplePos x="0" y="0"/>
                <wp:positionH relativeFrom="column">
                  <wp:posOffset>8349615</wp:posOffset>
                </wp:positionH>
                <wp:positionV relativeFrom="paragraph">
                  <wp:posOffset>56515</wp:posOffset>
                </wp:positionV>
                <wp:extent cx="1386840" cy="1524000"/>
                <wp:effectExtent l="19050" t="38100" r="41910" b="57150"/>
                <wp:wrapNone/>
                <wp:docPr id="6" name="Explosion 1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6840" cy="1524000"/>
                        </a:xfrm>
                        <a:prstGeom prst="irregularSeal1">
                          <a:avLst/>
                        </a:prstGeom>
                        <a:solidFill>
                          <a:srgbClr val="FFFF00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18A9757" w14:textId="77777777" w:rsidR="009B74CB" w:rsidRPr="00302CF9" w:rsidRDefault="009B74CB" w:rsidP="00302CF9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302CF9">
                              <w:rPr>
                                <w:b/>
                                <w:color w:val="000000" w:themeColor="text1"/>
                                <w:sz w:val="16"/>
                                <w:szCs w:val="16"/>
                              </w:rPr>
                              <w:t>Send an invoice with all paym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DFBA0C" id="_x0000_t71" coordsize="21600,21600" o:spt="71" path="m10800,5800l8352,2295,7312,6320,370,2295,4627,7617,,8615r3722,3160l135,14587r5532,-650l4762,17617,7715,15627r770,5973l10532,14935r2715,4802l14020,14457r4125,3638l16837,12942r4763,348l17607,10475,21097,8137,16702,7315,18380,4457r-4225,868l14522,xe">
                <v:stroke joinstyle="miter"/>
                <v:path gradientshapeok="t" o:connecttype="custom" o:connectlocs="14522,0;0,8615;8485,21600;21600,13290" o:connectangles="270,180,90,0" textboxrect="4627,6320,16702,13937"/>
              </v:shapetype>
              <v:shape id="Explosion 1 6" o:spid="_x0000_s1029" type="#_x0000_t71" style="position:absolute;margin-left:657.45pt;margin-top:4.45pt;width:109.2pt;height:120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" fillcolor="yellow" strokecolor="white [3212]" strokeweight="1pt">
                <v:textbox>
                  <w:txbxContent>
                    <w:p w14:paraId="218A9757" w14:textId="77777777" w:rsidR="009B74CB" w:rsidRPr="00302CF9" w:rsidRDefault="009B74CB" w:rsidP="00302CF9">
                      <w:pPr>
                        <w:jc w:val="center"/>
                        <w:rPr>
                          <w:b/>
                          <w:color w:val="000000" w:themeColor="text1"/>
                          <w:sz w:val="16"/>
                          <w:szCs w:val="16"/>
                        </w:rPr>
                      </w:pPr>
                      <w:r w:rsidRPr="00302CF9">
                        <w:rPr>
                          <w:b/>
                          <w:color w:val="000000" w:themeColor="text1"/>
                          <w:sz w:val="16"/>
                          <w:szCs w:val="16"/>
                        </w:rPr>
                        <w:t>Send an invoice with all payments</w:t>
                      </w:r>
                    </w:p>
                  </w:txbxContent>
                </v:textbox>
              </v:shape>
            </w:pict>
          </mc:Fallback>
        </mc:AlternateContent>
      </w:r>
      <w:r w:rsidR="00714AD0">
        <w:rPr>
          <w:rFonts w:cs="Calibri"/>
          <w:b/>
          <w:szCs w:val="24"/>
        </w:rPr>
        <w:t xml:space="preserve">STATE QUALIFYING EVENT </w:t>
      </w:r>
      <w:r w:rsidR="00805C0F">
        <w:rPr>
          <w:rFonts w:cs="Calibri"/>
          <w:b/>
          <w:szCs w:val="24"/>
        </w:rPr>
        <w:t xml:space="preserve">(SQE) </w:t>
      </w:r>
      <w:r w:rsidR="00714AD0">
        <w:rPr>
          <w:rFonts w:cs="Calibri"/>
          <w:b/>
          <w:szCs w:val="24"/>
        </w:rPr>
        <w:t>PROCESS</w:t>
      </w:r>
      <w:r w:rsidR="009C081B" w:rsidRPr="00A30036">
        <w:rPr>
          <w:rFonts w:cs="Calibri"/>
          <w:b/>
          <w:szCs w:val="24"/>
        </w:rPr>
        <w:t>:</w:t>
      </w:r>
      <w:r w:rsidR="009C081B" w:rsidRPr="00A30036">
        <w:rPr>
          <w:rFonts w:cs="Calibri"/>
          <w:b/>
          <w:szCs w:val="24"/>
        </w:rPr>
        <w:tab/>
      </w:r>
    </w:p>
    <w:p w14:paraId="10E7AE38" w14:textId="341B4FC0" w:rsidR="00530BE4" w:rsidRDefault="002F4276" w:rsidP="00530BE4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>
        <w:rPr>
          <w:rFonts w:ascii="Arial" w:hAnsi="Arial" w:cs="Arial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A33E34D" wp14:editId="34BC2E89">
                <wp:simplePos x="0" y="0"/>
                <wp:positionH relativeFrom="page">
                  <wp:posOffset>95250</wp:posOffset>
                </wp:positionH>
                <wp:positionV relativeFrom="paragraph">
                  <wp:posOffset>135890</wp:posOffset>
                </wp:positionV>
                <wp:extent cx="1638300" cy="495300"/>
                <wp:effectExtent l="0" t="19050" r="38100" b="38100"/>
                <wp:wrapNone/>
                <wp:docPr id="8" name="Arrow: Right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8300" cy="495300"/>
                        </a:xfrm>
                        <a:prstGeom prst="rightArrow">
                          <a:avLst/>
                        </a:prstGeom>
                        <a:solidFill>
                          <a:srgbClr val="5B9BD5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7640142" w14:textId="77777777" w:rsidR="00530BE4" w:rsidRPr="00EC75AC" w:rsidRDefault="00530BE4" w:rsidP="00530BE4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EC75AC">
                              <w:rPr>
                                <w:b/>
                                <w:bCs/>
                                <w:highlight w:val="yellow"/>
                              </w:rPr>
                              <w:t>NEW FOR THIS YEAR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  </w:t>
                            </w:r>
                          </w:p>
                          <w:p w14:paraId="72910CBA" w14:textId="77777777" w:rsidR="00530BE4" w:rsidRDefault="00530BE4" w:rsidP="00530BE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33E34D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8" o:spid="_x0000_s1030" type="#_x0000_t13" style="position:absolute;left:0;text-align:left;margin-left:7.5pt;margin-top:10.7pt;width:129pt;height:39pt;z-index:251672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" adj="18335" fillcolor="#5b9bd5" strokecolor="#41719c" strokeweight="1pt">
                <v:textbox>
                  <w:txbxContent>
                    <w:p w14:paraId="17640142" w14:textId="77777777" w:rsidR="00530BE4" w:rsidRPr="00EC75AC" w:rsidRDefault="00530BE4" w:rsidP="00530BE4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EC75AC">
                        <w:rPr>
                          <w:b/>
                          <w:bCs/>
                          <w:highlight w:val="yellow"/>
                        </w:rPr>
                        <w:t>NEW FOR THIS YEAR</w:t>
                      </w:r>
                      <w:r>
                        <w:rPr>
                          <w:b/>
                          <w:bCs/>
                        </w:rPr>
                        <w:t xml:space="preserve">   </w:t>
                      </w:r>
                    </w:p>
                    <w:p w14:paraId="72910CBA" w14:textId="77777777" w:rsidR="00530BE4" w:rsidRDefault="00530BE4" w:rsidP="00530BE4">
                      <w:pPr>
                        <w:jc w:val="center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A41FA6">
        <w:rPr>
          <w:rFonts w:cs="Calibri"/>
          <w:szCs w:val="24"/>
        </w:rPr>
        <w:t xml:space="preserve">REGISTRATION DEADLINE:  </w:t>
      </w:r>
      <w:r w:rsidR="00B84189">
        <w:rPr>
          <w:rFonts w:cs="Calibri"/>
          <w:szCs w:val="24"/>
        </w:rPr>
        <w:t>NOVEMBER</w:t>
      </w:r>
      <w:r w:rsidR="00D814DB">
        <w:rPr>
          <w:rFonts w:cs="Calibri"/>
          <w:szCs w:val="24"/>
        </w:rPr>
        <w:t xml:space="preserve"> </w:t>
      </w:r>
      <w:r w:rsidR="006D5DC1">
        <w:rPr>
          <w:rFonts w:cs="Calibri"/>
          <w:szCs w:val="24"/>
        </w:rPr>
        <w:t>6</w:t>
      </w:r>
      <w:r w:rsidR="00D814DB" w:rsidRPr="00D814DB">
        <w:rPr>
          <w:rFonts w:cs="Calibri"/>
          <w:szCs w:val="24"/>
          <w:vertAlign w:val="superscript"/>
        </w:rPr>
        <w:t>TH</w:t>
      </w:r>
    </w:p>
    <w:p w14:paraId="69ABB469" w14:textId="26908225" w:rsidR="00A9550E" w:rsidRDefault="00530BE4" w:rsidP="00530BE4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>
        <w:rPr>
          <w:rFonts w:cs="Calibri"/>
          <w:szCs w:val="24"/>
        </w:rPr>
        <w:t xml:space="preserve">             </w:t>
      </w:r>
      <w:r w:rsidRPr="00530BE4">
        <w:rPr>
          <w:rFonts w:cs="Calibri"/>
          <w:szCs w:val="24"/>
        </w:rPr>
        <w:t xml:space="preserve">  </w:t>
      </w:r>
      <w:r>
        <w:rPr>
          <w:rFonts w:cs="Calibri"/>
          <w:szCs w:val="24"/>
        </w:rPr>
        <w:t xml:space="preserve">    </w:t>
      </w:r>
      <w:r w:rsidR="00A9550E">
        <w:rPr>
          <w:rFonts w:cs="Calibri"/>
          <w:szCs w:val="24"/>
        </w:rPr>
        <w:t xml:space="preserve">        </w:t>
      </w:r>
      <w:r w:rsidR="006A4911" w:rsidRPr="00530BE4">
        <w:rPr>
          <w:rFonts w:cs="Calibri"/>
          <w:szCs w:val="24"/>
        </w:rPr>
        <w:t xml:space="preserve">ONLINE SUBMISSIONS DUE TO TALLO </w:t>
      </w:r>
      <w:r w:rsidR="00604554" w:rsidRPr="00530BE4">
        <w:rPr>
          <w:rFonts w:cs="Calibri"/>
          <w:szCs w:val="24"/>
        </w:rPr>
        <w:t xml:space="preserve">FOR </w:t>
      </w:r>
      <w:r w:rsidR="006A4911" w:rsidRPr="00530BE4">
        <w:rPr>
          <w:rFonts w:cs="Calibri"/>
          <w:szCs w:val="24"/>
        </w:rPr>
        <w:t>SECONDARY</w:t>
      </w:r>
      <w:r w:rsidR="00AC4176" w:rsidRPr="00530BE4">
        <w:rPr>
          <w:rFonts w:cs="Calibri"/>
          <w:szCs w:val="24"/>
        </w:rPr>
        <w:t>/POST SECONDARY MEMBERS</w:t>
      </w:r>
      <w:r w:rsidR="006A4911" w:rsidRPr="00530BE4">
        <w:rPr>
          <w:rFonts w:cs="Calibri"/>
          <w:szCs w:val="24"/>
        </w:rPr>
        <w:t xml:space="preserve"> &amp; </w:t>
      </w:r>
    </w:p>
    <w:p w14:paraId="6F9AA268" w14:textId="5CE61C64" w:rsidR="00A41FA6" w:rsidRPr="00530BE4" w:rsidRDefault="00A9550E" w:rsidP="003468A1">
      <w:pPr>
        <w:pStyle w:val="ListParagraph"/>
        <w:spacing w:after="200" w:line="276" w:lineRule="auto"/>
        <w:rPr>
          <w:rFonts w:cs="Calibri"/>
          <w:szCs w:val="24"/>
        </w:rPr>
      </w:pPr>
      <w:r>
        <w:rPr>
          <w:rFonts w:cs="Calibri"/>
          <w:szCs w:val="24"/>
        </w:rPr>
        <w:t xml:space="preserve">                           </w:t>
      </w:r>
      <w:r w:rsidR="00A93DCF">
        <w:rPr>
          <w:rFonts w:cs="Calibri"/>
          <w:szCs w:val="24"/>
        </w:rPr>
        <w:t>TO</w:t>
      </w:r>
      <w:r w:rsidR="003468A1">
        <w:rPr>
          <w:rFonts w:cs="Calibri"/>
          <w:szCs w:val="24"/>
        </w:rPr>
        <w:t xml:space="preserve"> </w:t>
      </w:r>
      <w:r w:rsidR="006A4911" w:rsidRPr="00530BE4">
        <w:rPr>
          <w:rFonts w:cs="Calibri"/>
          <w:szCs w:val="24"/>
        </w:rPr>
        <w:t xml:space="preserve">WUFOO </w:t>
      </w:r>
      <w:r w:rsidR="00A93DCF">
        <w:rPr>
          <w:rFonts w:cs="Calibri"/>
          <w:szCs w:val="24"/>
        </w:rPr>
        <w:t xml:space="preserve">FOR </w:t>
      </w:r>
      <w:r w:rsidR="006A4911" w:rsidRPr="00530BE4">
        <w:rPr>
          <w:rFonts w:cs="Calibri"/>
          <w:szCs w:val="24"/>
        </w:rPr>
        <w:t>MIDDLE SCHOOL</w:t>
      </w:r>
      <w:r w:rsidR="00604554" w:rsidRPr="00530BE4">
        <w:rPr>
          <w:rFonts w:cs="Calibri"/>
          <w:szCs w:val="24"/>
        </w:rPr>
        <w:t xml:space="preserve"> MEMBERS</w:t>
      </w:r>
      <w:r w:rsidR="006A4911" w:rsidRPr="00530BE4">
        <w:rPr>
          <w:rFonts w:cs="Calibri"/>
          <w:szCs w:val="24"/>
        </w:rPr>
        <w:t xml:space="preserve">: </w:t>
      </w:r>
      <w:r w:rsidR="00B66136" w:rsidRPr="003468A1">
        <w:rPr>
          <w:rFonts w:cs="Calibri"/>
          <w:szCs w:val="24"/>
          <w:highlight w:val="green"/>
        </w:rPr>
        <w:t>NOVEMBER 16TH</w:t>
      </w:r>
    </w:p>
    <w:p w14:paraId="1A556E43" w14:textId="62266CF9" w:rsidR="009C081B" w:rsidRPr="00A30036" w:rsidRDefault="00714AD0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>
        <w:rPr>
          <w:rFonts w:cs="Calibri"/>
          <w:szCs w:val="24"/>
        </w:rPr>
        <w:t xml:space="preserve">ON-LINE </w:t>
      </w:r>
      <w:r w:rsidR="009C081B" w:rsidRPr="00A30036">
        <w:rPr>
          <w:rFonts w:cs="Calibri"/>
          <w:szCs w:val="24"/>
        </w:rPr>
        <w:t xml:space="preserve">TESTS WILL </w:t>
      </w:r>
      <w:r>
        <w:rPr>
          <w:rFonts w:cs="Calibri"/>
          <w:szCs w:val="24"/>
        </w:rPr>
        <w:t>OCCUR</w:t>
      </w:r>
      <w:r w:rsidR="009C081B" w:rsidRPr="00A30036">
        <w:rPr>
          <w:rFonts w:cs="Calibri"/>
          <w:szCs w:val="24"/>
        </w:rPr>
        <w:t xml:space="preserve"> </w:t>
      </w:r>
      <w:r w:rsidR="0014051C">
        <w:rPr>
          <w:rFonts w:cs="Calibri"/>
          <w:szCs w:val="24"/>
        </w:rPr>
        <w:t>DECEMBER 1-7</w:t>
      </w:r>
    </w:p>
    <w:p w14:paraId="5A73CB31" w14:textId="77777777" w:rsidR="009C081B" w:rsidRPr="00A30036" w:rsidRDefault="00724AD9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>
        <w:rPr>
          <w:rFonts w:cs="Calibri"/>
          <w:noProof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5DB32AC" wp14:editId="1533AEC1">
                <wp:simplePos x="0" y="0"/>
                <wp:positionH relativeFrom="column">
                  <wp:posOffset>6271260</wp:posOffset>
                </wp:positionH>
                <wp:positionV relativeFrom="paragraph">
                  <wp:posOffset>51435</wp:posOffset>
                </wp:positionV>
                <wp:extent cx="3040380" cy="1508760"/>
                <wp:effectExtent l="0" t="0" r="26670" b="15240"/>
                <wp:wrapNone/>
                <wp:docPr id="3" name="Flowchart: Alternate Proces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0380" cy="1508760"/>
                        </a:xfrm>
                        <a:prstGeom prst="flowChartAlternateProcess">
                          <a:avLst/>
                        </a:prstGeom>
                        <a:solidFill>
                          <a:srgbClr val="C0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858518F" w14:textId="77777777" w:rsidR="009B74CB" w:rsidRPr="007955B6" w:rsidRDefault="009B74CB" w:rsidP="007955B6">
                            <w:pPr>
                              <w:spacing w:after="0"/>
                              <w:jc w:val="center"/>
                              <w:rPr>
                                <w:b/>
                                <w:sz w:val="28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sz w:val="28"/>
                                <w:u w:val="single"/>
                              </w:rPr>
                              <w:t>SQE and SLC Payments</w:t>
                            </w:r>
                          </w:p>
                          <w:p w14:paraId="0F3D9938" w14:textId="77777777" w:rsidR="009B74CB" w:rsidRDefault="009B74CB" w:rsidP="007955B6">
                            <w:pPr>
                              <w:spacing w:after="0"/>
                              <w:jc w:val="center"/>
                            </w:pPr>
                            <w:r>
                              <w:t xml:space="preserve">Payable to </w:t>
                            </w:r>
                            <w:r w:rsidRPr="007955B6">
                              <w:rPr>
                                <w:b/>
                                <w:i/>
                              </w:rPr>
                              <w:t>Alabama HOSA</w:t>
                            </w:r>
                          </w:p>
                          <w:p w14:paraId="492BAAA5" w14:textId="77777777" w:rsidR="009B74CB" w:rsidRPr="00302CF9" w:rsidRDefault="009B74CB" w:rsidP="007955B6">
                            <w:pPr>
                              <w:spacing w:after="0"/>
                              <w:jc w:val="center"/>
                              <w:rPr>
                                <w:b/>
                                <w:color w:val="FFFF00"/>
                                <w:sz w:val="28"/>
                              </w:rPr>
                            </w:pPr>
                            <w:r w:rsidRPr="00302CF9">
                              <w:rPr>
                                <w:b/>
                                <w:color w:val="FFFF00"/>
                                <w:sz w:val="28"/>
                              </w:rPr>
                              <w:t>MAIL TO:</w:t>
                            </w:r>
                          </w:p>
                          <w:p w14:paraId="2B3E69B7" w14:textId="77777777" w:rsidR="009B74CB" w:rsidRPr="00816142" w:rsidRDefault="009B74CB" w:rsidP="007955B6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 w:rsidRPr="00816142">
                              <w:rPr>
                                <w:sz w:val="24"/>
                              </w:rPr>
                              <w:t>Alabama HOSA Business Office</w:t>
                            </w:r>
                          </w:p>
                          <w:p w14:paraId="146A48EE" w14:textId="77777777" w:rsidR="00541B6A" w:rsidRDefault="00541B6A" w:rsidP="00541B6A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 xml:space="preserve">PO Box </w:t>
                            </w:r>
                            <w:r w:rsidR="000E2609">
                              <w:rPr>
                                <w:sz w:val="24"/>
                              </w:rPr>
                              <w:t>1440</w:t>
                            </w:r>
                          </w:p>
                          <w:p w14:paraId="4C7C95D2" w14:textId="77777777" w:rsidR="009B74CB" w:rsidRPr="00816142" w:rsidRDefault="00541B6A" w:rsidP="00541B6A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 w:rsidRPr="00541B6A">
                              <w:rPr>
                                <w:sz w:val="24"/>
                              </w:rPr>
                              <w:t>Owasso, OK 7405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15DB32AC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owchart: Alternate Process 3" o:spid="_x0000_s1031" type="#_x0000_t176" style="position:absolute;left:0;text-align:left;margin-left:493.8pt;margin-top:4.05pt;width:239.4pt;height:118.8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" fillcolor="#c00000" strokecolor="#1f4d78 [1604]" strokeweight="1pt">
                <v:textbox>
                  <w:txbxContent>
                    <w:p w14:paraId="1858518F" w14:textId="77777777" w:rsidR="009B74CB" w:rsidRPr="007955B6" w:rsidRDefault="009B74CB" w:rsidP="007955B6">
                      <w:pPr>
                        <w:spacing w:after="0"/>
                        <w:jc w:val="center"/>
                        <w:rPr>
                          <w:b/>
                          <w:sz w:val="28"/>
                          <w:u w:val="single"/>
                        </w:rPr>
                      </w:pPr>
                      <w:r>
                        <w:rPr>
                          <w:b/>
                          <w:sz w:val="28"/>
                          <w:u w:val="single"/>
                        </w:rPr>
                        <w:t>SQE and SLC Payments</w:t>
                      </w:r>
                    </w:p>
                    <w:p w14:paraId="0F3D9938" w14:textId="77777777" w:rsidR="009B74CB" w:rsidRDefault="009B74CB" w:rsidP="007955B6">
                      <w:pPr>
                        <w:spacing w:after="0"/>
                        <w:jc w:val="center"/>
                      </w:pPr>
                      <w:r>
                        <w:t xml:space="preserve">Payable to </w:t>
                      </w:r>
                      <w:r w:rsidRPr="007955B6">
                        <w:rPr>
                          <w:b/>
                          <w:i/>
                        </w:rPr>
                        <w:t>Alabama HOSA</w:t>
                      </w:r>
                    </w:p>
                    <w:p w14:paraId="492BAAA5" w14:textId="77777777" w:rsidR="009B74CB" w:rsidRPr="00302CF9" w:rsidRDefault="009B74CB" w:rsidP="007955B6">
                      <w:pPr>
                        <w:spacing w:after="0"/>
                        <w:jc w:val="center"/>
                        <w:rPr>
                          <w:b/>
                          <w:color w:val="FFFF00"/>
                          <w:sz w:val="28"/>
                        </w:rPr>
                      </w:pPr>
                      <w:r w:rsidRPr="00302CF9">
                        <w:rPr>
                          <w:b/>
                          <w:color w:val="FFFF00"/>
                          <w:sz w:val="28"/>
                        </w:rPr>
                        <w:t>MAIL TO:</w:t>
                      </w:r>
                    </w:p>
                    <w:p w14:paraId="2B3E69B7" w14:textId="77777777" w:rsidR="009B74CB" w:rsidRPr="00816142" w:rsidRDefault="009B74CB" w:rsidP="007955B6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 w:rsidRPr="00816142">
                        <w:rPr>
                          <w:sz w:val="24"/>
                        </w:rPr>
                        <w:t>Alabama HOSA Business Office</w:t>
                      </w:r>
                    </w:p>
                    <w:p w14:paraId="146A48EE" w14:textId="77777777" w:rsidR="00541B6A" w:rsidRDefault="00541B6A" w:rsidP="00541B6A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 xml:space="preserve">PO Box </w:t>
                      </w:r>
                      <w:r w:rsidR="000E2609">
                        <w:rPr>
                          <w:sz w:val="24"/>
                        </w:rPr>
                        <w:t>1440</w:t>
                      </w:r>
                    </w:p>
                    <w:p w14:paraId="4C7C95D2" w14:textId="77777777" w:rsidR="009B74CB" w:rsidRPr="00816142" w:rsidRDefault="00541B6A" w:rsidP="00541B6A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 w:rsidRPr="00541B6A">
                        <w:rPr>
                          <w:sz w:val="24"/>
                        </w:rPr>
                        <w:t>Owasso, OK 74055</w:t>
                      </w:r>
                    </w:p>
                  </w:txbxContent>
                </v:textbox>
              </v:shape>
            </w:pict>
          </mc:Fallback>
        </mc:AlternateContent>
      </w:r>
      <w:r w:rsidR="009C081B" w:rsidRPr="00A30036">
        <w:rPr>
          <w:rFonts w:cs="Calibri"/>
          <w:szCs w:val="24"/>
        </w:rPr>
        <w:t xml:space="preserve">$10.00 PER STUDENT PAID TO </w:t>
      </w:r>
      <w:r w:rsidR="009C081B" w:rsidRPr="00A30036">
        <w:rPr>
          <w:rFonts w:cs="Calibri"/>
          <w:i/>
          <w:szCs w:val="24"/>
          <w:highlight w:val="yellow"/>
          <w:u w:val="single"/>
        </w:rPr>
        <w:t>ALABAMA HOSA</w:t>
      </w:r>
      <w:r w:rsidR="0014051C">
        <w:rPr>
          <w:rFonts w:cs="Calibri"/>
          <w:i/>
          <w:szCs w:val="24"/>
          <w:u w:val="single"/>
        </w:rPr>
        <w:t xml:space="preserve">, </w:t>
      </w:r>
      <w:r w:rsidR="0014051C">
        <w:rPr>
          <w:rFonts w:cs="Calibri"/>
          <w:szCs w:val="24"/>
        </w:rPr>
        <w:t>MAIL TO THE BUSINESS OFFICE</w:t>
      </w:r>
    </w:p>
    <w:p w14:paraId="27470240" w14:textId="77777777" w:rsidR="009C081B" w:rsidRPr="00A30036" w:rsidRDefault="009C081B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TESTS AND SUBMISSIONS WILL BE COMPLETED </w:t>
      </w:r>
      <w:r w:rsidR="00816142">
        <w:rPr>
          <w:rFonts w:cs="Calibri"/>
          <w:szCs w:val="24"/>
        </w:rPr>
        <w:t>AND SUBMITTED ELECTRONICALLY</w:t>
      </w:r>
    </w:p>
    <w:p w14:paraId="6A2E16DB" w14:textId="1BEB670A" w:rsidR="009C081B" w:rsidRDefault="009C081B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>QUALIFIERS TO S</w:t>
      </w:r>
      <w:r w:rsidR="00714AD0">
        <w:rPr>
          <w:rFonts w:cs="Calibri"/>
          <w:szCs w:val="24"/>
        </w:rPr>
        <w:t>TATE LEADERSHIP CONFERENCE (SLC)</w:t>
      </w:r>
      <w:r w:rsidRPr="00A30036">
        <w:rPr>
          <w:rFonts w:cs="Calibri"/>
          <w:szCs w:val="24"/>
        </w:rPr>
        <w:t xml:space="preserve"> WILL BE ANNOUNCED VIA </w:t>
      </w:r>
      <w:r w:rsidR="00604554">
        <w:rPr>
          <w:rFonts w:cs="Calibri"/>
          <w:szCs w:val="24"/>
        </w:rPr>
        <w:t>HOSA WEBSITE</w:t>
      </w:r>
    </w:p>
    <w:p w14:paraId="052FC5F3" w14:textId="77777777" w:rsidR="00714AD0" w:rsidRPr="005B64F1" w:rsidRDefault="00816142" w:rsidP="005B64F1">
      <w:pPr>
        <w:pStyle w:val="ListParagraph"/>
        <w:numPr>
          <w:ilvl w:val="0"/>
          <w:numId w:val="5"/>
        </w:numPr>
        <w:spacing w:after="200" w:line="240" w:lineRule="auto"/>
        <w:rPr>
          <w:rFonts w:cs="Calibri"/>
          <w:b/>
          <w:szCs w:val="24"/>
          <w:u w:val="single"/>
        </w:rPr>
      </w:pPr>
      <w:r>
        <w:rPr>
          <w:rFonts w:cs="Calibri"/>
          <w:szCs w:val="24"/>
        </w:rPr>
        <w:t xml:space="preserve">MIDDLE SCHOOL </w:t>
      </w:r>
      <w:r w:rsidR="005B64F1">
        <w:rPr>
          <w:rFonts w:cs="Calibri"/>
          <w:szCs w:val="24"/>
        </w:rPr>
        <w:t xml:space="preserve">AND POST-SECONDARY/COLLEGIATE </w:t>
      </w:r>
      <w:r>
        <w:rPr>
          <w:rFonts w:cs="Calibri"/>
          <w:szCs w:val="24"/>
        </w:rPr>
        <w:t xml:space="preserve">WILL COMPETE IN </w:t>
      </w:r>
      <w:r w:rsidRPr="00D814DB">
        <w:rPr>
          <w:rFonts w:cs="Calibri"/>
          <w:b/>
          <w:szCs w:val="24"/>
          <w:u w:val="single"/>
        </w:rPr>
        <w:t>SQE</w:t>
      </w:r>
      <w:r w:rsidRPr="005B64F1">
        <w:rPr>
          <w:rFonts w:cs="Calibri"/>
          <w:b/>
          <w:szCs w:val="24"/>
        </w:rPr>
        <w:t xml:space="preserve"> </w:t>
      </w:r>
      <w:r w:rsidR="005B64F1">
        <w:rPr>
          <w:rFonts w:cs="Calibri"/>
          <w:szCs w:val="24"/>
        </w:rPr>
        <w:t xml:space="preserve">AND </w:t>
      </w:r>
      <w:r w:rsidR="005B64F1" w:rsidRPr="005B64F1">
        <w:rPr>
          <w:rFonts w:cs="Calibri"/>
          <w:b/>
          <w:szCs w:val="24"/>
          <w:u w:val="single"/>
        </w:rPr>
        <w:t>ILC</w:t>
      </w:r>
      <w:r w:rsidR="005B64F1">
        <w:rPr>
          <w:rFonts w:cs="Calibri"/>
          <w:szCs w:val="24"/>
        </w:rPr>
        <w:t xml:space="preserve"> </w:t>
      </w:r>
      <w:r w:rsidR="005B64F1" w:rsidRPr="005B64F1">
        <w:rPr>
          <w:rFonts w:cs="Calibri"/>
          <w:b/>
          <w:color w:val="FF0000"/>
          <w:szCs w:val="24"/>
        </w:rPr>
        <w:t>ONLY</w:t>
      </w:r>
      <w:r w:rsidR="005B64F1">
        <w:rPr>
          <w:rFonts w:cs="Calibri"/>
          <w:szCs w:val="24"/>
        </w:rPr>
        <w:t>.</w:t>
      </w:r>
      <w:r>
        <w:rPr>
          <w:rFonts w:cs="Calibri"/>
          <w:szCs w:val="24"/>
        </w:rPr>
        <w:t xml:space="preserve">  </w:t>
      </w:r>
    </w:p>
    <w:p w14:paraId="14C9AE75" w14:textId="77777777" w:rsidR="00A07318" w:rsidRPr="00A30036" w:rsidRDefault="00A07318" w:rsidP="00B84189">
      <w:pPr>
        <w:spacing w:line="240" w:lineRule="auto"/>
        <w:rPr>
          <w:rFonts w:cs="Calibri"/>
          <w:szCs w:val="24"/>
        </w:rPr>
      </w:pPr>
      <w:r w:rsidRPr="00A30036">
        <w:rPr>
          <w:rFonts w:cs="Calibri"/>
          <w:b/>
          <w:szCs w:val="24"/>
        </w:rPr>
        <w:t>STATE LEADERSHIP CONFERENCE</w:t>
      </w:r>
      <w:r w:rsidR="00805C0F">
        <w:rPr>
          <w:rFonts w:cs="Calibri"/>
          <w:b/>
          <w:szCs w:val="24"/>
        </w:rPr>
        <w:t xml:space="preserve"> (SLC)</w:t>
      </w:r>
      <w:r w:rsidRPr="00A30036">
        <w:rPr>
          <w:rFonts w:cs="Calibri"/>
          <w:b/>
          <w:szCs w:val="24"/>
        </w:rPr>
        <w:t>:</w:t>
      </w:r>
      <w:r w:rsidRPr="00A30036">
        <w:rPr>
          <w:rFonts w:cs="Calibri"/>
          <w:szCs w:val="24"/>
        </w:rPr>
        <w:t xml:space="preserve">  RENAISSANCE MONTGOMERY HOTEL AND CONVENTION CENTER</w:t>
      </w:r>
    </w:p>
    <w:p w14:paraId="1836744E" w14:textId="745689F1" w:rsidR="00A07318" w:rsidRPr="00A30036" w:rsidRDefault="00C254BF" w:rsidP="00A07318">
      <w:pPr>
        <w:pStyle w:val="ListParagraph"/>
        <w:numPr>
          <w:ilvl w:val="0"/>
          <w:numId w:val="2"/>
        </w:numPr>
        <w:spacing w:after="200" w:line="276" w:lineRule="auto"/>
        <w:rPr>
          <w:rFonts w:cs="Calibri"/>
          <w:szCs w:val="24"/>
        </w:rPr>
      </w:pPr>
      <w:r>
        <w:rPr>
          <w:rFonts w:cs="Calibri"/>
          <w:szCs w:val="24"/>
        </w:rPr>
        <w:t xml:space="preserve">MARCH </w:t>
      </w:r>
      <w:r w:rsidR="006944F9">
        <w:rPr>
          <w:rFonts w:cs="Calibri"/>
          <w:szCs w:val="24"/>
        </w:rPr>
        <w:t>4</w:t>
      </w:r>
      <w:r w:rsidR="006944F9" w:rsidRPr="006944F9">
        <w:rPr>
          <w:rFonts w:cs="Calibri"/>
          <w:szCs w:val="24"/>
          <w:vertAlign w:val="superscript"/>
        </w:rPr>
        <w:t>TH</w:t>
      </w:r>
      <w:r w:rsidR="006944F9">
        <w:rPr>
          <w:rFonts w:cs="Calibri"/>
          <w:szCs w:val="24"/>
        </w:rPr>
        <w:t xml:space="preserve"> &amp; 5</w:t>
      </w:r>
      <w:r w:rsidR="0020630B" w:rsidRPr="006944F9">
        <w:rPr>
          <w:rFonts w:cs="Calibri"/>
          <w:szCs w:val="24"/>
          <w:vertAlign w:val="superscript"/>
        </w:rPr>
        <w:t>TH</w:t>
      </w:r>
      <w:r w:rsidR="0020630B">
        <w:rPr>
          <w:rFonts w:cs="Calibri"/>
          <w:szCs w:val="24"/>
        </w:rPr>
        <w:t>,</w:t>
      </w:r>
      <w:r w:rsidR="00A07318" w:rsidRPr="00A30036">
        <w:rPr>
          <w:rFonts w:cs="Calibri"/>
          <w:szCs w:val="24"/>
        </w:rPr>
        <w:t xml:space="preserve"> 20</w:t>
      </w:r>
      <w:r w:rsidR="000E2609">
        <w:rPr>
          <w:rFonts w:cs="Calibri"/>
          <w:szCs w:val="24"/>
        </w:rPr>
        <w:t>2</w:t>
      </w:r>
      <w:r w:rsidR="006944F9">
        <w:rPr>
          <w:rFonts w:cs="Calibri"/>
          <w:szCs w:val="24"/>
        </w:rPr>
        <w:t>1</w:t>
      </w:r>
      <w:r w:rsidR="00A07318" w:rsidRPr="00A30036">
        <w:rPr>
          <w:rFonts w:cs="Calibri"/>
          <w:szCs w:val="24"/>
        </w:rPr>
        <w:t xml:space="preserve"> (THURSDAY AND FRIDAY)</w:t>
      </w:r>
    </w:p>
    <w:p w14:paraId="7C1897D8" w14:textId="51C1F0C5" w:rsidR="00A07318" w:rsidRPr="00A30036" w:rsidRDefault="00A07318" w:rsidP="00A07318">
      <w:pPr>
        <w:pStyle w:val="ListParagraph"/>
        <w:numPr>
          <w:ilvl w:val="0"/>
          <w:numId w:val="2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$35.00 PER PERSON REGISTRATION FEE </w:t>
      </w:r>
      <w:r w:rsidR="009C081B" w:rsidRPr="00A30036">
        <w:rPr>
          <w:rFonts w:cs="Calibri"/>
          <w:szCs w:val="24"/>
        </w:rPr>
        <w:t xml:space="preserve">PAYABLE TO </w:t>
      </w:r>
      <w:r w:rsidR="009C081B" w:rsidRPr="00A30036">
        <w:rPr>
          <w:rFonts w:cs="Calibri"/>
          <w:i/>
          <w:szCs w:val="24"/>
          <w:highlight w:val="yellow"/>
          <w:u w:val="single"/>
        </w:rPr>
        <w:t>ALABAMA HOSA</w:t>
      </w:r>
      <w:r w:rsidR="0014051C">
        <w:rPr>
          <w:rFonts w:cs="Calibri"/>
          <w:i/>
          <w:szCs w:val="24"/>
          <w:u w:val="single"/>
        </w:rPr>
        <w:t xml:space="preserve">, </w:t>
      </w:r>
      <w:r w:rsidR="0014051C">
        <w:rPr>
          <w:rFonts w:cs="Calibri"/>
          <w:szCs w:val="24"/>
        </w:rPr>
        <w:t>MAIL TO THE BUSINESS OFFICE</w:t>
      </w:r>
    </w:p>
    <w:p w14:paraId="56862C8F" w14:textId="4C74EBFE" w:rsidR="00A30036" w:rsidRPr="00A30036" w:rsidRDefault="00714AD0" w:rsidP="00A07318">
      <w:pPr>
        <w:pStyle w:val="ListParagraph"/>
        <w:numPr>
          <w:ilvl w:val="0"/>
          <w:numId w:val="2"/>
        </w:numPr>
        <w:spacing w:after="200" w:line="276" w:lineRule="auto"/>
        <w:rPr>
          <w:rFonts w:cs="Calibri"/>
          <w:szCs w:val="24"/>
        </w:rPr>
      </w:pPr>
      <w:r>
        <w:rPr>
          <w:rFonts w:cs="Calibri"/>
          <w:szCs w:val="24"/>
        </w:rPr>
        <w:t xml:space="preserve">PARTICIPANT ELIGIBILITY FOR ATTENDENCE TO SLC IS DETERMINED BY THE </w:t>
      </w:r>
      <w:r w:rsidR="00B84189">
        <w:rPr>
          <w:rFonts w:cs="Calibri"/>
          <w:szCs w:val="24"/>
        </w:rPr>
        <w:t>SQE</w:t>
      </w:r>
      <w:r>
        <w:rPr>
          <w:rFonts w:cs="Calibri"/>
          <w:szCs w:val="24"/>
        </w:rPr>
        <w:t xml:space="preserve"> PROCESS</w:t>
      </w:r>
    </w:p>
    <w:p w14:paraId="746843C9" w14:textId="3C8E48AA" w:rsidR="00B84189" w:rsidRDefault="0020630B" w:rsidP="00A07318">
      <w:pPr>
        <w:pStyle w:val="ListParagraph"/>
        <w:numPr>
          <w:ilvl w:val="0"/>
          <w:numId w:val="2"/>
        </w:numPr>
        <w:spacing w:after="200" w:line="276" w:lineRule="auto"/>
        <w:rPr>
          <w:rFonts w:cs="Calibri"/>
          <w:szCs w:val="24"/>
        </w:rPr>
      </w:pPr>
      <w:r>
        <w:rPr>
          <w:rFonts w:cs="Calibri"/>
          <w:b/>
          <w:noProof/>
          <w:sz w:val="44"/>
          <w:szCs w:val="44"/>
        </w:rPr>
        <w:drawing>
          <wp:anchor distT="0" distB="0" distL="114300" distR="114300" simplePos="0" relativeHeight="251659264" behindDoc="0" locked="0" layoutInCell="1" allowOverlap="1" wp14:anchorId="7AC3D36A" wp14:editId="44B247B6">
            <wp:simplePos x="0" y="0"/>
            <wp:positionH relativeFrom="column">
              <wp:posOffset>6469380</wp:posOffset>
            </wp:positionH>
            <wp:positionV relativeFrom="paragraph">
              <wp:posOffset>12700</wp:posOffset>
            </wp:positionV>
            <wp:extent cx="2917042" cy="1155477"/>
            <wp:effectExtent l="0" t="0" r="0" b="6985"/>
            <wp:wrapNone/>
            <wp:docPr id="1" name="Picture 1" descr="cid:ac31cc11-3d14-4dc7-8d49-cb0037142497@ALSDE.e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ac31cc11-3d14-4dc7-8d49-cb0037142497@ALSDE.edu"/>
                    <pic:cNvPicPr>
                      <a:picLocks noChangeAspect="1" noChangeArrowheads="1"/>
                    </pic:cNvPicPr>
                  </pic:nvPicPr>
                  <pic:blipFill>
                    <a:blip r:embed="rId12" r:link="rId13" cstate="print">
                      <a:clrChange>
                        <a:clrFrom>
                          <a:srgbClr val="FFFEFC"/>
                        </a:clrFrom>
                        <a:clrTo>
                          <a:srgbClr val="FFFEFC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7042" cy="11554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7318" w:rsidRPr="00A30036">
        <w:rPr>
          <w:rFonts w:cs="Calibri"/>
          <w:szCs w:val="24"/>
        </w:rPr>
        <w:t xml:space="preserve">REGISTRATION </w:t>
      </w:r>
      <w:r w:rsidR="009C081B" w:rsidRPr="00A30036">
        <w:rPr>
          <w:rFonts w:cs="Calibri"/>
          <w:szCs w:val="24"/>
        </w:rPr>
        <w:t xml:space="preserve">IS </w:t>
      </w:r>
      <w:r w:rsidR="00A07318" w:rsidRPr="00A30036">
        <w:rPr>
          <w:rFonts w:cs="Calibri"/>
          <w:szCs w:val="24"/>
          <w:u w:val="single"/>
        </w:rPr>
        <w:t xml:space="preserve">DUE </w:t>
      </w:r>
      <w:r w:rsidR="003B5772">
        <w:rPr>
          <w:rFonts w:cs="Calibri"/>
          <w:szCs w:val="24"/>
          <w:u w:val="single"/>
        </w:rPr>
        <w:t xml:space="preserve">JANUARY </w:t>
      </w:r>
      <w:r w:rsidR="006944F9">
        <w:rPr>
          <w:rFonts w:cs="Calibri"/>
          <w:szCs w:val="24"/>
          <w:u w:val="single"/>
        </w:rPr>
        <w:t>11</w:t>
      </w:r>
      <w:r w:rsidR="0014051C" w:rsidRPr="0014051C">
        <w:rPr>
          <w:rFonts w:cs="Calibri"/>
          <w:szCs w:val="24"/>
          <w:u w:val="single"/>
          <w:vertAlign w:val="superscript"/>
        </w:rPr>
        <w:t>TH</w:t>
      </w:r>
      <w:r w:rsidR="00D814DB">
        <w:rPr>
          <w:rFonts w:cs="Calibri"/>
          <w:szCs w:val="24"/>
        </w:rPr>
        <w:t xml:space="preserve">, PAYMENT IS TO BE POSTMARKED BY </w:t>
      </w:r>
      <w:r w:rsidR="00D814DB">
        <w:rPr>
          <w:rFonts w:cs="Calibri"/>
          <w:szCs w:val="24"/>
          <w:u w:val="single"/>
        </w:rPr>
        <w:t>JANUARY 1</w:t>
      </w:r>
      <w:r w:rsidR="006944F9">
        <w:rPr>
          <w:rFonts w:cs="Calibri"/>
          <w:szCs w:val="24"/>
          <w:u w:val="single"/>
        </w:rPr>
        <w:t>6</w:t>
      </w:r>
      <w:r w:rsidR="0014051C" w:rsidRPr="0014051C">
        <w:rPr>
          <w:rFonts w:cs="Calibri"/>
          <w:szCs w:val="24"/>
          <w:u w:val="single"/>
          <w:vertAlign w:val="superscript"/>
        </w:rPr>
        <w:t>TH</w:t>
      </w:r>
      <w:r w:rsidR="0014051C">
        <w:rPr>
          <w:rFonts w:cs="Calibri"/>
          <w:szCs w:val="24"/>
          <w:u w:val="single"/>
        </w:rPr>
        <w:t xml:space="preserve"> </w:t>
      </w:r>
      <w:r w:rsidR="00A07318" w:rsidRPr="00A30036">
        <w:rPr>
          <w:rFonts w:cs="Calibri"/>
          <w:szCs w:val="24"/>
        </w:rPr>
        <w:t xml:space="preserve"> </w:t>
      </w:r>
    </w:p>
    <w:p w14:paraId="5EFD6E0E" w14:textId="77777777" w:rsidR="00A07318" w:rsidRPr="00A30036" w:rsidRDefault="00B84189" w:rsidP="00A07318">
      <w:pPr>
        <w:pStyle w:val="ListParagraph"/>
        <w:numPr>
          <w:ilvl w:val="0"/>
          <w:numId w:val="2"/>
        </w:numPr>
        <w:spacing w:after="200" w:line="276" w:lineRule="auto"/>
        <w:rPr>
          <w:rFonts w:cs="Calibri"/>
          <w:szCs w:val="24"/>
        </w:rPr>
      </w:pPr>
      <w:r>
        <w:rPr>
          <w:rFonts w:cs="Calibri"/>
          <w:b/>
          <w:szCs w:val="24"/>
          <w:u w:val="single"/>
        </w:rPr>
        <w:t>NO LATE REGISTRATIONS ALLOWED</w:t>
      </w:r>
    </w:p>
    <w:p w14:paraId="3B73E8A0" w14:textId="77777777" w:rsidR="00A07318" w:rsidRPr="00A30036" w:rsidRDefault="00A07318" w:rsidP="00A07318">
      <w:pPr>
        <w:pStyle w:val="ListParagraph"/>
        <w:numPr>
          <w:ilvl w:val="0"/>
          <w:numId w:val="2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>MUST STAY IN CONVENTION HOTEL</w:t>
      </w:r>
      <w:r w:rsidR="00731CE6" w:rsidRPr="00A30036">
        <w:rPr>
          <w:rFonts w:cs="Calibri"/>
          <w:szCs w:val="24"/>
        </w:rPr>
        <w:t xml:space="preserve"> (</w:t>
      </w:r>
      <w:r w:rsidR="009C081B" w:rsidRPr="00A30036">
        <w:rPr>
          <w:rFonts w:cs="Calibri"/>
          <w:szCs w:val="24"/>
        </w:rPr>
        <w:t xml:space="preserve">Once the </w:t>
      </w:r>
      <w:r w:rsidR="00731CE6" w:rsidRPr="00A30036">
        <w:rPr>
          <w:rFonts w:cs="Calibri"/>
          <w:szCs w:val="24"/>
        </w:rPr>
        <w:t xml:space="preserve">room block is filled, </w:t>
      </w:r>
      <w:r w:rsidR="00714AD0">
        <w:rPr>
          <w:rFonts w:cs="Calibri"/>
          <w:szCs w:val="24"/>
        </w:rPr>
        <w:t xml:space="preserve">other locations </w:t>
      </w:r>
      <w:r w:rsidR="005B64F1">
        <w:rPr>
          <w:rFonts w:cs="Calibri"/>
          <w:szCs w:val="24"/>
        </w:rPr>
        <w:t>are allowed</w:t>
      </w:r>
      <w:r w:rsidR="00731CE6" w:rsidRPr="00A30036">
        <w:rPr>
          <w:rFonts w:cs="Calibri"/>
          <w:szCs w:val="24"/>
        </w:rPr>
        <w:t>)</w:t>
      </w:r>
    </w:p>
    <w:p w14:paraId="70A9AAB8" w14:textId="1F5B5FCE" w:rsidR="0020630B" w:rsidRPr="00A93DCF" w:rsidRDefault="00A30036" w:rsidP="00A93DCF">
      <w:pPr>
        <w:pStyle w:val="ListParagraph"/>
        <w:numPr>
          <w:ilvl w:val="0"/>
          <w:numId w:val="2"/>
        </w:numPr>
        <w:spacing w:after="200" w:line="240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>MIDDLE SCHOOL AND POST-SECONDARY EVENTS</w:t>
      </w:r>
      <w:r w:rsidR="00B84189">
        <w:rPr>
          <w:rFonts w:cs="Calibri"/>
          <w:szCs w:val="24"/>
        </w:rPr>
        <w:t xml:space="preserve"> ARE </w:t>
      </w:r>
      <w:r w:rsidR="00B84189" w:rsidRPr="00B84189">
        <w:rPr>
          <w:rFonts w:cs="Calibri"/>
          <w:b/>
          <w:szCs w:val="24"/>
        </w:rPr>
        <w:t>NOT</w:t>
      </w:r>
      <w:r w:rsidR="00B84189">
        <w:rPr>
          <w:rFonts w:cs="Calibri"/>
          <w:szCs w:val="24"/>
        </w:rPr>
        <w:t xml:space="preserve"> OFFERED AT SLC</w:t>
      </w:r>
      <w:r w:rsidR="00A93DCF">
        <w:rPr>
          <w:rFonts w:cs="Calibri"/>
          <w:szCs w:val="24"/>
        </w:rPr>
        <w:t xml:space="preserve"> </w:t>
      </w:r>
    </w:p>
    <w:p w14:paraId="178FAF6C" w14:textId="7C374D9E" w:rsidR="00A07318" w:rsidRPr="00A30036" w:rsidRDefault="00A07318" w:rsidP="0020630B">
      <w:pPr>
        <w:pStyle w:val="ListParagraph"/>
        <w:spacing w:after="0" w:line="240" w:lineRule="auto"/>
        <w:ind w:left="0"/>
        <w:rPr>
          <w:rFonts w:cs="Calibri"/>
          <w:b/>
          <w:szCs w:val="24"/>
        </w:rPr>
      </w:pPr>
      <w:r w:rsidRPr="00A30036">
        <w:rPr>
          <w:rFonts w:cs="Calibri"/>
          <w:b/>
          <w:szCs w:val="24"/>
        </w:rPr>
        <w:t xml:space="preserve">NATIONAL HOSA THEME:  </w:t>
      </w:r>
      <w:r w:rsidR="006944F9">
        <w:rPr>
          <w:rFonts w:cs="Calibri"/>
          <w:szCs w:val="24"/>
        </w:rPr>
        <w:t>UNLOCK YOUR POTENTIAL</w:t>
      </w:r>
    </w:p>
    <w:p w14:paraId="12F26ACA" w14:textId="7A0E9113" w:rsidR="0020630B" w:rsidRDefault="00A07318" w:rsidP="0020630B">
      <w:pPr>
        <w:pStyle w:val="ListParagraph"/>
        <w:spacing w:after="0" w:line="240" w:lineRule="auto"/>
        <w:ind w:left="0"/>
        <w:rPr>
          <w:rFonts w:cs="Calibri"/>
          <w:szCs w:val="24"/>
        </w:rPr>
      </w:pPr>
      <w:r w:rsidRPr="00A30036">
        <w:rPr>
          <w:rFonts w:cs="Calibri"/>
          <w:b/>
          <w:szCs w:val="24"/>
        </w:rPr>
        <w:t>NATIONAL SERVICE PROJECT FOR 20</w:t>
      </w:r>
      <w:r w:rsidR="006944F9">
        <w:rPr>
          <w:rFonts w:cs="Calibri"/>
          <w:b/>
          <w:szCs w:val="24"/>
        </w:rPr>
        <w:t>20</w:t>
      </w:r>
      <w:r w:rsidRPr="00A30036">
        <w:rPr>
          <w:rFonts w:cs="Calibri"/>
          <w:b/>
          <w:szCs w:val="24"/>
        </w:rPr>
        <w:t>-20</w:t>
      </w:r>
      <w:r w:rsidR="005B64F1">
        <w:rPr>
          <w:rFonts w:cs="Calibri"/>
          <w:b/>
          <w:szCs w:val="24"/>
        </w:rPr>
        <w:t>2</w:t>
      </w:r>
      <w:r w:rsidR="006944F9">
        <w:rPr>
          <w:rFonts w:cs="Calibri"/>
          <w:b/>
          <w:szCs w:val="24"/>
        </w:rPr>
        <w:t>2</w:t>
      </w:r>
      <w:r w:rsidRPr="00A30036">
        <w:rPr>
          <w:rFonts w:cs="Calibri"/>
          <w:b/>
          <w:szCs w:val="24"/>
        </w:rPr>
        <w:t>:</w:t>
      </w:r>
      <w:r w:rsidRPr="00A30036">
        <w:rPr>
          <w:rFonts w:cs="Calibri"/>
          <w:szCs w:val="24"/>
        </w:rPr>
        <w:t xml:space="preserve">  </w:t>
      </w:r>
      <w:r w:rsidR="0029047E">
        <w:rPr>
          <w:rFonts w:cs="Calibri"/>
          <w:szCs w:val="24"/>
        </w:rPr>
        <w:t>BE THE MATCH</w:t>
      </w:r>
      <w:r w:rsidR="00857F77">
        <w:rPr>
          <w:rFonts w:cs="Calibri"/>
          <w:szCs w:val="24"/>
        </w:rPr>
        <w:t xml:space="preserve"> </w:t>
      </w:r>
      <w:r w:rsidR="0020630B">
        <w:rPr>
          <w:rFonts w:cs="Calibri"/>
          <w:szCs w:val="24"/>
        </w:rPr>
        <w:t xml:space="preserve">   </w:t>
      </w:r>
      <w:hyperlink r:id="rId14" w:history="1">
        <w:r w:rsidR="0020630B" w:rsidRPr="00E62D76">
          <w:rPr>
            <w:rStyle w:val="Hyperlink"/>
            <w:rFonts w:cs="Calibri"/>
            <w:szCs w:val="24"/>
          </w:rPr>
          <w:t>http://www.bethematch.org</w:t>
        </w:r>
      </w:hyperlink>
    </w:p>
    <w:p w14:paraId="3E9A77E6" w14:textId="308FAD26" w:rsidR="0071687D" w:rsidRPr="00D45792" w:rsidRDefault="00805C0F" w:rsidP="0020630B">
      <w:pPr>
        <w:pStyle w:val="ListParagraph"/>
        <w:spacing w:after="0" w:line="240" w:lineRule="auto"/>
        <w:ind w:left="0"/>
        <w:rPr>
          <w:rFonts w:cs="Calibri"/>
          <w:szCs w:val="24"/>
        </w:rPr>
      </w:pPr>
      <w:r>
        <w:rPr>
          <w:rFonts w:cs="Calibri"/>
          <w:b/>
          <w:szCs w:val="24"/>
        </w:rPr>
        <w:t>I</w:t>
      </w:r>
      <w:r w:rsidR="00A07318" w:rsidRPr="00A30036">
        <w:rPr>
          <w:rFonts w:cs="Calibri"/>
          <w:b/>
          <w:szCs w:val="24"/>
        </w:rPr>
        <w:t>N</w:t>
      </w:r>
      <w:r>
        <w:rPr>
          <w:rFonts w:cs="Calibri"/>
          <w:b/>
          <w:szCs w:val="24"/>
        </w:rPr>
        <w:t>TERN</w:t>
      </w:r>
      <w:r w:rsidR="00A07318" w:rsidRPr="00A30036">
        <w:rPr>
          <w:rFonts w:cs="Calibri"/>
          <w:b/>
          <w:szCs w:val="24"/>
        </w:rPr>
        <w:t xml:space="preserve">ATIONAL LEADERSHIP CONFERENCE </w:t>
      </w:r>
      <w:r>
        <w:rPr>
          <w:rFonts w:cs="Calibri"/>
          <w:b/>
          <w:szCs w:val="24"/>
        </w:rPr>
        <w:t xml:space="preserve">(ILC) </w:t>
      </w:r>
      <w:r w:rsidR="00A07318" w:rsidRPr="00A30036">
        <w:rPr>
          <w:rFonts w:cs="Calibri"/>
          <w:b/>
          <w:szCs w:val="24"/>
        </w:rPr>
        <w:t>20</w:t>
      </w:r>
      <w:r w:rsidR="000E2609">
        <w:rPr>
          <w:rFonts w:cs="Calibri"/>
          <w:b/>
          <w:szCs w:val="24"/>
        </w:rPr>
        <w:t>2</w:t>
      </w:r>
      <w:r w:rsidR="00857F77">
        <w:rPr>
          <w:rFonts w:cs="Calibri"/>
          <w:b/>
          <w:szCs w:val="24"/>
        </w:rPr>
        <w:t>1</w:t>
      </w:r>
      <w:r w:rsidR="00A07318" w:rsidRPr="00A30036">
        <w:rPr>
          <w:rFonts w:cs="Calibri"/>
          <w:b/>
          <w:szCs w:val="24"/>
        </w:rPr>
        <w:t>:</w:t>
      </w:r>
      <w:r w:rsidR="00A07318" w:rsidRPr="00A30036">
        <w:rPr>
          <w:rFonts w:cs="Calibri"/>
          <w:szCs w:val="24"/>
        </w:rPr>
        <w:t xml:space="preserve">  </w:t>
      </w:r>
      <w:r w:rsidR="004501E0">
        <w:rPr>
          <w:rFonts w:cs="Calibri"/>
          <w:szCs w:val="24"/>
        </w:rPr>
        <w:t>CORONADO SPRINGS RESORT</w:t>
      </w:r>
      <w:r w:rsidR="0020630B">
        <w:rPr>
          <w:rFonts w:cs="Calibri"/>
          <w:szCs w:val="24"/>
        </w:rPr>
        <w:t xml:space="preserve"> ORLANDO, </w:t>
      </w:r>
      <w:r w:rsidR="004501E0">
        <w:rPr>
          <w:rFonts w:cs="Calibri"/>
          <w:szCs w:val="24"/>
        </w:rPr>
        <w:t>FL</w:t>
      </w:r>
      <w:r w:rsidR="000E2609">
        <w:rPr>
          <w:rFonts w:cs="Calibri"/>
          <w:szCs w:val="24"/>
        </w:rPr>
        <w:t>: J</w:t>
      </w:r>
      <w:r w:rsidR="00F220CB">
        <w:rPr>
          <w:rFonts w:cs="Calibri"/>
          <w:szCs w:val="24"/>
        </w:rPr>
        <w:t>UNE</w:t>
      </w:r>
      <w:r w:rsidR="000E2609">
        <w:rPr>
          <w:rFonts w:cs="Calibri"/>
          <w:szCs w:val="24"/>
        </w:rPr>
        <w:t xml:space="preserve"> 2</w:t>
      </w:r>
      <w:r w:rsidR="004501E0">
        <w:rPr>
          <w:rFonts w:cs="Calibri"/>
          <w:szCs w:val="24"/>
        </w:rPr>
        <w:t>3</w:t>
      </w:r>
      <w:r w:rsidR="000E2609">
        <w:rPr>
          <w:rFonts w:cs="Calibri"/>
          <w:szCs w:val="24"/>
        </w:rPr>
        <w:t>-2</w:t>
      </w:r>
      <w:r w:rsidR="004501E0">
        <w:rPr>
          <w:rFonts w:cs="Calibri"/>
          <w:szCs w:val="24"/>
        </w:rPr>
        <w:t>6</w:t>
      </w:r>
      <w:r w:rsidR="000E2609">
        <w:rPr>
          <w:rFonts w:cs="Calibri"/>
          <w:szCs w:val="24"/>
        </w:rPr>
        <w:t>, 202</w:t>
      </w:r>
      <w:r w:rsidR="004501E0">
        <w:rPr>
          <w:rFonts w:cs="Calibri"/>
          <w:szCs w:val="24"/>
        </w:rPr>
        <w:t>1</w:t>
      </w:r>
    </w:p>
    <w:sectPr w:rsidR="0071687D" w:rsidRPr="00D45792" w:rsidSect="00BC75F0">
      <w:type w:val="continuous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011514" w14:textId="77777777" w:rsidR="00B63E9F" w:rsidRDefault="00B63E9F" w:rsidP="00A30036">
      <w:pPr>
        <w:spacing w:after="0" w:line="240" w:lineRule="auto"/>
      </w:pPr>
      <w:r>
        <w:separator/>
      </w:r>
    </w:p>
  </w:endnote>
  <w:endnote w:type="continuationSeparator" w:id="0">
    <w:p w14:paraId="1609BC79" w14:textId="77777777" w:rsidR="00B63E9F" w:rsidRDefault="00B63E9F" w:rsidP="00A300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EF25AA" w14:textId="77777777" w:rsidR="009B74CB" w:rsidRDefault="009B74CB" w:rsidP="00A30036">
    <w:pPr>
      <w:pStyle w:val="Footer"/>
      <w:tabs>
        <w:tab w:val="clear" w:pos="4680"/>
        <w:tab w:val="clear" w:pos="9360"/>
      </w:tabs>
    </w:pPr>
    <w:r>
      <w:rPr>
        <w:color w:val="595959" w:themeColor="text1" w:themeTint="A6"/>
        <w:sz w:val="18"/>
        <w:szCs w:val="18"/>
      </w:rPr>
      <w:ptab w:relativeTo="margin" w:alignment="right" w:leader="none"/>
    </w:r>
    <w:r>
      <w:rPr>
        <w:color w:val="595959" w:themeColor="text1" w:themeTint="A6"/>
        <w:sz w:val="18"/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A1D038" w14:textId="77777777" w:rsidR="00B63E9F" w:rsidRDefault="00B63E9F" w:rsidP="00A30036">
      <w:pPr>
        <w:spacing w:after="0" w:line="240" w:lineRule="auto"/>
      </w:pPr>
      <w:r>
        <w:separator/>
      </w:r>
    </w:p>
  </w:footnote>
  <w:footnote w:type="continuationSeparator" w:id="0">
    <w:p w14:paraId="3555320F" w14:textId="77777777" w:rsidR="00B63E9F" w:rsidRDefault="00B63E9F" w:rsidP="00A300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EA7902"/>
    <w:multiLevelType w:val="hybridMultilevel"/>
    <w:tmpl w:val="28E420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9B11B7"/>
    <w:multiLevelType w:val="hybridMultilevel"/>
    <w:tmpl w:val="7F2ACF32"/>
    <w:lvl w:ilvl="0" w:tplc="069007AA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1D55038"/>
    <w:multiLevelType w:val="hybridMultilevel"/>
    <w:tmpl w:val="779AC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775736"/>
    <w:multiLevelType w:val="hybridMultilevel"/>
    <w:tmpl w:val="8EF03A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FB41CB"/>
    <w:multiLevelType w:val="hybridMultilevel"/>
    <w:tmpl w:val="AE0CA38A"/>
    <w:lvl w:ilvl="0" w:tplc="EB3622D2">
      <w:start w:val="1"/>
      <w:numFmt w:val="bullet"/>
      <w:lvlText w:val="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605025"/>
    <w:multiLevelType w:val="hybridMultilevel"/>
    <w:tmpl w:val="BA1656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D07246"/>
    <w:multiLevelType w:val="hybridMultilevel"/>
    <w:tmpl w:val="94F8952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0A0F12"/>
    <w:multiLevelType w:val="hybridMultilevel"/>
    <w:tmpl w:val="6AEC7544"/>
    <w:lvl w:ilvl="0" w:tplc="98A0B5D6">
      <w:numFmt w:val="bullet"/>
      <w:lvlText w:val=""/>
      <w:lvlJc w:val="left"/>
      <w:pPr>
        <w:ind w:left="25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4"/>
  </w:num>
  <w:num w:numId="5">
    <w:abstractNumId w:val="2"/>
  </w:num>
  <w:num w:numId="6">
    <w:abstractNumId w:val="1"/>
  </w:num>
  <w:num w:numId="7">
    <w:abstractNumId w:val="6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NTU3sTAzMzMBQiUdpeDU4uLM/DyQAvNaAMf74OUsAAAA"/>
  </w:docVars>
  <w:rsids>
    <w:rsidRoot w:val="002A2C0B"/>
    <w:rsid w:val="00032780"/>
    <w:rsid w:val="00032D0C"/>
    <w:rsid w:val="00045127"/>
    <w:rsid w:val="00065037"/>
    <w:rsid w:val="000915AA"/>
    <w:rsid w:val="000923D3"/>
    <w:rsid w:val="000A51F8"/>
    <w:rsid w:val="000B1B86"/>
    <w:rsid w:val="000B2574"/>
    <w:rsid w:val="000B6726"/>
    <w:rsid w:val="000C1FEF"/>
    <w:rsid w:val="000C4251"/>
    <w:rsid w:val="000C44FF"/>
    <w:rsid w:val="000D2F51"/>
    <w:rsid w:val="000E2609"/>
    <w:rsid w:val="00136EE1"/>
    <w:rsid w:val="0014051C"/>
    <w:rsid w:val="00151CAF"/>
    <w:rsid w:val="001856DB"/>
    <w:rsid w:val="00186EF2"/>
    <w:rsid w:val="0019127A"/>
    <w:rsid w:val="001B392F"/>
    <w:rsid w:val="001C4340"/>
    <w:rsid w:val="001D4915"/>
    <w:rsid w:val="001F0BC0"/>
    <w:rsid w:val="002020CD"/>
    <w:rsid w:val="0020630B"/>
    <w:rsid w:val="002132F7"/>
    <w:rsid w:val="0022363F"/>
    <w:rsid w:val="002371A7"/>
    <w:rsid w:val="002618B0"/>
    <w:rsid w:val="00267E0B"/>
    <w:rsid w:val="00273A46"/>
    <w:rsid w:val="00280E0E"/>
    <w:rsid w:val="0029047E"/>
    <w:rsid w:val="00295E0E"/>
    <w:rsid w:val="002A2673"/>
    <w:rsid w:val="002A2C0B"/>
    <w:rsid w:val="002A53D3"/>
    <w:rsid w:val="002F4276"/>
    <w:rsid w:val="002F5CFE"/>
    <w:rsid w:val="00302CF9"/>
    <w:rsid w:val="00324269"/>
    <w:rsid w:val="00332630"/>
    <w:rsid w:val="003442C1"/>
    <w:rsid w:val="003468A1"/>
    <w:rsid w:val="00364CCC"/>
    <w:rsid w:val="00375D87"/>
    <w:rsid w:val="00390680"/>
    <w:rsid w:val="00397877"/>
    <w:rsid w:val="003B456C"/>
    <w:rsid w:val="003B5772"/>
    <w:rsid w:val="003D6878"/>
    <w:rsid w:val="003E1CC3"/>
    <w:rsid w:val="003E5129"/>
    <w:rsid w:val="003F0B91"/>
    <w:rsid w:val="00430C10"/>
    <w:rsid w:val="004338BF"/>
    <w:rsid w:val="004501E0"/>
    <w:rsid w:val="004A2134"/>
    <w:rsid w:val="004A55B4"/>
    <w:rsid w:val="004B7E97"/>
    <w:rsid w:val="004C4983"/>
    <w:rsid w:val="004C6DF7"/>
    <w:rsid w:val="004D2E98"/>
    <w:rsid w:val="004E0512"/>
    <w:rsid w:val="004E6B94"/>
    <w:rsid w:val="00506603"/>
    <w:rsid w:val="00527BBA"/>
    <w:rsid w:val="00530BE4"/>
    <w:rsid w:val="005319CF"/>
    <w:rsid w:val="00541B6A"/>
    <w:rsid w:val="00544104"/>
    <w:rsid w:val="00544C71"/>
    <w:rsid w:val="005610C8"/>
    <w:rsid w:val="00584759"/>
    <w:rsid w:val="005B5C4D"/>
    <w:rsid w:val="005B64F1"/>
    <w:rsid w:val="005C3C90"/>
    <w:rsid w:val="005F3BF7"/>
    <w:rsid w:val="005F6DE6"/>
    <w:rsid w:val="00604554"/>
    <w:rsid w:val="006164E0"/>
    <w:rsid w:val="006268B7"/>
    <w:rsid w:val="00640656"/>
    <w:rsid w:val="00665BFE"/>
    <w:rsid w:val="00683E09"/>
    <w:rsid w:val="006944F9"/>
    <w:rsid w:val="006A4911"/>
    <w:rsid w:val="006C6675"/>
    <w:rsid w:val="006D5DC1"/>
    <w:rsid w:val="007115F3"/>
    <w:rsid w:val="0071252F"/>
    <w:rsid w:val="00714755"/>
    <w:rsid w:val="00714AD0"/>
    <w:rsid w:val="0071687D"/>
    <w:rsid w:val="00724AD9"/>
    <w:rsid w:val="0073053D"/>
    <w:rsid w:val="00731CE6"/>
    <w:rsid w:val="00755862"/>
    <w:rsid w:val="00763D58"/>
    <w:rsid w:val="00766F58"/>
    <w:rsid w:val="00771572"/>
    <w:rsid w:val="0077427B"/>
    <w:rsid w:val="00774291"/>
    <w:rsid w:val="00776C30"/>
    <w:rsid w:val="007955B6"/>
    <w:rsid w:val="007A7D0C"/>
    <w:rsid w:val="007C1DEC"/>
    <w:rsid w:val="007E2AEB"/>
    <w:rsid w:val="007F6F28"/>
    <w:rsid w:val="00805C0F"/>
    <w:rsid w:val="00816142"/>
    <w:rsid w:val="00826056"/>
    <w:rsid w:val="00835855"/>
    <w:rsid w:val="00843E24"/>
    <w:rsid w:val="00855C16"/>
    <w:rsid w:val="00857F77"/>
    <w:rsid w:val="008743AF"/>
    <w:rsid w:val="00883B03"/>
    <w:rsid w:val="008878EE"/>
    <w:rsid w:val="008A3469"/>
    <w:rsid w:val="008A57A5"/>
    <w:rsid w:val="008E6E4C"/>
    <w:rsid w:val="008F4979"/>
    <w:rsid w:val="00900DA1"/>
    <w:rsid w:val="00952750"/>
    <w:rsid w:val="00983BB1"/>
    <w:rsid w:val="009B74CB"/>
    <w:rsid w:val="009C081B"/>
    <w:rsid w:val="009F22A0"/>
    <w:rsid w:val="009F618D"/>
    <w:rsid w:val="00A02887"/>
    <w:rsid w:val="00A02F01"/>
    <w:rsid w:val="00A07318"/>
    <w:rsid w:val="00A11D7F"/>
    <w:rsid w:val="00A22CB6"/>
    <w:rsid w:val="00A30036"/>
    <w:rsid w:val="00A336C9"/>
    <w:rsid w:val="00A41FA6"/>
    <w:rsid w:val="00A47359"/>
    <w:rsid w:val="00A51135"/>
    <w:rsid w:val="00A54C55"/>
    <w:rsid w:val="00A612A2"/>
    <w:rsid w:val="00A7724D"/>
    <w:rsid w:val="00A83172"/>
    <w:rsid w:val="00A93DCF"/>
    <w:rsid w:val="00A94A97"/>
    <w:rsid w:val="00A9550E"/>
    <w:rsid w:val="00AB4102"/>
    <w:rsid w:val="00AB7406"/>
    <w:rsid w:val="00AC0BE2"/>
    <w:rsid w:val="00AC4176"/>
    <w:rsid w:val="00AC488B"/>
    <w:rsid w:val="00AE0052"/>
    <w:rsid w:val="00AE7CD0"/>
    <w:rsid w:val="00AF645F"/>
    <w:rsid w:val="00B14BFF"/>
    <w:rsid w:val="00B216E6"/>
    <w:rsid w:val="00B270F6"/>
    <w:rsid w:val="00B54E10"/>
    <w:rsid w:val="00B55350"/>
    <w:rsid w:val="00B63E9F"/>
    <w:rsid w:val="00B66136"/>
    <w:rsid w:val="00B84189"/>
    <w:rsid w:val="00BA06A7"/>
    <w:rsid w:val="00BA67C0"/>
    <w:rsid w:val="00BB5930"/>
    <w:rsid w:val="00BC7554"/>
    <w:rsid w:val="00BC75F0"/>
    <w:rsid w:val="00BD3B13"/>
    <w:rsid w:val="00BE279F"/>
    <w:rsid w:val="00C01F70"/>
    <w:rsid w:val="00C10FE2"/>
    <w:rsid w:val="00C15708"/>
    <w:rsid w:val="00C254BF"/>
    <w:rsid w:val="00C6208E"/>
    <w:rsid w:val="00C62A82"/>
    <w:rsid w:val="00C872E8"/>
    <w:rsid w:val="00C92905"/>
    <w:rsid w:val="00C970AE"/>
    <w:rsid w:val="00CE13B6"/>
    <w:rsid w:val="00CE7FA1"/>
    <w:rsid w:val="00CF6872"/>
    <w:rsid w:val="00D0137A"/>
    <w:rsid w:val="00D06F1F"/>
    <w:rsid w:val="00D17DBF"/>
    <w:rsid w:val="00D264D2"/>
    <w:rsid w:val="00D45792"/>
    <w:rsid w:val="00D64D55"/>
    <w:rsid w:val="00D76D9E"/>
    <w:rsid w:val="00D814DB"/>
    <w:rsid w:val="00D939B1"/>
    <w:rsid w:val="00DA192D"/>
    <w:rsid w:val="00DC7505"/>
    <w:rsid w:val="00DE5A7A"/>
    <w:rsid w:val="00E47C33"/>
    <w:rsid w:val="00E536B7"/>
    <w:rsid w:val="00E6324A"/>
    <w:rsid w:val="00E74179"/>
    <w:rsid w:val="00E877F5"/>
    <w:rsid w:val="00EB333C"/>
    <w:rsid w:val="00EB35DB"/>
    <w:rsid w:val="00EB3AE0"/>
    <w:rsid w:val="00EB7082"/>
    <w:rsid w:val="00ED1B9A"/>
    <w:rsid w:val="00EE139C"/>
    <w:rsid w:val="00EF20C5"/>
    <w:rsid w:val="00F220CB"/>
    <w:rsid w:val="00F22A56"/>
    <w:rsid w:val="00F51386"/>
    <w:rsid w:val="00F5411E"/>
    <w:rsid w:val="00FC0F41"/>
    <w:rsid w:val="00FC6AA4"/>
    <w:rsid w:val="00FD4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1391DC"/>
  <w15:chartTrackingRefBased/>
  <w15:docId w15:val="{475A8F0B-9129-4411-AC63-040A8002AF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E7C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1687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442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42C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64D55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300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0036"/>
  </w:style>
  <w:style w:type="paragraph" w:styleId="Footer">
    <w:name w:val="footer"/>
    <w:basedOn w:val="Normal"/>
    <w:link w:val="FooterChar"/>
    <w:uiPriority w:val="99"/>
    <w:unhideWhenUsed/>
    <w:rsid w:val="00A300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0036"/>
  </w:style>
  <w:style w:type="character" w:styleId="UnresolvedMention">
    <w:name w:val="Unresolved Mention"/>
    <w:basedOn w:val="DefaultParagraphFont"/>
    <w:uiPriority w:val="99"/>
    <w:semiHidden/>
    <w:unhideWhenUsed/>
    <w:rsid w:val="00857F7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57F7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cid:ac31cc11-3d14-4dc7-8d49-cb0037142497@ALSDE.edu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hosa.org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bethematch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4205F2866A4C42BEF1DA1C92F0104C" ma:contentTypeVersion="13" ma:contentTypeDescription="Create a new document." ma:contentTypeScope="" ma:versionID="dbb2b6ee7f27cec0c3cdb036ef8428e1">
  <xsd:schema xmlns:xsd="http://www.w3.org/2001/XMLSchema" xmlns:xs="http://www.w3.org/2001/XMLSchema" xmlns:p="http://schemas.microsoft.com/office/2006/metadata/properties" xmlns:ns3="dcd0cbe5-ab77-44ac-b024-61ec8454aa06" xmlns:ns4="c142ca3d-41c6-4ec5-84f1-84307cb8bce7" targetNamespace="http://schemas.microsoft.com/office/2006/metadata/properties" ma:root="true" ma:fieldsID="5fcf3f7a9628bef7bf783a9eefa77900" ns3:_="" ns4:_="">
    <xsd:import namespace="dcd0cbe5-ab77-44ac-b024-61ec8454aa06"/>
    <xsd:import namespace="c142ca3d-41c6-4ec5-84f1-84307cb8bce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d0cbe5-ab77-44ac-b024-61ec8454aa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42ca3d-41c6-4ec5-84f1-84307cb8bce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3DA4807-2B94-40BC-8B5B-826F51BFF81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8ECCEC-BCF9-47F1-9836-00B39D68C0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d0cbe5-ab77-44ac-b024-61ec8454aa06"/>
    <ds:schemaRef ds:uri="c142ca3d-41c6-4ec5-84f1-84307cb8bc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B6EDA64-E42E-422E-A1FC-4F4A2D69390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3</Pages>
  <Words>887</Words>
  <Characters>5059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ab City Schools</Company>
  <LinksUpToDate>false</LinksUpToDate>
  <CharactersWithSpaces>5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wooten</dc:creator>
  <cp:keywords/>
  <dc:description/>
  <cp:lastModifiedBy>Cornelius Rebecca</cp:lastModifiedBy>
  <cp:revision>56</cp:revision>
  <cp:lastPrinted>2020-07-21T18:27:00Z</cp:lastPrinted>
  <dcterms:created xsi:type="dcterms:W3CDTF">2020-07-20T18:50:00Z</dcterms:created>
  <dcterms:modified xsi:type="dcterms:W3CDTF">2020-09-02T1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4205F2866A4C42BEF1DA1C92F0104C</vt:lpwstr>
  </property>
</Properties>
</file>